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ECAD" w14:textId="77777777" w:rsidR="006A3FB4" w:rsidRDefault="002A2C1C">
      <w:pPr>
        <w:pStyle w:val="Heading1"/>
      </w:pPr>
      <w:bookmarkStart w:id="0" w:name="_Toc73138045"/>
      <w:r>
        <w:t>Index</w:t>
      </w:r>
      <w:bookmarkEnd w:id="0"/>
    </w:p>
    <w:p w14:paraId="4AF684C9" w14:textId="77777777" w:rsidR="006A3FB4" w:rsidRDefault="006A3FB4">
      <w:pPr>
        <w:pStyle w:val="Heading1"/>
      </w:pPr>
      <w:bookmarkStart w:id="1" w:name="_vstfeeopczkg" w:colFirst="0" w:colLast="0"/>
      <w:bookmarkEnd w:id="1"/>
    </w:p>
    <w:sdt>
      <w:sdtPr>
        <w:id w:val="1303573776"/>
        <w:docPartObj>
          <w:docPartGallery w:val="Table of Contents"/>
          <w:docPartUnique/>
        </w:docPartObj>
      </w:sdtPr>
      <w:sdtEndPr/>
      <w:sdtContent>
        <w:p w14:paraId="45E17BE4" w14:textId="722E9D6F" w:rsidR="003C68CF" w:rsidRDefault="002A2C1C">
          <w:pPr>
            <w:pStyle w:val="TOC1"/>
            <w:tabs>
              <w:tab w:val="right" w:pos="9019"/>
            </w:tabs>
            <w:rPr>
              <w:rFonts w:asciiTheme="minorHAnsi" w:eastAsiaTheme="minorEastAsia" w:hAnsiTheme="minorHAnsi" w:cstheme="minorBidi"/>
              <w:noProof/>
              <w:lang w:val="en-US"/>
            </w:rPr>
          </w:pPr>
          <w:r>
            <w:fldChar w:fldCharType="begin"/>
          </w:r>
          <w:r>
            <w:instrText xml:space="preserve"> TOC \h \u \z </w:instrText>
          </w:r>
          <w:r>
            <w:fldChar w:fldCharType="separate"/>
          </w:r>
          <w:hyperlink w:anchor="_Toc73138045" w:history="1">
            <w:r w:rsidR="003C68CF" w:rsidRPr="00F1092F">
              <w:rPr>
                <w:rStyle w:val="Hyperlink"/>
                <w:noProof/>
              </w:rPr>
              <w:t>Index</w:t>
            </w:r>
            <w:r w:rsidR="003C68CF">
              <w:rPr>
                <w:noProof/>
                <w:webHidden/>
              </w:rPr>
              <w:tab/>
            </w:r>
            <w:r w:rsidR="003C68CF">
              <w:rPr>
                <w:noProof/>
                <w:webHidden/>
              </w:rPr>
              <w:fldChar w:fldCharType="begin"/>
            </w:r>
            <w:r w:rsidR="003C68CF">
              <w:rPr>
                <w:noProof/>
                <w:webHidden/>
              </w:rPr>
              <w:instrText xml:space="preserve"> PAGEREF _Toc73138045 \h </w:instrText>
            </w:r>
            <w:r w:rsidR="003C68CF">
              <w:rPr>
                <w:noProof/>
                <w:webHidden/>
              </w:rPr>
            </w:r>
            <w:r w:rsidR="003C68CF">
              <w:rPr>
                <w:noProof/>
                <w:webHidden/>
              </w:rPr>
              <w:fldChar w:fldCharType="separate"/>
            </w:r>
            <w:r w:rsidR="003C68CF">
              <w:rPr>
                <w:noProof/>
                <w:webHidden/>
              </w:rPr>
              <w:t>1</w:t>
            </w:r>
            <w:r w:rsidR="003C68CF">
              <w:rPr>
                <w:noProof/>
                <w:webHidden/>
              </w:rPr>
              <w:fldChar w:fldCharType="end"/>
            </w:r>
          </w:hyperlink>
        </w:p>
        <w:p w14:paraId="765AC1D3" w14:textId="0241769C" w:rsidR="003C68CF" w:rsidRDefault="003C68CF">
          <w:pPr>
            <w:pStyle w:val="TOC1"/>
            <w:tabs>
              <w:tab w:val="right" w:pos="9019"/>
            </w:tabs>
            <w:rPr>
              <w:rFonts w:asciiTheme="minorHAnsi" w:eastAsiaTheme="minorEastAsia" w:hAnsiTheme="minorHAnsi" w:cstheme="minorBidi"/>
              <w:noProof/>
              <w:lang w:val="en-US"/>
            </w:rPr>
          </w:pPr>
          <w:hyperlink w:anchor="_Toc73138046" w:history="1">
            <w:r w:rsidRPr="00F1092F">
              <w:rPr>
                <w:rStyle w:val="Hyperlink"/>
                <w:noProof/>
              </w:rPr>
              <w:t>Preparation</w:t>
            </w:r>
            <w:r>
              <w:rPr>
                <w:noProof/>
                <w:webHidden/>
              </w:rPr>
              <w:tab/>
            </w:r>
            <w:r>
              <w:rPr>
                <w:noProof/>
                <w:webHidden/>
              </w:rPr>
              <w:fldChar w:fldCharType="begin"/>
            </w:r>
            <w:r>
              <w:rPr>
                <w:noProof/>
                <w:webHidden/>
              </w:rPr>
              <w:instrText xml:space="preserve"> PAGEREF _Toc73138046 \h </w:instrText>
            </w:r>
            <w:r>
              <w:rPr>
                <w:noProof/>
                <w:webHidden/>
              </w:rPr>
            </w:r>
            <w:r>
              <w:rPr>
                <w:noProof/>
                <w:webHidden/>
              </w:rPr>
              <w:fldChar w:fldCharType="separate"/>
            </w:r>
            <w:r>
              <w:rPr>
                <w:noProof/>
                <w:webHidden/>
              </w:rPr>
              <w:t>15</w:t>
            </w:r>
            <w:r>
              <w:rPr>
                <w:noProof/>
                <w:webHidden/>
              </w:rPr>
              <w:fldChar w:fldCharType="end"/>
            </w:r>
          </w:hyperlink>
        </w:p>
        <w:p w14:paraId="12CAC05A" w14:textId="65CA53E8" w:rsidR="003C68CF" w:rsidRDefault="003C68CF">
          <w:pPr>
            <w:pStyle w:val="TOC2"/>
            <w:tabs>
              <w:tab w:val="right" w:pos="9019"/>
            </w:tabs>
            <w:rPr>
              <w:rFonts w:asciiTheme="minorHAnsi" w:eastAsiaTheme="minorEastAsia" w:hAnsiTheme="minorHAnsi" w:cstheme="minorBidi"/>
              <w:noProof/>
              <w:lang w:val="en-US"/>
            </w:rPr>
          </w:pPr>
          <w:hyperlink w:anchor="_Toc73138047" w:history="1">
            <w:r w:rsidRPr="00F1092F">
              <w:rPr>
                <w:rStyle w:val="Hyperlink"/>
                <w:noProof/>
              </w:rPr>
              <w:t>1.</w:t>
            </w:r>
            <w:r>
              <w:rPr>
                <w:noProof/>
                <w:webHidden/>
              </w:rPr>
              <w:tab/>
            </w:r>
            <w:r>
              <w:rPr>
                <w:noProof/>
                <w:webHidden/>
              </w:rPr>
              <w:fldChar w:fldCharType="begin"/>
            </w:r>
            <w:r>
              <w:rPr>
                <w:noProof/>
                <w:webHidden/>
              </w:rPr>
              <w:instrText xml:space="preserve"> PAGEREF _Toc73138047 \h </w:instrText>
            </w:r>
            <w:r>
              <w:rPr>
                <w:noProof/>
                <w:webHidden/>
              </w:rPr>
            </w:r>
            <w:r>
              <w:rPr>
                <w:noProof/>
                <w:webHidden/>
              </w:rPr>
              <w:fldChar w:fldCharType="separate"/>
            </w:r>
            <w:r>
              <w:rPr>
                <w:noProof/>
                <w:webHidden/>
              </w:rPr>
              <w:t>15</w:t>
            </w:r>
            <w:r>
              <w:rPr>
                <w:noProof/>
                <w:webHidden/>
              </w:rPr>
              <w:fldChar w:fldCharType="end"/>
            </w:r>
          </w:hyperlink>
        </w:p>
        <w:p w14:paraId="07420A8D" w14:textId="3F848ADE" w:rsidR="003C68CF" w:rsidRDefault="003C68CF">
          <w:pPr>
            <w:pStyle w:val="TOC2"/>
            <w:tabs>
              <w:tab w:val="right" w:pos="9019"/>
            </w:tabs>
            <w:rPr>
              <w:rFonts w:asciiTheme="minorHAnsi" w:eastAsiaTheme="minorEastAsia" w:hAnsiTheme="minorHAnsi" w:cstheme="minorBidi"/>
              <w:noProof/>
              <w:lang w:val="en-US"/>
            </w:rPr>
          </w:pPr>
          <w:hyperlink w:anchor="_Toc73138048" w:history="1">
            <w:r w:rsidRPr="00F1092F">
              <w:rPr>
                <w:rStyle w:val="Hyperlink"/>
                <w:noProof/>
              </w:rPr>
              <w:t>2.</w:t>
            </w:r>
            <w:r>
              <w:rPr>
                <w:noProof/>
                <w:webHidden/>
              </w:rPr>
              <w:tab/>
            </w:r>
            <w:r>
              <w:rPr>
                <w:noProof/>
                <w:webHidden/>
              </w:rPr>
              <w:fldChar w:fldCharType="begin"/>
            </w:r>
            <w:r>
              <w:rPr>
                <w:noProof/>
                <w:webHidden/>
              </w:rPr>
              <w:instrText xml:space="preserve"> PAGEREF _Toc73138048 \h </w:instrText>
            </w:r>
            <w:r>
              <w:rPr>
                <w:noProof/>
                <w:webHidden/>
              </w:rPr>
            </w:r>
            <w:r>
              <w:rPr>
                <w:noProof/>
                <w:webHidden/>
              </w:rPr>
              <w:fldChar w:fldCharType="separate"/>
            </w:r>
            <w:r>
              <w:rPr>
                <w:noProof/>
                <w:webHidden/>
              </w:rPr>
              <w:t>16</w:t>
            </w:r>
            <w:r>
              <w:rPr>
                <w:noProof/>
                <w:webHidden/>
              </w:rPr>
              <w:fldChar w:fldCharType="end"/>
            </w:r>
          </w:hyperlink>
        </w:p>
        <w:p w14:paraId="0B9B6C23" w14:textId="5852ED87" w:rsidR="003C68CF" w:rsidRDefault="003C68CF">
          <w:pPr>
            <w:pStyle w:val="TOC1"/>
            <w:tabs>
              <w:tab w:val="right" w:pos="9019"/>
            </w:tabs>
            <w:rPr>
              <w:rFonts w:asciiTheme="minorHAnsi" w:eastAsiaTheme="minorEastAsia" w:hAnsiTheme="minorHAnsi" w:cstheme="minorBidi"/>
              <w:noProof/>
              <w:lang w:val="en-US"/>
            </w:rPr>
          </w:pPr>
          <w:hyperlink w:anchor="_Toc73138049" w:history="1">
            <w:r w:rsidRPr="00F1092F">
              <w:rPr>
                <w:rStyle w:val="Hyperlink"/>
                <w:noProof/>
              </w:rPr>
              <w:t>Part A</w:t>
            </w:r>
            <w:r>
              <w:rPr>
                <w:noProof/>
                <w:webHidden/>
              </w:rPr>
              <w:tab/>
            </w:r>
            <w:r>
              <w:rPr>
                <w:noProof/>
                <w:webHidden/>
              </w:rPr>
              <w:fldChar w:fldCharType="begin"/>
            </w:r>
            <w:r>
              <w:rPr>
                <w:noProof/>
                <w:webHidden/>
              </w:rPr>
              <w:instrText xml:space="preserve"> PAGEREF _Toc73138049 \h </w:instrText>
            </w:r>
            <w:r>
              <w:rPr>
                <w:noProof/>
                <w:webHidden/>
              </w:rPr>
            </w:r>
            <w:r>
              <w:rPr>
                <w:noProof/>
                <w:webHidden/>
              </w:rPr>
              <w:fldChar w:fldCharType="separate"/>
            </w:r>
            <w:r>
              <w:rPr>
                <w:noProof/>
                <w:webHidden/>
              </w:rPr>
              <w:t>18</w:t>
            </w:r>
            <w:r>
              <w:rPr>
                <w:noProof/>
                <w:webHidden/>
              </w:rPr>
              <w:fldChar w:fldCharType="end"/>
            </w:r>
          </w:hyperlink>
        </w:p>
        <w:p w14:paraId="649034EF" w14:textId="3009DBE5" w:rsidR="003C68CF" w:rsidRDefault="003C68CF">
          <w:pPr>
            <w:pStyle w:val="TOC3"/>
            <w:tabs>
              <w:tab w:val="right" w:pos="9019"/>
            </w:tabs>
            <w:rPr>
              <w:rFonts w:asciiTheme="minorHAnsi" w:eastAsiaTheme="minorEastAsia" w:hAnsiTheme="minorHAnsi" w:cstheme="minorBidi"/>
              <w:noProof/>
              <w:lang w:val="en-US"/>
            </w:rPr>
          </w:pPr>
          <w:hyperlink w:anchor="_Toc73138050" w:history="1">
            <w:r w:rsidRPr="00F1092F">
              <w:rPr>
                <w:rStyle w:val="Hyperlink"/>
                <w:noProof/>
              </w:rPr>
              <w:t>1-4</w:t>
            </w:r>
            <w:r>
              <w:rPr>
                <w:noProof/>
                <w:webHidden/>
              </w:rPr>
              <w:tab/>
            </w:r>
            <w:r>
              <w:rPr>
                <w:noProof/>
                <w:webHidden/>
              </w:rPr>
              <w:fldChar w:fldCharType="begin"/>
            </w:r>
            <w:r>
              <w:rPr>
                <w:noProof/>
                <w:webHidden/>
              </w:rPr>
              <w:instrText xml:space="preserve"> PAGEREF _Toc73138050 \h </w:instrText>
            </w:r>
            <w:r>
              <w:rPr>
                <w:noProof/>
                <w:webHidden/>
              </w:rPr>
            </w:r>
            <w:r>
              <w:rPr>
                <w:noProof/>
                <w:webHidden/>
              </w:rPr>
              <w:fldChar w:fldCharType="separate"/>
            </w:r>
            <w:r>
              <w:rPr>
                <w:noProof/>
                <w:webHidden/>
              </w:rPr>
              <w:t>18</w:t>
            </w:r>
            <w:r>
              <w:rPr>
                <w:noProof/>
                <w:webHidden/>
              </w:rPr>
              <w:fldChar w:fldCharType="end"/>
            </w:r>
          </w:hyperlink>
        </w:p>
        <w:p w14:paraId="0B4B93D6" w14:textId="3AB1F590" w:rsidR="003C68CF" w:rsidRDefault="003C68CF">
          <w:pPr>
            <w:pStyle w:val="TOC3"/>
            <w:tabs>
              <w:tab w:val="right" w:pos="9019"/>
            </w:tabs>
            <w:rPr>
              <w:rFonts w:asciiTheme="minorHAnsi" w:eastAsiaTheme="minorEastAsia" w:hAnsiTheme="minorHAnsi" w:cstheme="minorBidi"/>
              <w:noProof/>
              <w:lang w:val="en-US"/>
            </w:rPr>
          </w:pPr>
          <w:hyperlink w:anchor="_Toc73138051" w:history="1">
            <w:r w:rsidRPr="00F1092F">
              <w:rPr>
                <w:rStyle w:val="Hyperlink"/>
                <w:noProof/>
              </w:rPr>
              <w:t>5</w:t>
            </w:r>
            <w:r>
              <w:rPr>
                <w:noProof/>
                <w:webHidden/>
              </w:rPr>
              <w:tab/>
            </w:r>
            <w:r>
              <w:rPr>
                <w:noProof/>
                <w:webHidden/>
              </w:rPr>
              <w:fldChar w:fldCharType="begin"/>
            </w:r>
            <w:r>
              <w:rPr>
                <w:noProof/>
                <w:webHidden/>
              </w:rPr>
              <w:instrText xml:space="preserve"> PAGEREF _Toc73138051 \h </w:instrText>
            </w:r>
            <w:r>
              <w:rPr>
                <w:noProof/>
                <w:webHidden/>
              </w:rPr>
            </w:r>
            <w:r>
              <w:rPr>
                <w:noProof/>
                <w:webHidden/>
              </w:rPr>
              <w:fldChar w:fldCharType="separate"/>
            </w:r>
            <w:r>
              <w:rPr>
                <w:noProof/>
                <w:webHidden/>
              </w:rPr>
              <w:t>19</w:t>
            </w:r>
            <w:r>
              <w:rPr>
                <w:noProof/>
                <w:webHidden/>
              </w:rPr>
              <w:fldChar w:fldCharType="end"/>
            </w:r>
          </w:hyperlink>
        </w:p>
        <w:p w14:paraId="6D733881" w14:textId="66A21F43" w:rsidR="003C68CF" w:rsidRDefault="003C68CF">
          <w:pPr>
            <w:pStyle w:val="TOC3"/>
            <w:tabs>
              <w:tab w:val="right" w:pos="9019"/>
            </w:tabs>
            <w:rPr>
              <w:rFonts w:asciiTheme="minorHAnsi" w:eastAsiaTheme="minorEastAsia" w:hAnsiTheme="minorHAnsi" w:cstheme="minorBidi"/>
              <w:noProof/>
              <w:lang w:val="en-US"/>
            </w:rPr>
          </w:pPr>
          <w:hyperlink w:anchor="_Toc73138052" w:history="1">
            <w:r w:rsidRPr="00F1092F">
              <w:rPr>
                <w:rStyle w:val="Hyperlink"/>
                <w:noProof/>
              </w:rPr>
              <w:t>6</w:t>
            </w:r>
            <w:r>
              <w:rPr>
                <w:noProof/>
                <w:webHidden/>
              </w:rPr>
              <w:tab/>
            </w:r>
            <w:r>
              <w:rPr>
                <w:noProof/>
                <w:webHidden/>
              </w:rPr>
              <w:fldChar w:fldCharType="begin"/>
            </w:r>
            <w:r>
              <w:rPr>
                <w:noProof/>
                <w:webHidden/>
              </w:rPr>
              <w:instrText xml:space="preserve"> PAGEREF _Toc73138052 \h </w:instrText>
            </w:r>
            <w:r>
              <w:rPr>
                <w:noProof/>
                <w:webHidden/>
              </w:rPr>
            </w:r>
            <w:r>
              <w:rPr>
                <w:noProof/>
                <w:webHidden/>
              </w:rPr>
              <w:fldChar w:fldCharType="separate"/>
            </w:r>
            <w:r>
              <w:rPr>
                <w:noProof/>
                <w:webHidden/>
              </w:rPr>
              <w:t>19</w:t>
            </w:r>
            <w:r>
              <w:rPr>
                <w:noProof/>
                <w:webHidden/>
              </w:rPr>
              <w:fldChar w:fldCharType="end"/>
            </w:r>
          </w:hyperlink>
        </w:p>
        <w:p w14:paraId="784B9CCE" w14:textId="38EE3BA0" w:rsidR="003C68CF" w:rsidRDefault="003C68CF">
          <w:pPr>
            <w:pStyle w:val="TOC3"/>
            <w:tabs>
              <w:tab w:val="right" w:pos="9019"/>
            </w:tabs>
            <w:rPr>
              <w:rFonts w:asciiTheme="minorHAnsi" w:eastAsiaTheme="minorEastAsia" w:hAnsiTheme="minorHAnsi" w:cstheme="minorBidi"/>
              <w:noProof/>
              <w:lang w:val="en-US"/>
            </w:rPr>
          </w:pPr>
          <w:hyperlink w:anchor="_Toc73138053" w:history="1">
            <w:r w:rsidRPr="00F1092F">
              <w:rPr>
                <w:rStyle w:val="Hyperlink"/>
                <w:noProof/>
              </w:rPr>
              <w:t>7</w:t>
            </w:r>
            <w:r>
              <w:rPr>
                <w:noProof/>
                <w:webHidden/>
              </w:rPr>
              <w:tab/>
            </w:r>
            <w:r>
              <w:rPr>
                <w:noProof/>
                <w:webHidden/>
              </w:rPr>
              <w:fldChar w:fldCharType="begin"/>
            </w:r>
            <w:r>
              <w:rPr>
                <w:noProof/>
                <w:webHidden/>
              </w:rPr>
              <w:instrText xml:space="preserve"> PAGEREF _Toc73138053 \h </w:instrText>
            </w:r>
            <w:r>
              <w:rPr>
                <w:noProof/>
                <w:webHidden/>
              </w:rPr>
            </w:r>
            <w:r>
              <w:rPr>
                <w:noProof/>
                <w:webHidden/>
              </w:rPr>
              <w:fldChar w:fldCharType="separate"/>
            </w:r>
            <w:r>
              <w:rPr>
                <w:noProof/>
                <w:webHidden/>
              </w:rPr>
              <w:t>22</w:t>
            </w:r>
            <w:r>
              <w:rPr>
                <w:noProof/>
                <w:webHidden/>
              </w:rPr>
              <w:fldChar w:fldCharType="end"/>
            </w:r>
          </w:hyperlink>
        </w:p>
        <w:p w14:paraId="07CB7311" w14:textId="5A1AE9ED" w:rsidR="003C68CF" w:rsidRDefault="003C68CF">
          <w:pPr>
            <w:pStyle w:val="TOC3"/>
            <w:tabs>
              <w:tab w:val="right" w:pos="9019"/>
            </w:tabs>
            <w:rPr>
              <w:rFonts w:asciiTheme="minorHAnsi" w:eastAsiaTheme="minorEastAsia" w:hAnsiTheme="minorHAnsi" w:cstheme="minorBidi"/>
              <w:noProof/>
              <w:lang w:val="en-US"/>
            </w:rPr>
          </w:pPr>
          <w:hyperlink w:anchor="_Toc73138054" w:history="1">
            <w:r w:rsidRPr="00F1092F">
              <w:rPr>
                <w:rStyle w:val="Hyperlink"/>
                <w:noProof/>
              </w:rPr>
              <w:t>8</w:t>
            </w:r>
            <w:r>
              <w:rPr>
                <w:noProof/>
                <w:webHidden/>
              </w:rPr>
              <w:tab/>
            </w:r>
            <w:r>
              <w:rPr>
                <w:noProof/>
                <w:webHidden/>
              </w:rPr>
              <w:fldChar w:fldCharType="begin"/>
            </w:r>
            <w:r>
              <w:rPr>
                <w:noProof/>
                <w:webHidden/>
              </w:rPr>
              <w:instrText xml:space="preserve"> PAGEREF _Toc73138054 \h </w:instrText>
            </w:r>
            <w:r>
              <w:rPr>
                <w:noProof/>
                <w:webHidden/>
              </w:rPr>
            </w:r>
            <w:r>
              <w:rPr>
                <w:noProof/>
                <w:webHidden/>
              </w:rPr>
              <w:fldChar w:fldCharType="separate"/>
            </w:r>
            <w:r>
              <w:rPr>
                <w:noProof/>
                <w:webHidden/>
              </w:rPr>
              <w:t>23</w:t>
            </w:r>
            <w:r>
              <w:rPr>
                <w:noProof/>
                <w:webHidden/>
              </w:rPr>
              <w:fldChar w:fldCharType="end"/>
            </w:r>
          </w:hyperlink>
        </w:p>
        <w:p w14:paraId="2309F9C4" w14:textId="23AA5EB2" w:rsidR="003C68CF" w:rsidRDefault="003C68CF">
          <w:pPr>
            <w:pStyle w:val="TOC3"/>
            <w:tabs>
              <w:tab w:val="right" w:pos="9019"/>
            </w:tabs>
            <w:rPr>
              <w:rFonts w:asciiTheme="minorHAnsi" w:eastAsiaTheme="minorEastAsia" w:hAnsiTheme="minorHAnsi" w:cstheme="minorBidi"/>
              <w:noProof/>
              <w:lang w:val="en-US"/>
            </w:rPr>
          </w:pPr>
          <w:hyperlink w:anchor="_Toc73138055" w:history="1">
            <w:r w:rsidRPr="00F1092F">
              <w:rPr>
                <w:rStyle w:val="Hyperlink"/>
                <w:noProof/>
              </w:rPr>
              <w:t>9</w:t>
            </w:r>
            <w:r>
              <w:rPr>
                <w:noProof/>
                <w:webHidden/>
              </w:rPr>
              <w:tab/>
            </w:r>
            <w:r>
              <w:rPr>
                <w:noProof/>
                <w:webHidden/>
              </w:rPr>
              <w:fldChar w:fldCharType="begin"/>
            </w:r>
            <w:r>
              <w:rPr>
                <w:noProof/>
                <w:webHidden/>
              </w:rPr>
              <w:instrText xml:space="preserve"> PAGEREF _Toc73138055 \h </w:instrText>
            </w:r>
            <w:r>
              <w:rPr>
                <w:noProof/>
                <w:webHidden/>
              </w:rPr>
            </w:r>
            <w:r>
              <w:rPr>
                <w:noProof/>
                <w:webHidden/>
              </w:rPr>
              <w:fldChar w:fldCharType="separate"/>
            </w:r>
            <w:r>
              <w:rPr>
                <w:noProof/>
                <w:webHidden/>
              </w:rPr>
              <w:t>23</w:t>
            </w:r>
            <w:r>
              <w:rPr>
                <w:noProof/>
                <w:webHidden/>
              </w:rPr>
              <w:fldChar w:fldCharType="end"/>
            </w:r>
          </w:hyperlink>
        </w:p>
        <w:p w14:paraId="50BF9C95" w14:textId="23AD4B17" w:rsidR="003C68CF" w:rsidRDefault="003C68CF">
          <w:pPr>
            <w:pStyle w:val="TOC3"/>
            <w:tabs>
              <w:tab w:val="right" w:pos="9019"/>
            </w:tabs>
            <w:rPr>
              <w:rFonts w:asciiTheme="minorHAnsi" w:eastAsiaTheme="minorEastAsia" w:hAnsiTheme="minorHAnsi" w:cstheme="minorBidi"/>
              <w:noProof/>
              <w:lang w:val="en-US"/>
            </w:rPr>
          </w:pPr>
          <w:hyperlink w:anchor="_Toc73138056" w:history="1">
            <w:r w:rsidRPr="00F1092F">
              <w:rPr>
                <w:rStyle w:val="Hyperlink"/>
                <w:noProof/>
              </w:rPr>
              <w:t>10</w:t>
            </w:r>
            <w:r>
              <w:rPr>
                <w:noProof/>
                <w:webHidden/>
              </w:rPr>
              <w:tab/>
            </w:r>
            <w:r>
              <w:rPr>
                <w:noProof/>
                <w:webHidden/>
              </w:rPr>
              <w:fldChar w:fldCharType="begin"/>
            </w:r>
            <w:r>
              <w:rPr>
                <w:noProof/>
                <w:webHidden/>
              </w:rPr>
              <w:instrText xml:space="preserve"> PAGEREF _Toc73138056 \h </w:instrText>
            </w:r>
            <w:r>
              <w:rPr>
                <w:noProof/>
                <w:webHidden/>
              </w:rPr>
            </w:r>
            <w:r>
              <w:rPr>
                <w:noProof/>
                <w:webHidden/>
              </w:rPr>
              <w:fldChar w:fldCharType="separate"/>
            </w:r>
            <w:r>
              <w:rPr>
                <w:noProof/>
                <w:webHidden/>
              </w:rPr>
              <w:t>24</w:t>
            </w:r>
            <w:r>
              <w:rPr>
                <w:noProof/>
                <w:webHidden/>
              </w:rPr>
              <w:fldChar w:fldCharType="end"/>
            </w:r>
          </w:hyperlink>
        </w:p>
        <w:p w14:paraId="61E6EBCD" w14:textId="3D0357D4" w:rsidR="003C68CF" w:rsidRDefault="003C68CF">
          <w:pPr>
            <w:pStyle w:val="TOC3"/>
            <w:tabs>
              <w:tab w:val="right" w:pos="9019"/>
            </w:tabs>
            <w:rPr>
              <w:rFonts w:asciiTheme="minorHAnsi" w:eastAsiaTheme="minorEastAsia" w:hAnsiTheme="minorHAnsi" w:cstheme="minorBidi"/>
              <w:noProof/>
              <w:lang w:val="en-US"/>
            </w:rPr>
          </w:pPr>
          <w:hyperlink w:anchor="_Toc73138057" w:history="1">
            <w:r w:rsidRPr="00F1092F">
              <w:rPr>
                <w:rStyle w:val="Hyperlink"/>
                <w:noProof/>
              </w:rPr>
              <w:t>11</w:t>
            </w:r>
            <w:r>
              <w:rPr>
                <w:noProof/>
                <w:webHidden/>
              </w:rPr>
              <w:tab/>
            </w:r>
            <w:r>
              <w:rPr>
                <w:noProof/>
                <w:webHidden/>
              </w:rPr>
              <w:fldChar w:fldCharType="begin"/>
            </w:r>
            <w:r>
              <w:rPr>
                <w:noProof/>
                <w:webHidden/>
              </w:rPr>
              <w:instrText xml:space="preserve"> PAGEREF _Toc73138057 \h </w:instrText>
            </w:r>
            <w:r>
              <w:rPr>
                <w:noProof/>
                <w:webHidden/>
              </w:rPr>
            </w:r>
            <w:r>
              <w:rPr>
                <w:noProof/>
                <w:webHidden/>
              </w:rPr>
              <w:fldChar w:fldCharType="separate"/>
            </w:r>
            <w:r>
              <w:rPr>
                <w:noProof/>
                <w:webHidden/>
              </w:rPr>
              <w:t>25</w:t>
            </w:r>
            <w:r>
              <w:rPr>
                <w:noProof/>
                <w:webHidden/>
              </w:rPr>
              <w:fldChar w:fldCharType="end"/>
            </w:r>
          </w:hyperlink>
        </w:p>
        <w:p w14:paraId="72F0F1FC" w14:textId="2D11053E" w:rsidR="003C68CF" w:rsidRDefault="003C68CF">
          <w:pPr>
            <w:pStyle w:val="TOC3"/>
            <w:tabs>
              <w:tab w:val="right" w:pos="9019"/>
            </w:tabs>
            <w:rPr>
              <w:rFonts w:asciiTheme="minorHAnsi" w:eastAsiaTheme="minorEastAsia" w:hAnsiTheme="minorHAnsi" w:cstheme="minorBidi"/>
              <w:noProof/>
              <w:lang w:val="en-US"/>
            </w:rPr>
          </w:pPr>
          <w:hyperlink w:anchor="_Toc73138058" w:history="1">
            <w:r w:rsidRPr="00F1092F">
              <w:rPr>
                <w:rStyle w:val="Hyperlink"/>
                <w:noProof/>
              </w:rPr>
              <w:t>12</w:t>
            </w:r>
            <w:r>
              <w:rPr>
                <w:noProof/>
                <w:webHidden/>
              </w:rPr>
              <w:tab/>
            </w:r>
            <w:r>
              <w:rPr>
                <w:noProof/>
                <w:webHidden/>
              </w:rPr>
              <w:fldChar w:fldCharType="begin"/>
            </w:r>
            <w:r>
              <w:rPr>
                <w:noProof/>
                <w:webHidden/>
              </w:rPr>
              <w:instrText xml:space="preserve"> PAGEREF _Toc73138058 \h </w:instrText>
            </w:r>
            <w:r>
              <w:rPr>
                <w:noProof/>
                <w:webHidden/>
              </w:rPr>
            </w:r>
            <w:r>
              <w:rPr>
                <w:noProof/>
                <w:webHidden/>
              </w:rPr>
              <w:fldChar w:fldCharType="separate"/>
            </w:r>
            <w:r>
              <w:rPr>
                <w:noProof/>
                <w:webHidden/>
              </w:rPr>
              <w:t>26</w:t>
            </w:r>
            <w:r>
              <w:rPr>
                <w:noProof/>
                <w:webHidden/>
              </w:rPr>
              <w:fldChar w:fldCharType="end"/>
            </w:r>
          </w:hyperlink>
        </w:p>
        <w:p w14:paraId="20803A93" w14:textId="0102DC31" w:rsidR="003C68CF" w:rsidRDefault="003C68CF">
          <w:pPr>
            <w:pStyle w:val="TOC3"/>
            <w:tabs>
              <w:tab w:val="right" w:pos="9019"/>
            </w:tabs>
            <w:rPr>
              <w:rFonts w:asciiTheme="minorHAnsi" w:eastAsiaTheme="minorEastAsia" w:hAnsiTheme="minorHAnsi" w:cstheme="minorBidi"/>
              <w:noProof/>
              <w:lang w:val="en-US"/>
            </w:rPr>
          </w:pPr>
          <w:hyperlink w:anchor="_Toc73138059" w:history="1">
            <w:r w:rsidRPr="00F1092F">
              <w:rPr>
                <w:rStyle w:val="Hyperlink"/>
                <w:noProof/>
              </w:rPr>
              <w:t>13</w:t>
            </w:r>
            <w:r>
              <w:rPr>
                <w:noProof/>
                <w:webHidden/>
              </w:rPr>
              <w:tab/>
            </w:r>
            <w:r>
              <w:rPr>
                <w:noProof/>
                <w:webHidden/>
              </w:rPr>
              <w:fldChar w:fldCharType="begin"/>
            </w:r>
            <w:r>
              <w:rPr>
                <w:noProof/>
                <w:webHidden/>
              </w:rPr>
              <w:instrText xml:space="preserve"> PAGEREF _Toc73138059 \h </w:instrText>
            </w:r>
            <w:r>
              <w:rPr>
                <w:noProof/>
                <w:webHidden/>
              </w:rPr>
            </w:r>
            <w:r>
              <w:rPr>
                <w:noProof/>
                <w:webHidden/>
              </w:rPr>
              <w:fldChar w:fldCharType="separate"/>
            </w:r>
            <w:r>
              <w:rPr>
                <w:noProof/>
                <w:webHidden/>
              </w:rPr>
              <w:t>27</w:t>
            </w:r>
            <w:r>
              <w:rPr>
                <w:noProof/>
                <w:webHidden/>
              </w:rPr>
              <w:fldChar w:fldCharType="end"/>
            </w:r>
          </w:hyperlink>
        </w:p>
        <w:p w14:paraId="7253CDC6" w14:textId="06C7629B" w:rsidR="003C68CF" w:rsidRDefault="003C68CF">
          <w:pPr>
            <w:pStyle w:val="TOC3"/>
            <w:tabs>
              <w:tab w:val="right" w:pos="9019"/>
            </w:tabs>
            <w:rPr>
              <w:rFonts w:asciiTheme="minorHAnsi" w:eastAsiaTheme="minorEastAsia" w:hAnsiTheme="minorHAnsi" w:cstheme="minorBidi"/>
              <w:noProof/>
              <w:lang w:val="en-US"/>
            </w:rPr>
          </w:pPr>
          <w:hyperlink w:anchor="_Toc73138060" w:history="1">
            <w:r w:rsidRPr="00F1092F">
              <w:rPr>
                <w:rStyle w:val="Hyperlink"/>
                <w:noProof/>
              </w:rPr>
              <w:t>14</w:t>
            </w:r>
            <w:r>
              <w:rPr>
                <w:noProof/>
                <w:webHidden/>
              </w:rPr>
              <w:tab/>
            </w:r>
            <w:r>
              <w:rPr>
                <w:noProof/>
                <w:webHidden/>
              </w:rPr>
              <w:fldChar w:fldCharType="begin"/>
            </w:r>
            <w:r>
              <w:rPr>
                <w:noProof/>
                <w:webHidden/>
              </w:rPr>
              <w:instrText xml:space="preserve"> PAGEREF _Toc73138060 \h </w:instrText>
            </w:r>
            <w:r>
              <w:rPr>
                <w:noProof/>
                <w:webHidden/>
              </w:rPr>
            </w:r>
            <w:r>
              <w:rPr>
                <w:noProof/>
                <w:webHidden/>
              </w:rPr>
              <w:fldChar w:fldCharType="separate"/>
            </w:r>
            <w:r>
              <w:rPr>
                <w:noProof/>
                <w:webHidden/>
              </w:rPr>
              <w:t>28</w:t>
            </w:r>
            <w:r>
              <w:rPr>
                <w:noProof/>
                <w:webHidden/>
              </w:rPr>
              <w:fldChar w:fldCharType="end"/>
            </w:r>
          </w:hyperlink>
        </w:p>
        <w:p w14:paraId="140A23DC" w14:textId="6BC337D9" w:rsidR="003C68CF" w:rsidRDefault="003C68CF">
          <w:pPr>
            <w:pStyle w:val="TOC3"/>
            <w:tabs>
              <w:tab w:val="right" w:pos="9019"/>
            </w:tabs>
            <w:rPr>
              <w:rFonts w:asciiTheme="minorHAnsi" w:eastAsiaTheme="minorEastAsia" w:hAnsiTheme="minorHAnsi" w:cstheme="minorBidi"/>
              <w:noProof/>
              <w:lang w:val="en-US"/>
            </w:rPr>
          </w:pPr>
          <w:hyperlink w:anchor="_Toc73138061" w:history="1">
            <w:r>
              <w:rPr>
                <w:noProof/>
                <w:webHidden/>
              </w:rPr>
              <w:tab/>
            </w:r>
            <w:r>
              <w:rPr>
                <w:noProof/>
                <w:webHidden/>
              </w:rPr>
              <w:fldChar w:fldCharType="begin"/>
            </w:r>
            <w:r>
              <w:rPr>
                <w:noProof/>
                <w:webHidden/>
              </w:rPr>
              <w:instrText xml:space="preserve"> PAGEREF _Toc73138061 \h </w:instrText>
            </w:r>
            <w:r>
              <w:rPr>
                <w:noProof/>
                <w:webHidden/>
              </w:rPr>
            </w:r>
            <w:r>
              <w:rPr>
                <w:noProof/>
                <w:webHidden/>
              </w:rPr>
              <w:fldChar w:fldCharType="separate"/>
            </w:r>
            <w:r>
              <w:rPr>
                <w:noProof/>
                <w:webHidden/>
              </w:rPr>
              <w:t>28</w:t>
            </w:r>
            <w:r>
              <w:rPr>
                <w:noProof/>
                <w:webHidden/>
              </w:rPr>
              <w:fldChar w:fldCharType="end"/>
            </w:r>
          </w:hyperlink>
        </w:p>
        <w:p w14:paraId="640E7D5F" w14:textId="5EBDEDE8" w:rsidR="003C68CF" w:rsidRDefault="003C68CF">
          <w:pPr>
            <w:pStyle w:val="TOC3"/>
            <w:tabs>
              <w:tab w:val="right" w:pos="9019"/>
            </w:tabs>
            <w:rPr>
              <w:rFonts w:asciiTheme="minorHAnsi" w:eastAsiaTheme="minorEastAsia" w:hAnsiTheme="minorHAnsi" w:cstheme="minorBidi"/>
              <w:noProof/>
              <w:lang w:val="en-US"/>
            </w:rPr>
          </w:pPr>
          <w:hyperlink w:anchor="_Toc73138062" w:history="1">
            <w:r w:rsidRPr="00F1092F">
              <w:rPr>
                <w:rStyle w:val="Hyperlink"/>
                <w:noProof/>
              </w:rPr>
              <w:t>15-19</w:t>
            </w:r>
            <w:r>
              <w:rPr>
                <w:noProof/>
                <w:webHidden/>
              </w:rPr>
              <w:tab/>
            </w:r>
            <w:r>
              <w:rPr>
                <w:noProof/>
                <w:webHidden/>
              </w:rPr>
              <w:fldChar w:fldCharType="begin"/>
            </w:r>
            <w:r>
              <w:rPr>
                <w:noProof/>
                <w:webHidden/>
              </w:rPr>
              <w:instrText xml:space="preserve"> PAGEREF _Toc73138062 \h </w:instrText>
            </w:r>
            <w:r>
              <w:rPr>
                <w:noProof/>
                <w:webHidden/>
              </w:rPr>
            </w:r>
            <w:r>
              <w:rPr>
                <w:noProof/>
                <w:webHidden/>
              </w:rPr>
              <w:fldChar w:fldCharType="separate"/>
            </w:r>
            <w:r>
              <w:rPr>
                <w:noProof/>
                <w:webHidden/>
              </w:rPr>
              <w:t>29</w:t>
            </w:r>
            <w:r>
              <w:rPr>
                <w:noProof/>
                <w:webHidden/>
              </w:rPr>
              <w:fldChar w:fldCharType="end"/>
            </w:r>
          </w:hyperlink>
        </w:p>
        <w:p w14:paraId="1AEC862C" w14:textId="31AEC362" w:rsidR="003C68CF" w:rsidRDefault="003C68CF">
          <w:pPr>
            <w:pStyle w:val="TOC3"/>
            <w:tabs>
              <w:tab w:val="right" w:pos="9019"/>
            </w:tabs>
            <w:rPr>
              <w:rFonts w:asciiTheme="minorHAnsi" w:eastAsiaTheme="minorEastAsia" w:hAnsiTheme="minorHAnsi" w:cstheme="minorBidi"/>
              <w:noProof/>
              <w:lang w:val="en-US"/>
            </w:rPr>
          </w:pPr>
          <w:hyperlink w:anchor="_Toc73138063" w:history="1">
            <w:r w:rsidRPr="00F1092F">
              <w:rPr>
                <w:rStyle w:val="Hyperlink"/>
                <w:noProof/>
              </w:rPr>
              <w:t>20</w:t>
            </w:r>
            <w:r>
              <w:rPr>
                <w:noProof/>
                <w:webHidden/>
              </w:rPr>
              <w:tab/>
            </w:r>
            <w:r>
              <w:rPr>
                <w:noProof/>
                <w:webHidden/>
              </w:rPr>
              <w:fldChar w:fldCharType="begin"/>
            </w:r>
            <w:r>
              <w:rPr>
                <w:noProof/>
                <w:webHidden/>
              </w:rPr>
              <w:instrText xml:space="preserve"> PAGEREF _Toc73138063 \h </w:instrText>
            </w:r>
            <w:r>
              <w:rPr>
                <w:noProof/>
                <w:webHidden/>
              </w:rPr>
            </w:r>
            <w:r>
              <w:rPr>
                <w:noProof/>
                <w:webHidden/>
              </w:rPr>
              <w:fldChar w:fldCharType="separate"/>
            </w:r>
            <w:r>
              <w:rPr>
                <w:noProof/>
                <w:webHidden/>
              </w:rPr>
              <w:t>30</w:t>
            </w:r>
            <w:r>
              <w:rPr>
                <w:noProof/>
                <w:webHidden/>
              </w:rPr>
              <w:fldChar w:fldCharType="end"/>
            </w:r>
          </w:hyperlink>
        </w:p>
        <w:p w14:paraId="7EE40598" w14:textId="66ABAD3D" w:rsidR="003C68CF" w:rsidRDefault="003C68CF">
          <w:pPr>
            <w:pStyle w:val="TOC3"/>
            <w:tabs>
              <w:tab w:val="right" w:pos="9019"/>
            </w:tabs>
            <w:rPr>
              <w:rFonts w:asciiTheme="minorHAnsi" w:eastAsiaTheme="minorEastAsia" w:hAnsiTheme="minorHAnsi" w:cstheme="minorBidi"/>
              <w:noProof/>
              <w:lang w:val="en-US"/>
            </w:rPr>
          </w:pPr>
          <w:hyperlink w:anchor="_Toc73138064" w:history="1">
            <w:r w:rsidRPr="00F1092F">
              <w:rPr>
                <w:rStyle w:val="Hyperlink"/>
                <w:noProof/>
              </w:rPr>
              <w:t>21</w:t>
            </w:r>
            <w:r>
              <w:rPr>
                <w:noProof/>
                <w:webHidden/>
              </w:rPr>
              <w:tab/>
            </w:r>
            <w:r>
              <w:rPr>
                <w:noProof/>
                <w:webHidden/>
              </w:rPr>
              <w:fldChar w:fldCharType="begin"/>
            </w:r>
            <w:r>
              <w:rPr>
                <w:noProof/>
                <w:webHidden/>
              </w:rPr>
              <w:instrText xml:space="preserve"> PAGEREF _Toc73138064 \h </w:instrText>
            </w:r>
            <w:r>
              <w:rPr>
                <w:noProof/>
                <w:webHidden/>
              </w:rPr>
            </w:r>
            <w:r>
              <w:rPr>
                <w:noProof/>
                <w:webHidden/>
              </w:rPr>
              <w:fldChar w:fldCharType="separate"/>
            </w:r>
            <w:r>
              <w:rPr>
                <w:noProof/>
                <w:webHidden/>
              </w:rPr>
              <w:t>35</w:t>
            </w:r>
            <w:r>
              <w:rPr>
                <w:noProof/>
                <w:webHidden/>
              </w:rPr>
              <w:fldChar w:fldCharType="end"/>
            </w:r>
          </w:hyperlink>
        </w:p>
        <w:p w14:paraId="0CB7A097" w14:textId="3B427ED6" w:rsidR="003C68CF" w:rsidRDefault="003C68CF">
          <w:pPr>
            <w:pStyle w:val="TOC3"/>
            <w:tabs>
              <w:tab w:val="right" w:pos="9019"/>
            </w:tabs>
            <w:rPr>
              <w:rFonts w:asciiTheme="minorHAnsi" w:eastAsiaTheme="minorEastAsia" w:hAnsiTheme="minorHAnsi" w:cstheme="minorBidi"/>
              <w:noProof/>
              <w:lang w:val="en-US"/>
            </w:rPr>
          </w:pPr>
          <w:hyperlink w:anchor="_Toc73138065" w:history="1">
            <w:r>
              <w:rPr>
                <w:noProof/>
                <w:webHidden/>
              </w:rPr>
              <w:tab/>
            </w:r>
            <w:r>
              <w:rPr>
                <w:noProof/>
                <w:webHidden/>
              </w:rPr>
              <w:fldChar w:fldCharType="begin"/>
            </w:r>
            <w:r>
              <w:rPr>
                <w:noProof/>
                <w:webHidden/>
              </w:rPr>
              <w:instrText xml:space="preserve"> PAGEREF _Toc73138065 \h </w:instrText>
            </w:r>
            <w:r>
              <w:rPr>
                <w:noProof/>
                <w:webHidden/>
              </w:rPr>
            </w:r>
            <w:r>
              <w:rPr>
                <w:noProof/>
                <w:webHidden/>
              </w:rPr>
              <w:fldChar w:fldCharType="separate"/>
            </w:r>
            <w:r>
              <w:rPr>
                <w:noProof/>
                <w:webHidden/>
              </w:rPr>
              <w:t>35</w:t>
            </w:r>
            <w:r>
              <w:rPr>
                <w:noProof/>
                <w:webHidden/>
              </w:rPr>
              <w:fldChar w:fldCharType="end"/>
            </w:r>
          </w:hyperlink>
        </w:p>
        <w:p w14:paraId="7B988ACE" w14:textId="770CBE7C" w:rsidR="003C68CF" w:rsidRDefault="003C68CF">
          <w:pPr>
            <w:pStyle w:val="TOC1"/>
            <w:tabs>
              <w:tab w:val="right" w:pos="9019"/>
            </w:tabs>
            <w:rPr>
              <w:rFonts w:asciiTheme="minorHAnsi" w:eastAsiaTheme="minorEastAsia" w:hAnsiTheme="minorHAnsi" w:cstheme="minorBidi"/>
              <w:noProof/>
              <w:lang w:val="en-US"/>
            </w:rPr>
          </w:pPr>
          <w:hyperlink w:anchor="_Toc73138066" w:history="1">
            <w:r w:rsidRPr="00F1092F">
              <w:rPr>
                <w:rStyle w:val="Hyperlink"/>
                <w:noProof/>
              </w:rPr>
              <w:t>Part C</w:t>
            </w:r>
            <w:r>
              <w:rPr>
                <w:noProof/>
                <w:webHidden/>
              </w:rPr>
              <w:tab/>
            </w:r>
            <w:r>
              <w:rPr>
                <w:noProof/>
                <w:webHidden/>
              </w:rPr>
              <w:fldChar w:fldCharType="begin"/>
            </w:r>
            <w:r>
              <w:rPr>
                <w:noProof/>
                <w:webHidden/>
              </w:rPr>
              <w:instrText xml:space="preserve"> PAGEREF _Toc73138066 \h </w:instrText>
            </w:r>
            <w:r>
              <w:rPr>
                <w:noProof/>
                <w:webHidden/>
              </w:rPr>
            </w:r>
            <w:r>
              <w:rPr>
                <w:noProof/>
                <w:webHidden/>
              </w:rPr>
              <w:fldChar w:fldCharType="separate"/>
            </w:r>
            <w:r>
              <w:rPr>
                <w:noProof/>
                <w:webHidden/>
              </w:rPr>
              <w:t>41</w:t>
            </w:r>
            <w:r>
              <w:rPr>
                <w:noProof/>
                <w:webHidden/>
              </w:rPr>
              <w:fldChar w:fldCharType="end"/>
            </w:r>
          </w:hyperlink>
        </w:p>
        <w:p w14:paraId="26120BC1" w14:textId="63A39B0B" w:rsidR="003C68CF" w:rsidRDefault="003C68CF">
          <w:pPr>
            <w:pStyle w:val="TOC3"/>
            <w:tabs>
              <w:tab w:val="right" w:pos="9019"/>
            </w:tabs>
            <w:rPr>
              <w:rFonts w:asciiTheme="minorHAnsi" w:eastAsiaTheme="minorEastAsia" w:hAnsiTheme="minorHAnsi" w:cstheme="minorBidi"/>
              <w:noProof/>
              <w:lang w:val="en-US"/>
            </w:rPr>
          </w:pPr>
          <w:hyperlink w:anchor="_Toc73138067" w:history="1">
            <w:r w:rsidRPr="00F1092F">
              <w:rPr>
                <w:rStyle w:val="Hyperlink"/>
                <w:noProof/>
              </w:rPr>
              <w:t>DATASET 1</w:t>
            </w:r>
            <w:r>
              <w:rPr>
                <w:noProof/>
                <w:webHidden/>
              </w:rPr>
              <w:tab/>
            </w:r>
            <w:r>
              <w:rPr>
                <w:noProof/>
                <w:webHidden/>
              </w:rPr>
              <w:fldChar w:fldCharType="begin"/>
            </w:r>
            <w:r>
              <w:rPr>
                <w:noProof/>
                <w:webHidden/>
              </w:rPr>
              <w:instrText xml:space="preserve"> PAGEREF _Toc73138067 \h </w:instrText>
            </w:r>
            <w:r>
              <w:rPr>
                <w:noProof/>
                <w:webHidden/>
              </w:rPr>
            </w:r>
            <w:r>
              <w:rPr>
                <w:noProof/>
                <w:webHidden/>
              </w:rPr>
              <w:fldChar w:fldCharType="separate"/>
            </w:r>
            <w:r>
              <w:rPr>
                <w:noProof/>
                <w:webHidden/>
              </w:rPr>
              <w:t>41</w:t>
            </w:r>
            <w:r>
              <w:rPr>
                <w:noProof/>
                <w:webHidden/>
              </w:rPr>
              <w:fldChar w:fldCharType="end"/>
            </w:r>
          </w:hyperlink>
        </w:p>
        <w:p w14:paraId="1D59BBF7" w14:textId="3A982E76" w:rsidR="003C68CF" w:rsidRDefault="003C68CF">
          <w:pPr>
            <w:pStyle w:val="TOC3"/>
            <w:tabs>
              <w:tab w:val="right" w:pos="9019"/>
            </w:tabs>
            <w:rPr>
              <w:rFonts w:asciiTheme="minorHAnsi" w:eastAsiaTheme="minorEastAsia" w:hAnsiTheme="minorHAnsi" w:cstheme="minorBidi"/>
              <w:noProof/>
              <w:lang w:val="en-US"/>
            </w:rPr>
          </w:pPr>
          <w:hyperlink w:anchor="_Toc73138068" w:history="1">
            <w:r w:rsidRPr="00F1092F">
              <w:rPr>
                <w:rStyle w:val="Hyperlink"/>
                <w:noProof/>
              </w:rPr>
              <w:t>DATASET 2</w:t>
            </w:r>
            <w:r>
              <w:rPr>
                <w:noProof/>
                <w:webHidden/>
              </w:rPr>
              <w:tab/>
            </w:r>
            <w:r>
              <w:rPr>
                <w:noProof/>
                <w:webHidden/>
              </w:rPr>
              <w:fldChar w:fldCharType="begin"/>
            </w:r>
            <w:r>
              <w:rPr>
                <w:noProof/>
                <w:webHidden/>
              </w:rPr>
              <w:instrText xml:space="preserve"> PAGEREF _Toc73138068 \h </w:instrText>
            </w:r>
            <w:r>
              <w:rPr>
                <w:noProof/>
                <w:webHidden/>
              </w:rPr>
            </w:r>
            <w:r>
              <w:rPr>
                <w:noProof/>
                <w:webHidden/>
              </w:rPr>
              <w:fldChar w:fldCharType="separate"/>
            </w:r>
            <w:r>
              <w:rPr>
                <w:noProof/>
                <w:webHidden/>
              </w:rPr>
              <w:t>47</w:t>
            </w:r>
            <w:r>
              <w:rPr>
                <w:noProof/>
                <w:webHidden/>
              </w:rPr>
              <w:fldChar w:fldCharType="end"/>
            </w:r>
          </w:hyperlink>
        </w:p>
        <w:p w14:paraId="168CA5D6" w14:textId="698C230F" w:rsidR="003C68CF" w:rsidRDefault="003C68CF">
          <w:pPr>
            <w:pStyle w:val="TOC5"/>
            <w:tabs>
              <w:tab w:val="right" w:pos="9019"/>
            </w:tabs>
            <w:rPr>
              <w:noProof/>
            </w:rPr>
          </w:pPr>
          <w:hyperlink w:anchor="_Toc73138069" w:history="1">
            <w:r w:rsidRPr="00F1092F">
              <w:rPr>
                <w:rStyle w:val="Hyperlink"/>
                <w:noProof/>
              </w:rPr>
              <w:t>1</w:t>
            </w:r>
            <w:r>
              <w:rPr>
                <w:noProof/>
                <w:webHidden/>
              </w:rPr>
              <w:tab/>
            </w:r>
            <w:r>
              <w:rPr>
                <w:noProof/>
                <w:webHidden/>
              </w:rPr>
              <w:fldChar w:fldCharType="begin"/>
            </w:r>
            <w:r>
              <w:rPr>
                <w:noProof/>
                <w:webHidden/>
              </w:rPr>
              <w:instrText xml:space="preserve"> PAGEREF _Toc73138069 \h </w:instrText>
            </w:r>
            <w:r>
              <w:rPr>
                <w:noProof/>
                <w:webHidden/>
              </w:rPr>
            </w:r>
            <w:r>
              <w:rPr>
                <w:noProof/>
                <w:webHidden/>
              </w:rPr>
              <w:fldChar w:fldCharType="separate"/>
            </w:r>
            <w:r>
              <w:rPr>
                <w:noProof/>
                <w:webHidden/>
              </w:rPr>
              <w:t>47</w:t>
            </w:r>
            <w:r>
              <w:rPr>
                <w:noProof/>
                <w:webHidden/>
              </w:rPr>
              <w:fldChar w:fldCharType="end"/>
            </w:r>
          </w:hyperlink>
        </w:p>
        <w:p w14:paraId="2CC2B193" w14:textId="68C441C3" w:rsidR="003C68CF" w:rsidRDefault="003C68CF">
          <w:pPr>
            <w:pStyle w:val="TOC4"/>
            <w:tabs>
              <w:tab w:val="right" w:pos="9019"/>
            </w:tabs>
            <w:rPr>
              <w:rFonts w:asciiTheme="minorHAnsi" w:eastAsiaTheme="minorEastAsia" w:hAnsiTheme="minorHAnsi" w:cstheme="minorBidi"/>
              <w:noProof/>
              <w:lang w:val="en-US"/>
            </w:rPr>
          </w:pPr>
          <w:hyperlink w:anchor="_Toc73138070" w:history="1">
            <w:r w:rsidRPr="00F1092F">
              <w:rPr>
                <w:rStyle w:val="Hyperlink"/>
                <w:noProof/>
              </w:rPr>
              <w:t>2</w:t>
            </w:r>
            <w:r>
              <w:rPr>
                <w:noProof/>
                <w:webHidden/>
              </w:rPr>
              <w:tab/>
            </w:r>
            <w:r>
              <w:rPr>
                <w:noProof/>
                <w:webHidden/>
              </w:rPr>
              <w:fldChar w:fldCharType="begin"/>
            </w:r>
            <w:r>
              <w:rPr>
                <w:noProof/>
                <w:webHidden/>
              </w:rPr>
              <w:instrText xml:space="preserve"> PAGEREF _Toc73138070 \h </w:instrText>
            </w:r>
            <w:r>
              <w:rPr>
                <w:noProof/>
                <w:webHidden/>
              </w:rPr>
            </w:r>
            <w:r>
              <w:rPr>
                <w:noProof/>
                <w:webHidden/>
              </w:rPr>
              <w:fldChar w:fldCharType="separate"/>
            </w:r>
            <w:r>
              <w:rPr>
                <w:noProof/>
                <w:webHidden/>
              </w:rPr>
              <w:t>49</w:t>
            </w:r>
            <w:r>
              <w:rPr>
                <w:noProof/>
                <w:webHidden/>
              </w:rPr>
              <w:fldChar w:fldCharType="end"/>
            </w:r>
          </w:hyperlink>
        </w:p>
        <w:p w14:paraId="44231C09" w14:textId="29A78667" w:rsidR="003C68CF" w:rsidRDefault="003C68CF">
          <w:pPr>
            <w:pStyle w:val="TOC4"/>
            <w:tabs>
              <w:tab w:val="right" w:pos="9019"/>
            </w:tabs>
            <w:rPr>
              <w:rFonts w:asciiTheme="minorHAnsi" w:eastAsiaTheme="minorEastAsia" w:hAnsiTheme="minorHAnsi" w:cstheme="minorBidi"/>
              <w:noProof/>
              <w:lang w:val="en-US"/>
            </w:rPr>
          </w:pPr>
          <w:hyperlink w:anchor="_Toc73138071" w:history="1">
            <w:r w:rsidRPr="00F1092F">
              <w:rPr>
                <w:rStyle w:val="Hyperlink"/>
                <w:noProof/>
              </w:rPr>
              <w:t>3 - Architecture of ANN including values of parameters (learning rate, activation function)</w:t>
            </w:r>
            <w:r>
              <w:rPr>
                <w:noProof/>
                <w:webHidden/>
              </w:rPr>
              <w:tab/>
            </w:r>
            <w:r>
              <w:rPr>
                <w:noProof/>
                <w:webHidden/>
              </w:rPr>
              <w:fldChar w:fldCharType="begin"/>
            </w:r>
            <w:r>
              <w:rPr>
                <w:noProof/>
                <w:webHidden/>
              </w:rPr>
              <w:instrText xml:space="preserve"> PAGEREF _Toc73138071 \h </w:instrText>
            </w:r>
            <w:r>
              <w:rPr>
                <w:noProof/>
                <w:webHidden/>
              </w:rPr>
            </w:r>
            <w:r>
              <w:rPr>
                <w:noProof/>
                <w:webHidden/>
              </w:rPr>
              <w:fldChar w:fldCharType="separate"/>
            </w:r>
            <w:r>
              <w:rPr>
                <w:noProof/>
                <w:webHidden/>
              </w:rPr>
              <w:t>51</w:t>
            </w:r>
            <w:r>
              <w:rPr>
                <w:noProof/>
                <w:webHidden/>
              </w:rPr>
              <w:fldChar w:fldCharType="end"/>
            </w:r>
          </w:hyperlink>
        </w:p>
        <w:p w14:paraId="3AF5CA23" w14:textId="4D7895DD" w:rsidR="003C68CF" w:rsidRDefault="003C68CF" w:rsidP="003C68CF">
          <w:pPr>
            <w:pStyle w:val="TOC4"/>
            <w:tabs>
              <w:tab w:val="right" w:pos="9019"/>
            </w:tabs>
            <w:rPr>
              <w:rFonts w:asciiTheme="minorHAnsi" w:eastAsiaTheme="minorEastAsia" w:hAnsiTheme="minorHAnsi" w:cstheme="minorBidi"/>
              <w:noProof/>
              <w:lang w:val="en-US"/>
            </w:rPr>
          </w:pPr>
          <w:hyperlink w:anchor="_Toc73138072" w:history="1">
            <w:r w:rsidRPr="00F1092F">
              <w:rPr>
                <w:rStyle w:val="Hyperlink"/>
                <w:noProof/>
              </w:rPr>
              <w:t>4 - Results of 10-fold cross validation experiments (cost function value at each fold, averaged value)</w:t>
            </w:r>
            <w:r>
              <w:rPr>
                <w:noProof/>
                <w:webHidden/>
              </w:rPr>
              <w:tab/>
            </w:r>
            <w:r>
              <w:rPr>
                <w:noProof/>
                <w:webHidden/>
              </w:rPr>
              <w:fldChar w:fldCharType="begin"/>
            </w:r>
            <w:r>
              <w:rPr>
                <w:noProof/>
                <w:webHidden/>
              </w:rPr>
              <w:instrText xml:space="preserve"> PAGEREF _Toc73138072 \h </w:instrText>
            </w:r>
            <w:r>
              <w:rPr>
                <w:noProof/>
                <w:webHidden/>
              </w:rPr>
            </w:r>
            <w:r>
              <w:rPr>
                <w:noProof/>
                <w:webHidden/>
              </w:rPr>
              <w:fldChar w:fldCharType="separate"/>
            </w:r>
            <w:r>
              <w:rPr>
                <w:noProof/>
                <w:webHidden/>
              </w:rPr>
              <w:t>52</w:t>
            </w:r>
            <w:r>
              <w:rPr>
                <w:noProof/>
                <w:webHidden/>
              </w:rPr>
              <w:fldChar w:fldCharType="end"/>
            </w:r>
          </w:hyperlink>
          <w:hyperlink w:anchor="_Toc73138076" w:history="1">
            <w:r>
              <w:rPr>
                <w:noProof/>
                <w:webHidden/>
              </w:rPr>
              <w:tab/>
            </w:r>
            <w:r>
              <w:rPr>
                <w:noProof/>
                <w:webHidden/>
              </w:rPr>
              <w:fldChar w:fldCharType="begin"/>
            </w:r>
            <w:r>
              <w:rPr>
                <w:noProof/>
                <w:webHidden/>
              </w:rPr>
              <w:instrText xml:space="preserve"> PAGEREF _Toc73138076 \h </w:instrText>
            </w:r>
            <w:r>
              <w:rPr>
                <w:noProof/>
                <w:webHidden/>
              </w:rPr>
            </w:r>
            <w:r>
              <w:rPr>
                <w:noProof/>
                <w:webHidden/>
              </w:rPr>
              <w:fldChar w:fldCharType="separate"/>
            </w:r>
            <w:r>
              <w:rPr>
                <w:noProof/>
                <w:webHidden/>
              </w:rPr>
              <w:t>54</w:t>
            </w:r>
            <w:r>
              <w:rPr>
                <w:noProof/>
                <w:webHidden/>
              </w:rPr>
              <w:fldChar w:fldCharType="end"/>
            </w:r>
          </w:hyperlink>
        </w:p>
        <w:p w14:paraId="025886C5" w14:textId="07306EB0" w:rsidR="003C68CF" w:rsidRDefault="003C68CF">
          <w:pPr>
            <w:pStyle w:val="TOC4"/>
            <w:tabs>
              <w:tab w:val="right" w:pos="9019"/>
            </w:tabs>
            <w:rPr>
              <w:rFonts w:asciiTheme="minorHAnsi" w:eastAsiaTheme="minorEastAsia" w:hAnsiTheme="minorHAnsi" w:cstheme="minorBidi"/>
              <w:noProof/>
              <w:lang w:val="en-US"/>
            </w:rPr>
          </w:pPr>
          <w:hyperlink w:anchor="_Toc73138077" w:history="1">
            <w:r w:rsidRPr="00F1092F">
              <w:rPr>
                <w:rStyle w:val="Hyperlink"/>
                <w:noProof/>
              </w:rPr>
              <w:t>5 - Description of measures taken in order to increase ANN performance. Repeat 4th step for documenting improved model performance.</w:t>
            </w:r>
            <w:r>
              <w:rPr>
                <w:noProof/>
                <w:webHidden/>
              </w:rPr>
              <w:tab/>
            </w:r>
            <w:r>
              <w:rPr>
                <w:noProof/>
                <w:webHidden/>
              </w:rPr>
              <w:fldChar w:fldCharType="begin"/>
            </w:r>
            <w:r>
              <w:rPr>
                <w:noProof/>
                <w:webHidden/>
              </w:rPr>
              <w:instrText xml:space="preserve"> PAGEREF _Toc73138077 \h </w:instrText>
            </w:r>
            <w:r>
              <w:rPr>
                <w:noProof/>
                <w:webHidden/>
              </w:rPr>
            </w:r>
            <w:r>
              <w:rPr>
                <w:noProof/>
                <w:webHidden/>
              </w:rPr>
              <w:fldChar w:fldCharType="separate"/>
            </w:r>
            <w:r>
              <w:rPr>
                <w:noProof/>
                <w:webHidden/>
              </w:rPr>
              <w:t>55</w:t>
            </w:r>
            <w:r>
              <w:rPr>
                <w:noProof/>
                <w:webHidden/>
              </w:rPr>
              <w:fldChar w:fldCharType="end"/>
            </w:r>
          </w:hyperlink>
        </w:p>
        <w:p w14:paraId="1936F62E" w14:textId="5181D15A" w:rsidR="003C68CF" w:rsidRDefault="003C68CF">
          <w:pPr>
            <w:pStyle w:val="TOC6"/>
            <w:tabs>
              <w:tab w:val="right" w:pos="9019"/>
            </w:tabs>
            <w:rPr>
              <w:noProof/>
            </w:rPr>
          </w:pPr>
          <w:hyperlink w:anchor="_Toc73138078" w:history="1">
            <w:r w:rsidRPr="00F1092F">
              <w:rPr>
                <w:rStyle w:val="Hyperlink"/>
                <w:noProof/>
              </w:rPr>
              <w:t>Learning rate is increased %5 percentage: 0.0000875733</w:t>
            </w:r>
            <w:r>
              <w:rPr>
                <w:noProof/>
                <w:webHidden/>
              </w:rPr>
              <w:tab/>
            </w:r>
            <w:r>
              <w:rPr>
                <w:noProof/>
                <w:webHidden/>
              </w:rPr>
              <w:fldChar w:fldCharType="begin"/>
            </w:r>
            <w:r>
              <w:rPr>
                <w:noProof/>
                <w:webHidden/>
              </w:rPr>
              <w:instrText xml:space="preserve"> PAGEREF _Toc73138078 \h </w:instrText>
            </w:r>
            <w:r>
              <w:rPr>
                <w:noProof/>
                <w:webHidden/>
              </w:rPr>
            </w:r>
            <w:r>
              <w:rPr>
                <w:noProof/>
                <w:webHidden/>
              </w:rPr>
              <w:fldChar w:fldCharType="separate"/>
            </w:r>
            <w:r>
              <w:rPr>
                <w:noProof/>
                <w:webHidden/>
              </w:rPr>
              <w:t>55</w:t>
            </w:r>
            <w:r>
              <w:rPr>
                <w:noProof/>
                <w:webHidden/>
              </w:rPr>
              <w:fldChar w:fldCharType="end"/>
            </w:r>
          </w:hyperlink>
        </w:p>
        <w:p w14:paraId="6C8F088B" w14:textId="2557F1B8" w:rsidR="003C68CF" w:rsidRDefault="003C68CF">
          <w:pPr>
            <w:pStyle w:val="TOC6"/>
            <w:tabs>
              <w:tab w:val="right" w:pos="9019"/>
            </w:tabs>
            <w:rPr>
              <w:noProof/>
            </w:rPr>
          </w:pPr>
          <w:hyperlink w:anchor="_Toc73138079" w:history="1">
            <w:r w:rsidRPr="00F1092F">
              <w:rPr>
                <w:rStyle w:val="Hyperlink"/>
                <w:noProof/>
              </w:rPr>
              <w:t>Learning rate is decreased %5 percentage: 0.000079233</w:t>
            </w:r>
            <w:r>
              <w:rPr>
                <w:noProof/>
                <w:webHidden/>
              </w:rPr>
              <w:tab/>
            </w:r>
            <w:r>
              <w:rPr>
                <w:noProof/>
                <w:webHidden/>
              </w:rPr>
              <w:fldChar w:fldCharType="begin"/>
            </w:r>
            <w:r>
              <w:rPr>
                <w:noProof/>
                <w:webHidden/>
              </w:rPr>
              <w:instrText xml:space="preserve"> PAGEREF _Toc73138079 \h </w:instrText>
            </w:r>
            <w:r>
              <w:rPr>
                <w:noProof/>
                <w:webHidden/>
              </w:rPr>
            </w:r>
            <w:r>
              <w:rPr>
                <w:noProof/>
                <w:webHidden/>
              </w:rPr>
              <w:fldChar w:fldCharType="separate"/>
            </w:r>
            <w:r>
              <w:rPr>
                <w:noProof/>
                <w:webHidden/>
              </w:rPr>
              <w:t>58</w:t>
            </w:r>
            <w:r>
              <w:rPr>
                <w:noProof/>
                <w:webHidden/>
              </w:rPr>
              <w:fldChar w:fldCharType="end"/>
            </w:r>
          </w:hyperlink>
        </w:p>
        <w:p w14:paraId="227A0E36" w14:textId="2D629734" w:rsidR="003C68CF" w:rsidRDefault="003C68CF" w:rsidP="003C68CF">
          <w:pPr>
            <w:pStyle w:val="TOC5"/>
            <w:tabs>
              <w:tab w:val="right" w:pos="9019"/>
            </w:tabs>
            <w:rPr>
              <w:noProof/>
            </w:rPr>
          </w:pPr>
          <w:hyperlink w:anchor="_Toc73138080" w:history="1">
            <w:r w:rsidRPr="00F1092F">
              <w:rPr>
                <w:rStyle w:val="Hyperlink"/>
                <w:noProof/>
              </w:rPr>
              <w:t>Number of Hidden Layer Increased to 100 from 10</w:t>
            </w:r>
            <w:r>
              <w:rPr>
                <w:noProof/>
                <w:webHidden/>
              </w:rPr>
              <w:tab/>
            </w:r>
            <w:r>
              <w:rPr>
                <w:noProof/>
                <w:webHidden/>
              </w:rPr>
              <w:fldChar w:fldCharType="begin"/>
            </w:r>
            <w:r>
              <w:rPr>
                <w:noProof/>
                <w:webHidden/>
              </w:rPr>
              <w:instrText xml:space="preserve"> PAGEREF _Toc73138080 \h </w:instrText>
            </w:r>
            <w:r>
              <w:rPr>
                <w:noProof/>
                <w:webHidden/>
              </w:rPr>
            </w:r>
            <w:r>
              <w:rPr>
                <w:noProof/>
                <w:webHidden/>
              </w:rPr>
              <w:fldChar w:fldCharType="separate"/>
            </w:r>
            <w:r>
              <w:rPr>
                <w:noProof/>
                <w:webHidden/>
              </w:rPr>
              <w:t>61</w:t>
            </w:r>
            <w:r>
              <w:rPr>
                <w:noProof/>
                <w:webHidden/>
              </w:rPr>
              <w:fldChar w:fldCharType="end"/>
            </w:r>
          </w:hyperlink>
          <w:hyperlink w:anchor="_Toc73138084" w:history="1">
            <w:r>
              <w:rPr>
                <w:noProof/>
                <w:webHidden/>
              </w:rPr>
              <w:tab/>
            </w:r>
            <w:r>
              <w:rPr>
                <w:noProof/>
                <w:webHidden/>
              </w:rPr>
              <w:fldChar w:fldCharType="begin"/>
            </w:r>
            <w:r>
              <w:rPr>
                <w:noProof/>
                <w:webHidden/>
              </w:rPr>
              <w:instrText xml:space="preserve"> PAGEREF _Toc73138084 \h </w:instrText>
            </w:r>
            <w:r>
              <w:rPr>
                <w:noProof/>
                <w:webHidden/>
              </w:rPr>
            </w:r>
            <w:r>
              <w:rPr>
                <w:noProof/>
                <w:webHidden/>
              </w:rPr>
              <w:fldChar w:fldCharType="separate"/>
            </w:r>
            <w:r>
              <w:rPr>
                <w:noProof/>
                <w:webHidden/>
              </w:rPr>
              <w:t>64</w:t>
            </w:r>
            <w:r>
              <w:rPr>
                <w:noProof/>
                <w:webHidden/>
              </w:rPr>
              <w:fldChar w:fldCharType="end"/>
            </w:r>
          </w:hyperlink>
        </w:p>
        <w:p w14:paraId="54BE60DB" w14:textId="7CF2F9BE" w:rsidR="003C68CF" w:rsidRDefault="003C68CF" w:rsidP="009B696A">
          <w:pPr>
            <w:pStyle w:val="TOC5"/>
            <w:tabs>
              <w:tab w:val="right" w:pos="9019"/>
            </w:tabs>
            <w:rPr>
              <w:noProof/>
            </w:rPr>
          </w:pPr>
          <w:hyperlink w:anchor="_Toc73138085" w:history="1">
            <w:r w:rsidRPr="00F1092F">
              <w:rPr>
                <w:rStyle w:val="Hyperlink"/>
                <w:noProof/>
              </w:rPr>
              <w:t>Changing the Training Function to Bayesian regularization backpropagation</w:t>
            </w:r>
            <w:r>
              <w:rPr>
                <w:noProof/>
                <w:webHidden/>
              </w:rPr>
              <w:tab/>
            </w:r>
            <w:r>
              <w:rPr>
                <w:noProof/>
                <w:webHidden/>
              </w:rPr>
              <w:fldChar w:fldCharType="begin"/>
            </w:r>
            <w:r>
              <w:rPr>
                <w:noProof/>
                <w:webHidden/>
              </w:rPr>
              <w:instrText xml:space="preserve"> PAGEREF _Toc73138085 \h </w:instrText>
            </w:r>
            <w:r>
              <w:rPr>
                <w:noProof/>
                <w:webHidden/>
              </w:rPr>
            </w:r>
            <w:r>
              <w:rPr>
                <w:noProof/>
                <w:webHidden/>
              </w:rPr>
              <w:fldChar w:fldCharType="separate"/>
            </w:r>
            <w:r>
              <w:rPr>
                <w:noProof/>
                <w:webHidden/>
              </w:rPr>
              <w:t>65</w:t>
            </w:r>
            <w:r>
              <w:rPr>
                <w:noProof/>
                <w:webHidden/>
              </w:rPr>
              <w:fldChar w:fldCharType="end"/>
            </w:r>
          </w:hyperlink>
        </w:p>
        <w:p w14:paraId="26968927" w14:textId="09E62393" w:rsidR="003C68CF" w:rsidRDefault="003C68CF">
          <w:pPr>
            <w:pStyle w:val="TOC2"/>
            <w:tabs>
              <w:tab w:val="right" w:pos="9019"/>
            </w:tabs>
            <w:rPr>
              <w:rFonts w:asciiTheme="minorHAnsi" w:eastAsiaTheme="minorEastAsia" w:hAnsiTheme="minorHAnsi" w:cstheme="minorBidi"/>
              <w:noProof/>
              <w:lang w:val="en-US"/>
            </w:rPr>
          </w:pPr>
          <w:hyperlink w:anchor="_Toc73138091" w:history="1">
            <w:r w:rsidRPr="00F1092F">
              <w:rPr>
                <w:rStyle w:val="Hyperlink"/>
                <w:noProof/>
              </w:rPr>
              <w:t>Conclusion</w:t>
            </w:r>
            <w:r>
              <w:rPr>
                <w:noProof/>
                <w:webHidden/>
              </w:rPr>
              <w:tab/>
            </w:r>
            <w:r>
              <w:rPr>
                <w:noProof/>
                <w:webHidden/>
              </w:rPr>
              <w:fldChar w:fldCharType="begin"/>
            </w:r>
            <w:r>
              <w:rPr>
                <w:noProof/>
                <w:webHidden/>
              </w:rPr>
              <w:instrText xml:space="preserve"> PAGEREF _Toc73138091 \h </w:instrText>
            </w:r>
            <w:r>
              <w:rPr>
                <w:noProof/>
                <w:webHidden/>
              </w:rPr>
            </w:r>
            <w:r>
              <w:rPr>
                <w:noProof/>
                <w:webHidden/>
              </w:rPr>
              <w:fldChar w:fldCharType="separate"/>
            </w:r>
            <w:r>
              <w:rPr>
                <w:noProof/>
                <w:webHidden/>
              </w:rPr>
              <w:t>69</w:t>
            </w:r>
            <w:r>
              <w:rPr>
                <w:noProof/>
                <w:webHidden/>
              </w:rPr>
              <w:fldChar w:fldCharType="end"/>
            </w:r>
          </w:hyperlink>
        </w:p>
        <w:p w14:paraId="20EDF52F" w14:textId="78185D9A" w:rsidR="006A3FB4" w:rsidRDefault="002A2C1C">
          <w:pPr>
            <w:tabs>
              <w:tab w:val="right" w:pos="9025"/>
            </w:tabs>
            <w:spacing w:before="200" w:after="80" w:line="240" w:lineRule="auto"/>
          </w:pPr>
          <w:r>
            <w:fldChar w:fldCharType="end"/>
          </w:r>
        </w:p>
      </w:sdtContent>
    </w:sdt>
    <w:p w14:paraId="63E3DBDF" w14:textId="77777777" w:rsidR="006A3FB4" w:rsidRDefault="006A3FB4"/>
    <w:p w14:paraId="3776E503" w14:textId="77777777" w:rsidR="006A3FB4" w:rsidRDefault="006A3FB4">
      <w:pPr>
        <w:pStyle w:val="Heading1"/>
      </w:pPr>
      <w:bookmarkStart w:id="2" w:name="_fn2mi84sjkb2" w:colFirst="0" w:colLast="0"/>
      <w:bookmarkEnd w:id="2"/>
    </w:p>
    <w:p w14:paraId="673C6640" w14:textId="77777777" w:rsidR="006A3FB4" w:rsidRDefault="002A2C1C">
      <w:pPr>
        <w:pStyle w:val="Heading1"/>
      </w:pPr>
      <w:bookmarkStart w:id="3" w:name="_ed3t4o7zy1ek" w:colFirst="0" w:colLast="0"/>
      <w:bookmarkEnd w:id="3"/>
      <w:r>
        <w:br w:type="page"/>
      </w:r>
    </w:p>
    <w:p w14:paraId="132B8E01" w14:textId="77777777" w:rsidR="006A3FB4" w:rsidRDefault="002A2C1C">
      <w:pPr>
        <w:pStyle w:val="Heading1"/>
      </w:pPr>
      <w:bookmarkStart w:id="4" w:name="_Toc73138046"/>
      <w:r>
        <w:lastRenderedPageBreak/>
        <w:t>Preparation</w:t>
      </w:r>
      <w:bookmarkEnd w:id="4"/>
    </w:p>
    <w:p w14:paraId="08F36D4C" w14:textId="77777777" w:rsidR="006A3FB4" w:rsidRDefault="002A2C1C">
      <w:pPr>
        <w:pStyle w:val="Heading2"/>
      </w:pPr>
      <w:bookmarkStart w:id="5" w:name="_Toc73138047"/>
      <w:r>
        <w:t>1.</w:t>
      </w:r>
      <w:bookmarkEnd w:id="5"/>
    </w:p>
    <w:p w14:paraId="7DB4A12C" w14:textId="77777777" w:rsidR="006A3FB4" w:rsidRDefault="002A2C1C">
      <w:r>
        <w:t>Illustration of a neuron with one input:</w:t>
      </w:r>
    </w:p>
    <w:p w14:paraId="15980767" w14:textId="77777777" w:rsidR="006A3FB4" w:rsidRDefault="002A2C1C">
      <w:r>
        <w:rPr>
          <w:noProof/>
        </w:rPr>
        <w:drawing>
          <wp:inline distT="114300" distB="114300" distL="114300" distR="114300" wp14:anchorId="4F6D2D48" wp14:editId="2A6EF222">
            <wp:extent cx="3700463" cy="3214854"/>
            <wp:effectExtent l="0" t="0" r="0" b="0"/>
            <wp:docPr id="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7"/>
                    <a:srcRect/>
                    <a:stretch>
                      <a:fillRect/>
                    </a:stretch>
                  </pic:blipFill>
                  <pic:spPr>
                    <a:xfrm>
                      <a:off x="0" y="0"/>
                      <a:ext cx="3700463" cy="3214854"/>
                    </a:xfrm>
                    <a:prstGeom prst="rect">
                      <a:avLst/>
                    </a:prstGeom>
                    <a:ln/>
                  </pic:spPr>
                </pic:pic>
              </a:graphicData>
            </a:graphic>
          </wp:inline>
        </w:drawing>
      </w:r>
    </w:p>
    <w:p w14:paraId="0460BBFC" w14:textId="77777777" w:rsidR="006A3FB4" w:rsidRDefault="006A3FB4"/>
    <w:p w14:paraId="0E18638E" w14:textId="77777777" w:rsidR="006A3FB4" w:rsidRDefault="002A2C1C">
      <w:r>
        <w:t>Illustration of a neuron with two inputs:</w:t>
      </w:r>
    </w:p>
    <w:p w14:paraId="58AFEA1E" w14:textId="77777777" w:rsidR="006A3FB4" w:rsidRDefault="002A2C1C">
      <w:r>
        <w:rPr>
          <w:noProof/>
        </w:rPr>
        <w:drawing>
          <wp:inline distT="114300" distB="114300" distL="114300" distR="114300" wp14:anchorId="7D4BC70F" wp14:editId="5F2079F1">
            <wp:extent cx="3670995" cy="3195732"/>
            <wp:effectExtent l="0" t="0" r="0" b="0"/>
            <wp:docPr id="21"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8"/>
                    <a:srcRect/>
                    <a:stretch>
                      <a:fillRect/>
                    </a:stretch>
                  </pic:blipFill>
                  <pic:spPr>
                    <a:xfrm>
                      <a:off x="0" y="0"/>
                      <a:ext cx="3670995" cy="3195732"/>
                    </a:xfrm>
                    <a:prstGeom prst="rect">
                      <a:avLst/>
                    </a:prstGeom>
                    <a:ln/>
                  </pic:spPr>
                </pic:pic>
              </a:graphicData>
            </a:graphic>
          </wp:inline>
        </w:drawing>
      </w:r>
    </w:p>
    <w:p w14:paraId="6FB56F31" w14:textId="77777777" w:rsidR="006A3FB4" w:rsidRDefault="002A2C1C">
      <w:r>
        <w:br w:type="page"/>
      </w:r>
    </w:p>
    <w:p w14:paraId="1E779307" w14:textId="77777777" w:rsidR="006A3FB4" w:rsidRDefault="002A2C1C">
      <w:pPr>
        <w:pStyle w:val="Heading2"/>
      </w:pPr>
      <w:bookmarkStart w:id="6" w:name="_Toc73138048"/>
      <w:r>
        <w:lastRenderedPageBreak/>
        <w:t>2.</w:t>
      </w:r>
      <w:bookmarkEnd w:id="6"/>
    </w:p>
    <w:p w14:paraId="6C50407E" w14:textId="77777777" w:rsidR="006A3FB4" w:rsidRDefault="002A2C1C">
      <w:pPr>
        <w:numPr>
          <w:ilvl w:val="0"/>
          <w:numId w:val="1"/>
        </w:numPr>
      </w:pPr>
      <w:r>
        <w:rPr>
          <w:b/>
        </w:rPr>
        <w:t>newlind</w:t>
      </w:r>
      <w:r>
        <w:t xml:space="preserve"> Design a linear layer.</w:t>
      </w:r>
    </w:p>
    <w:p w14:paraId="5DC71084" w14:textId="77777777" w:rsidR="006A3FB4" w:rsidRDefault="006A3FB4"/>
    <w:p w14:paraId="38D183C7" w14:textId="77777777" w:rsidR="006A3FB4" w:rsidRDefault="002A2C1C">
      <w:pPr>
        <w:ind w:firstLine="720"/>
      </w:pPr>
      <w:r>
        <w:t>newlind(X,T) takes an RxQ input matrix X, an SxQ target matrix T, and</w:t>
      </w:r>
    </w:p>
    <w:p w14:paraId="58B92B61" w14:textId="77777777" w:rsidR="006A3FB4" w:rsidRDefault="002A2C1C">
      <w:pPr>
        <w:ind w:firstLine="720"/>
      </w:pPr>
      <w:r>
        <w:t>returns a linearlayer designed to output T (with minimum sum square</w:t>
      </w:r>
    </w:p>
    <w:p w14:paraId="52C20A05" w14:textId="77777777" w:rsidR="006A3FB4" w:rsidRDefault="002A2C1C">
      <w:pPr>
        <w:ind w:firstLine="720"/>
      </w:pPr>
      <w:r>
        <w:t>error) given X.</w:t>
      </w:r>
    </w:p>
    <w:p w14:paraId="79073D3A" w14:textId="77777777" w:rsidR="006A3FB4" w:rsidRDefault="006A3FB4"/>
    <w:p w14:paraId="25C4CAFD" w14:textId="77777777" w:rsidR="006A3FB4" w:rsidRDefault="002A2C1C">
      <w:pPr>
        <w:ind w:left="720"/>
      </w:pPr>
      <w:r>
        <w:t>newlind(X,T,Xi) can also solve for linear networks with input delays and</w:t>
      </w:r>
    </w:p>
    <w:p w14:paraId="09AC1B90" w14:textId="77777777" w:rsidR="006A3FB4" w:rsidRDefault="002A2C1C">
      <w:pPr>
        <w:ind w:left="720"/>
      </w:pPr>
      <w:r>
        <w:t>multiple inputs and layers by supplying input and target time series</w:t>
      </w:r>
    </w:p>
    <w:p w14:paraId="2AAA1A03" w14:textId="77777777" w:rsidR="006A3FB4" w:rsidRDefault="002A2C1C">
      <w:pPr>
        <w:ind w:left="720"/>
      </w:pPr>
      <w:r>
        <w:t>data in cell array form:</w:t>
      </w:r>
    </w:p>
    <w:p w14:paraId="5AB4AF7E" w14:textId="77777777" w:rsidR="006A3FB4" w:rsidRDefault="006A3FB4">
      <w:pPr>
        <w:ind w:left="720"/>
      </w:pPr>
    </w:p>
    <w:p w14:paraId="60BD5CC6" w14:textId="77777777" w:rsidR="006A3FB4" w:rsidRDefault="002A2C1C">
      <w:pPr>
        <w:ind w:left="720"/>
      </w:pPr>
      <w:r>
        <w:t>X - NixTS cell array, each element X{i,ts} is an RixQ input matrix.</w:t>
      </w:r>
    </w:p>
    <w:p w14:paraId="5B9CF643" w14:textId="77777777" w:rsidR="006A3FB4" w:rsidRDefault="002A2C1C">
      <w:pPr>
        <w:ind w:left="720"/>
      </w:pPr>
      <w:r>
        <w:t>T - NtxTS cell array, each element T{i,ts} is an VixQ matrix.</w:t>
      </w:r>
    </w:p>
    <w:p w14:paraId="2FA05C7B" w14:textId="77777777" w:rsidR="006A3FB4" w:rsidRDefault="002A2C1C">
      <w:pPr>
        <w:ind w:left="720"/>
      </w:pPr>
      <w:r>
        <w:t>Xi - NixID cell array, each element Xi{i,k} is an RixQ matrix, default = [].</w:t>
      </w:r>
    </w:p>
    <w:p w14:paraId="3608A2FE" w14:textId="77777777" w:rsidR="006A3FB4" w:rsidRDefault="006A3FB4">
      <w:pPr>
        <w:ind w:left="720"/>
      </w:pPr>
    </w:p>
    <w:p w14:paraId="0461A89E" w14:textId="77777777" w:rsidR="006A3FB4" w:rsidRDefault="002A2C1C">
      <w:pPr>
        <w:ind w:left="720"/>
      </w:pPr>
      <w:r>
        <w:t>returns a linear network with ID input delays, Ni network inputs, Nl layers,</w:t>
      </w:r>
    </w:p>
    <w:p w14:paraId="318E6DAC" w14:textId="77777777" w:rsidR="006A3FB4" w:rsidRDefault="002A2C1C">
      <w:pPr>
        <w:ind w:left="720"/>
      </w:pPr>
      <w:r>
        <w:t>and designed to output T (with minimum sum square error) given input P.</w:t>
      </w:r>
    </w:p>
    <w:p w14:paraId="401222C5" w14:textId="77777777" w:rsidR="006A3FB4" w:rsidRDefault="006A3FB4"/>
    <w:p w14:paraId="12CCBDC1" w14:textId="77777777" w:rsidR="006A3FB4" w:rsidRDefault="002A2C1C">
      <w:pPr>
        <w:numPr>
          <w:ilvl w:val="0"/>
          <w:numId w:val="1"/>
        </w:numPr>
      </w:pPr>
      <w:r>
        <w:rPr>
          <w:b/>
        </w:rPr>
        <w:t>newlin</w:t>
      </w:r>
      <w:r>
        <w:t xml:space="preserve"> Create a linear layer.</w:t>
      </w:r>
    </w:p>
    <w:p w14:paraId="539854F4" w14:textId="77777777" w:rsidR="006A3FB4" w:rsidRDefault="006A3FB4"/>
    <w:p w14:paraId="15FFE531" w14:textId="77777777" w:rsidR="006A3FB4" w:rsidRDefault="002A2C1C">
      <w:r>
        <w:tab/>
        <w:t>Syntax</w:t>
      </w:r>
    </w:p>
    <w:p w14:paraId="15084665" w14:textId="77777777" w:rsidR="006A3FB4" w:rsidRDefault="006A3FB4"/>
    <w:p w14:paraId="79815001" w14:textId="77777777" w:rsidR="006A3FB4" w:rsidRDefault="002A2C1C">
      <w:pPr>
        <w:ind w:left="720"/>
      </w:pPr>
      <w:r>
        <w:t>net = newlin(P,S,ID,LR)</w:t>
      </w:r>
    </w:p>
    <w:p w14:paraId="70E722DB" w14:textId="77777777" w:rsidR="006A3FB4" w:rsidRDefault="002A2C1C">
      <w:pPr>
        <w:ind w:left="720"/>
      </w:pPr>
      <w:r>
        <w:t>net = newlin(P,T,ID,LR)</w:t>
      </w:r>
    </w:p>
    <w:p w14:paraId="6E312C5C" w14:textId="77777777" w:rsidR="006A3FB4" w:rsidRDefault="006A3FB4">
      <w:pPr>
        <w:ind w:left="720"/>
      </w:pPr>
    </w:p>
    <w:p w14:paraId="6F7FA88D" w14:textId="77777777" w:rsidR="006A3FB4" w:rsidRDefault="002A2C1C">
      <w:pPr>
        <w:ind w:left="720"/>
      </w:pPr>
      <w:r>
        <w:t>Description</w:t>
      </w:r>
    </w:p>
    <w:p w14:paraId="0F720F0E" w14:textId="77777777" w:rsidR="006A3FB4" w:rsidRDefault="006A3FB4">
      <w:pPr>
        <w:ind w:left="720"/>
      </w:pPr>
    </w:p>
    <w:p w14:paraId="25B839DE" w14:textId="77777777" w:rsidR="006A3FB4" w:rsidRDefault="002A2C1C">
      <w:pPr>
        <w:ind w:left="720"/>
      </w:pPr>
      <w:r>
        <w:t>Linear layers are often used as adaptive filters</w:t>
      </w:r>
    </w:p>
    <w:p w14:paraId="2790D2D1" w14:textId="77777777" w:rsidR="006A3FB4" w:rsidRDefault="002A2C1C">
      <w:pPr>
        <w:ind w:left="720"/>
      </w:pPr>
      <w:r>
        <w:t>for signal processing and prediction.</w:t>
      </w:r>
    </w:p>
    <w:p w14:paraId="79F4553E" w14:textId="77777777" w:rsidR="006A3FB4" w:rsidRDefault="006A3FB4">
      <w:pPr>
        <w:ind w:left="720"/>
      </w:pPr>
    </w:p>
    <w:p w14:paraId="2D772A01" w14:textId="77777777" w:rsidR="006A3FB4" w:rsidRDefault="002A2C1C">
      <w:pPr>
        <w:ind w:left="720"/>
      </w:pPr>
      <w:r>
        <w:t>newlin(P,S,ID,LR) takes these arguments,</w:t>
      </w:r>
    </w:p>
    <w:p w14:paraId="4F933337" w14:textId="77777777" w:rsidR="006A3FB4" w:rsidRDefault="006A3FB4">
      <w:pPr>
        <w:ind w:left="720"/>
      </w:pPr>
    </w:p>
    <w:p w14:paraId="5D20B06D" w14:textId="77777777" w:rsidR="006A3FB4" w:rsidRDefault="002A2C1C">
      <w:pPr>
        <w:ind w:left="720"/>
      </w:pPr>
      <w:r>
        <w:t>P - RxQ matrix of Q representative input vectors.</w:t>
      </w:r>
    </w:p>
    <w:p w14:paraId="4A1D3192" w14:textId="77777777" w:rsidR="006A3FB4" w:rsidRDefault="002A2C1C">
      <w:pPr>
        <w:ind w:left="720"/>
      </w:pPr>
      <w:r>
        <w:t>S - Number of elements in the output vector.</w:t>
      </w:r>
    </w:p>
    <w:p w14:paraId="5D037E10" w14:textId="77777777" w:rsidR="006A3FB4" w:rsidRDefault="002A2C1C">
      <w:pPr>
        <w:ind w:left="720"/>
      </w:pPr>
      <w:r>
        <w:t>ID - Input delay vector, default = [0].</w:t>
      </w:r>
    </w:p>
    <w:p w14:paraId="6A080559" w14:textId="77777777" w:rsidR="006A3FB4" w:rsidRDefault="002A2C1C">
      <w:pPr>
        <w:ind w:left="720"/>
      </w:pPr>
      <w:r>
        <w:t>LR - Learning rate, default = 0.01;</w:t>
      </w:r>
    </w:p>
    <w:p w14:paraId="50C229DB" w14:textId="77777777" w:rsidR="006A3FB4" w:rsidRDefault="002A2C1C">
      <w:pPr>
        <w:ind w:left="720"/>
      </w:pPr>
      <w:r>
        <w:t>and returns a new linear layer.</w:t>
      </w:r>
    </w:p>
    <w:p w14:paraId="43CCA06F" w14:textId="77777777" w:rsidR="006A3FB4" w:rsidRDefault="006A3FB4">
      <w:pPr>
        <w:ind w:left="720"/>
      </w:pPr>
    </w:p>
    <w:p w14:paraId="1C338F0E" w14:textId="77777777" w:rsidR="006A3FB4" w:rsidRDefault="002A2C1C">
      <w:pPr>
        <w:ind w:left="720"/>
      </w:pPr>
      <w:r>
        <w:t>newlin(P,T,ID,LR) takes the same arguments except for</w:t>
      </w:r>
    </w:p>
    <w:p w14:paraId="0103BF91" w14:textId="77777777" w:rsidR="006A3FB4" w:rsidRDefault="002A2C1C">
      <w:pPr>
        <w:ind w:left="720"/>
      </w:pPr>
      <w:r>
        <w:t>T - SxQ2 matrix of Q2 representative S-element output vectors.</w:t>
      </w:r>
    </w:p>
    <w:p w14:paraId="07D8C8FD" w14:textId="77777777" w:rsidR="006A3FB4" w:rsidRDefault="006A3FB4">
      <w:pPr>
        <w:ind w:left="720"/>
      </w:pPr>
    </w:p>
    <w:p w14:paraId="22A344F1" w14:textId="77777777" w:rsidR="006A3FB4" w:rsidRDefault="002A2C1C">
      <w:pPr>
        <w:ind w:left="720"/>
      </w:pPr>
      <w:r>
        <w:t>NET = newlin(PR,S,0,P) takes an alternate argument,</w:t>
      </w:r>
    </w:p>
    <w:p w14:paraId="6C9884E9" w14:textId="77777777" w:rsidR="006A3FB4" w:rsidRDefault="002A2C1C">
      <w:pPr>
        <w:ind w:left="720"/>
      </w:pPr>
      <w:r>
        <w:t>P - Matrix of input vectors.</w:t>
      </w:r>
    </w:p>
    <w:p w14:paraId="322FDF69" w14:textId="77777777" w:rsidR="006A3FB4" w:rsidRDefault="006A3FB4">
      <w:pPr>
        <w:ind w:left="720"/>
      </w:pPr>
    </w:p>
    <w:p w14:paraId="719A8BA5" w14:textId="77777777" w:rsidR="006A3FB4" w:rsidRDefault="002A2C1C">
      <w:pPr>
        <w:ind w:firstLine="720"/>
      </w:pPr>
      <w:r>
        <w:t>and returns a linear layer with the maximum stable</w:t>
      </w:r>
    </w:p>
    <w:p w14:paraId="50EC243D" w14:textId="77777777" w:rsidR="006A3FB4" w:rsidRDefault="002A2C1C">
      <w:pPr>
        <w:ind w:left="720"/>
      </w:pPr>
      <w:r>
        <w:t>learning rate for learning with inputs P.</w:t>
      </w:r>
    </w:p>
    <w:p w14:paraId="0E371633" w14:textId="77777777" w:rsidR="006A3FB4" w:rsidRDefault="006A3FB4"/>
    <w:p w14:paraId="725B546D" w14:textId="77777777" w:rsidR="006A3FB4" w:rsidRDefault="002A2C1C">
      <w:pPr>
        <w:numPr>
          <w:ilvl w:val="0"/>
          <w:numId w:val="1"/>
        </w:numPr>
      </w:pPr>
      <w:r>
        <w:rPr>
          <w:b/>
        </w:rPr>
        <w:lastRenderedPageBreak/>
        <w:t>train</w:t>
      </w:r>
      <w:r>
        <w:t xml:space="preserve"> Train a neural network.</w:t>
      </w:r>
    </w:p>
    <w:p w14:paraId="34C2D8C1" w14:textId="77777777" w:rsidR="006A3FB4" w:rsidRDefault="006A3FB4"/>
    <w:p w14:paraId="32022108" w14:textId="77777777" w:rsidR="006A3FB4" w:rsidRDefault="002A2C1C">
      <w:pPr>
        <w:ind w:left="720"/>
      </w:pPr>
      <w:r>
        <w:t>train Train a neural network.</w:t>
      </w:r>
    </w:p>
    <w:p w14:paraId="16B9FD3C" w14:textId="77777777" w:rsidR="006A3FB4" w:rsidRDefault="006A3FB4">
      <w:pPr>
        <w:ind w:left="720"/>
      </w:pPr>
    </w:p>
    <w:p w14:paraId="7834ABA7" w14:textId="77777777" w:rsidR="006A3FB4" w:rsidRDefault="002A2C1C">
      <w:pPr>
        <w:ind w:left="720"/>
      </w:pPr>
      <w:r>
        <w:t>[NET,TR] = train(NET,X,T) takes a network NET, input data X</w:t>
      </w:r>
    </w:p>
    <w:p w14:paraId="17AA231A" w14:textId="77777777" w:rsidR="006A3FB4" w:rsidRDefault="002A2C1C">
      <w:pPr>
        <w:ind w:left="720"/>
      </w:pPr>
      <w:r>
        <w:t>and target data T and returns the network after training it, and a</w:t>
      </w:r>
    </w:p>
    <w:p w14:paraId="7511529E" w14:textId="77777777" w:rsidR="006A3FB4" w:rsidRDefault="002A2C1C">
      <w:pPr>
        <w:ind w:left="720"/>
      </w:pPr>
      <w:r>
        <w:t>a training record TR.</w:t>
      </w:r>
    </w:p>
    <w:p w14:paraId="349B5DC0" w14:textId="77777777" w:rsidR="006A3FB4" w:rsidRDefault="006A3FB4">
      <w:pPr>
        <w:ind w:left="720"/>
      </w:pPr>
    </w:p>
    <w:p w14:paraId="47686D62" w14:textId="77777777" w:rsidR="006A3FB4" w:rsidRDefault="002A2C1C">
      <w:pPr>
        <w:ind w:left="720"/>
      </w:pPr>
      <w:r>
        <w:t>[NET,TR] = train(NET,X) takes only input data, in cases where</w:t>
      </w:r>
    </w:p>
    <w:p w14:paraId="0C393241" w14:textId="77777777" w:rsidR="006A3FB4" w:rsidRDefault="002A2C1C">
      <w:pPr>
        <w:ind w:left="720"/>
      </w:pPr>
      <w:r>
        <w:t>the network's training function is unsupervised (i.e. does not require</w:t>
      </w:r>
    </w:p>
    <w:p w14:paraId="09499F70" w14:textId="77777777" w:rsidR="006A3FB4" w:rsidRDefault="002A2C1C">
      <w:pPr>
        <w:ind w:left="720"/>
      </w:pPr>
      <w:r>
        <w:t>target data).</w:t>
      </w:r>
    </w:p>
    <w:p w14:paraId="68764B86" w14:textId="77777777" w:rsidR="006A3FB4" w:rsidRDefault="006A3FB4">
      <w:pPr>
        <w:ind w:left="720"/>
      </w:pPr>
    </w:p>
    <w:p w14:paraId="1D3C4A98" w14:textId="77777777" w:rsidR="006A3FB4" w:rsidRDefault="002A2C1C">
      <w:pPr>
        <w:ind w:left="720"/>
      </w:pPr>
      <w:r>
        <w:t>[NET,TR] = train(NET,X,T,Xi,Ai,EW) takes additional optional</w:t>
      </w:r>
    </w:p>
    <w:p w14:paraId="2D0666D0" w14:textId="77777777" w:rsidR="006A3FB4" w:rsidRDefault="002A2C1C">
      <w:pPr>
        <w:ind w:left="720"/>
      </w:pPr>
      <w:r>
        <w:t>arguments suitable for training dynamic networks and training with</w:t>
      </w:r>
    </w:p>
    <w:p w14:paraId="69A2F8E0" w14:textId="77777777" w:rsidR="006A3FB4" w:rsidRDefault="002A2C1C">
      <w:pPr>
        <w:ind w:left="720"/>
      </w:pPr>
      <w:r>
        <w:t>error weights. Xi and Ai are the initial input and layer delays states</w:t>
      </w:r>
    </w:p>
    <w:p w14:paraId="2C3295DF" w14:textId="77777777" w:rsidR="006A3FB4" w:rsidRDefault="002A2C1C">
      <w:pPr>
        <w:ind w:left="720"/>
      </w:pPr>
      <w:r>
        <w:t>respectively and EW defines error weights used to indicate</w:t>
      </w:r>
    </w:p>
    <w:p w14:paraId="2BAC6674" w14:textId="77777777" w:rsidR="006A3FB4" w:rsidRDefault="002A2C1C">
      <w:pPr>
        <w:ind w:left="720"/>
      </w:pPr>
      <w:r>
        <w:t>the relative importance of each target value.</w:t>
      </w:r>
    </w:p>
    <w:p w14:paraId="0FE32CD6" w14:textId="77777777" w:rsidR="006A3FB4" w:rsidRDefault="006A3FB4">
      <w:pPr>
        <w:ind w:left="720"/>
      </w:pPr>
    </w:p>
    <w:p w14:paraId="193BC62A" w14:textId="77777777" w:rsidR="006A3FB4" w:rsidRDefault="002A2C1C">
      <w:pPr>
        <w:numPr>
          <w:ilvl w:val="0"/>
          <w:numId w:val="1"/>
        </w:numPr>
      </w:pPr>
      <w:r>
        <w:rPr>
          <w:b/>
        </w:rPr>
        <w:t>sim</w:t>
      </w:r>
      <w:r>
        <w:t xml:space="preserve"> Simulate a Simulink model</w:t>
      </w:r>
    </w:p>
    <w:p w14:paraId="252E0A7B" w14:textId="77777777" w:rsidR="006A3FB4" w:rsidRDefault="006A3FB4"/>
    <w:p w14:paraId="7254E6A0" w14:textId="77777777" w:rsidR="006A3FB4" w:rsidRDefault="006A3FB4"/>
    <w:p w14:paraId="3E206F14" w14:textId="77777777" w:rsidR="006A3FB4" w:rsidRDefault="002A2C1C">
      <w:pPr>
        <w:ind w:left="720"/>
      </w:pPr>
      <w:r>
        <w:t>SimOut = sim('MODEL', PARAMETERS) simulates your Simulink model, where</w:t>
      </w:r>
    </w:p>
    <w:p w14:paraId="7D521BEB" w14:textId="77777777" w:rsidR="006A3FB4" w:rsidRDefault="002A2C1C">
      <w:pPr>
        <w:ind w:left="720"/>
      </w:pPr>
      <w:r>
        <w:t>'PARAMETERS' represents a list of parameter name-value pairs, a structure</w:t>
      </w:r>
    </w:p>
    <w:p w14:paraId="5205F56A" w14:textId="77777777" w:rsidR="006A3FB4" w:rsidRDefault="002A2C1C">
      <w:pPr>
        <w:ind w:left="720"/>
      </w:pPr>
      <w:r>
        <w:t>containing parameter settings, or a configuration set. The SimOut</w:t>
      </w:r>
    </w:p>
    <w:p w14:paraId="49A4C4D7" w14:textId="77777777" w:rsidR="006A3FB4" w:rsidRDefault="002A2C1C">
      <w:pPr>
        <w:ind w:left="720"/>
      </w:pPr>
      <w:r>
        <w:t>returned by the sim command is an object that contains all of the logged</w:t>
      </w:r>
    </w:p>
    <w:p w14:paraId="51204412" w14:textId="77777777" w:rsidR="006A3FB4" w:rsidRDefault="002A2C1C">
      <w:pPr>
        <w:ind w:left="720"/>
      </w:pPr>
      <w:r>
        <w:t>simulation results. Optional PARAMETERS can be used to override existing</w:t>
      </w:r>
    </w:p>
    <w:p w14:paraId="5DE049D1" w14:textId="77777777" w:rsidR="006A3FB4" w:rsidRDefault="002A2C1C">
      <w:pPr>
        <w:ind w:left="720"/>
      </w:pPr>
      <w:r>
        <w:t>block diagram configuration parameters for the duration of the simulation.</w:t>
      </w:r>
    </w:p>
    <w:p w14:paraId="007CCA9F" w14:textId="77777777" w:rsidR="006A3FB4" w:rsidRDefault="002A2C1C">
      <w:pPr>
        <w:ind w:left="720"/>
      </w:pPr>
      <w:r>
        <w:t>This syntax is referred to as the 'Single-Output Format'.</w:t>
      </w:r>
    </w:p>
    <w:p w14:paraId="4E75D442" w14:textId="77777777" w:rsidR="006A3FB4" w:rsidRDefault="006A3FB4">
      <w:pPr>
        <w:ind w:left="720"/>
      </w:pPr>
    </w:p>
    <w:p w14:paraId="195CBF0C" w14:textId="77777777" w:rsidR="006A3FB4" w:rsidRDefault="002A2C1C">
      <w:pPr>
        <w:ind w:left="720"/>
      </w:pPr>
      <w:r>
        <w:t>SINGLE-OUTPUT FORMAT</w:t>
      </w:r>
    </w:p>
    <w:p w14:paraId="1619F0D9" w14:textId="77777777" w:rsidR="006A3FB4" w:rsidRDefault="002A2C1C">
      <w:pPr>
        <w:ind w:left="720"/>
      </w:pPr>
      <w:r>
        <w:t>--------------------</w:t>
      </w:r>
    </w:p>
    <w:p w14:paraId="7C39853A" w14:textId="77777777" w:rsidR="006A3FB4" w:rsidRDefault="002A2C1C">
      <w:pPr>
        <w:ind w:left="720"/>
        <w:rPr>
          <w:sz w:val="20"/>
          <w:szCs w:val="20"/>
        </w:rPr>
      </w:pPr>
      <w:r>
        <w:rPr>
          <w:sz w:val="20"/>
          <w:szCs w:val="20"/>
        </w:rPr>
        <w:t>SimOut = sim('MODEL','PARAMETER_NAME1',VALUE1,'PARAMETER_NAME2',VALUE2, ...)</w:t>
      </w:r>
    </w:p>
    <w:p w14:paraId="45B8FE74" w14:textId="77777777" w:rsidR="006A3FB4" w:rsidRDefault="002A2C1C">
      <w:pPr>
        <w:ind w:left="720"/>
        <w:rPr>
          <w:sz w:val="20"/>
          <w:szCs w:val="20"/>
        </w:rPr>
      </w:pPr>
      <w:r>
        <w:rPr>
          <w:sz w:val="20"/>
          <w:szCs w:val="20"/>
        </w:rPr>
        <w:t>SimOut = sim('MODEL', PARAM_NAME_VAL_STRUCT)</w:t>
      </w:r>
    </w:p>
    <w:p w14:paraId="65066FB2" w14:textId="77777777" w:rsidR="006A3FB4" w:rsidRDefault="002A2C1C">
      <w:pPr>
        <w:ind w:left="720"/>
        <w:rPr>
          <w:sz w:val="20"/>
          <w:szCs w:val="20"/>
        </w:rPr>
      </w:pPr>
      <w:r>
        <w:rPr>
          <w:sz w:val="20"/>
          <w:szCs w:val="20"/>
        </w:rPr>
        <w:t>SimOut = sim('MODEL', CONFIGSET)</w:t>
      </w:r>
    </w:p>
    <w:p w14:paraId="42F7EB69" w14:textId="77777777" w:rsidR="006A3FB4" w:rsidRDefault="006A3FB4">
      <w:pPr>
        <w:ind w:left="720"/>
      </w:pPr>
    </w:p>
    <w:p w14:paraId="3C0EFCA0" w14:textId="77777777" w:rsidR="006A3FB4" w:rsidRDefault="002A2C1C">
      <w:pPr>
        <w:numPr>
          <w:ilvl w:val="0"/>
          <w:numId w:val="1"/>
        </w:numPr>
      </w:pPr>
      <w:r>
        <w:rPr>
          <w:b/>
        </w:rPr>
        <w:t>maxlinlr</w:t>
      </w:r>
      <w:r>
        <w:t xml:space="preserve"> Maximum learning rate for a linear layer.</w:t>
      </w:r>
    </w:p>
    <w:p w14:paraId="25FE6C08" w14:textId="77777777" w:rsidR="006A3FB4" w:rsidRDefault="006A3FB4"/>
    <w:p w14:paraId="2C832395" w14:textId="77777777" w:rsidR="006A3FB4" w:rsidRDefault="002A2C1C">
      <w:pPr>
        <w:ind w:left="720"/>
      </w:pPr>
      <w:r>
        <w:t>maxlinlr is used to calculate learning rates for NEWLIN.</w:t>
      </w:r>
    </w:p>
    <w:p w14:paraId="3DF8D934" w14:textId="77777777" w:rsidR="006A3FB4" w:rsidRDefault="006A3FB4">
      <w:pPr>
        <w:ind w:left="720"/>
      </w:pPr>
    </w:p>
    <w:p w14:paraId="0EB18413" w14:textId="77777777" w:rsidR="006A3FB4" w:rsidRDefault="002A2C1C">
      <w:pPr>
        <w:ind w:left="720"/>
      </w:pPr>
      <w:r>
        <w:t>maxlinlr(X) takes an RxQ matrix of Q R-element input vectors and</w:t>
      </w:r>
    </w:p>
    <w:p w14:paraId="4B247AC2" w14:textId="77777777" w:rsidR="006A3FB4" w:rsidRDefault="002A2C1C">
      <w:pPr>
        <w:ind w:left="720"/>
      </w:pPr>
      <w:r>
        <w:t>returns the maximum learning rate for a linear layer without a bias</w:t>
      </w:r>
    </w:p>
    <w:p w14:paraId="5186449C" w14:textId="77777777" w:rsidR="006A3FB4" w:rsidRDefault="002A2C1C">
      <w:pPr>
        <w:ind w:left="720"/>
      </w:pPr>
      <w:r>
        <w:t>for stable learning on inputs X.</w:t>
      </w:r>
    </w:p>
    <w:p w14:paraId="2702F03C" w14:textId="77777777" w:rsidR="006A3FB4" w:rsidRDefault="006A3FB4">
      <w:pPr>
        <w:ind w:left="720"/>
      </w:pPr>
    </w:p>
    <w:p w14:paraId="36C7064A" w14:textId="77777777" w:rsidR="006A3FB4" w:rsidRDefault="002A2C1C">
      <w:pPr>
        <w:ind w:left="720"/>
      </w:pPr>
      <w:r>
        <w:t>maxlinlr(X,'bias') returns the maximum learning rate for</w:t>
      </w:r>
    </w:p>
    <w:p w14:paraId="0C490C38" w14:textId="77777777" w:rsidR="006A3FB4" w:rsidRDefault="002A2C1C">
      <w:pPr>
        <w:ind w:left="720"/>
      </w:pPr>
      <w:r>
        <w:t>a linear layer with a bias.</w:t>
      </w:r>
    </w:p>
    <w:p w14:paraId="696670D2" w14:textId="77777777" w:rsidR="006A3FB4" w:rsidRDefault="006A3FB4"/>
    <w:p w14:paraId="1A031623" w14:textId="77777777" w:rsidR="006A3FB4" w:rsidRDefault="006A3FB4"/>
    <w:p w14:paraId="0374FB22" w14:textId="77777777" w:rsidR="006A3FB4" w:rsidRDefault="002A2C1C">
      <w:pPr>
        <w:pStyle w:val="Heading1"/>
      </w:pPr>
      <w:bookmarkStart w:id="7" w:name="_Toc73138049"/>
      <w:r>
        <w:lastRenderedPageBreak/>
        <w:t>Part A</w:t>
      </w:r>
      <w:bookmarkEnd w:id="7"/>
    </w:p>
    <w:p w14:paraId="39D30697" w14:textId="77777777" w:rsidR="006A3FB4" w:rsidRDefault="002A2C1C">
      <w:pPr>
        <w:pStyle w:val="Heading3"/>
      </w:pPr>
      <w:bookmarkStart w:id="8" w:name="_Toc73138050"/>
      <w:r>
        <w:t>1-4</w:t>
      </w:r>
      <w:bookmarkEnd w:id="8"/>
    </w:p>
    <w:p w14:paraId="6FB0B461" w14:textId="77777777" w:rsidR="006A3FB4" w:rsidRDefault="002A2C1C">
      <w:pPr>
        <w:rPr>
          <w:b/>
        </w:rPr>
      </w:pPr>
      <w:r>
        <w:rPr>
          <w:b/>
        </w:rPr>
        <w:t>plot(sunspot(:,1),sunspot(:,2),'r-*')</w:t>
      </w:r>
    </w:p>
    <w:p w14:paraId="6904F229" w14:textId="77777777" w:rsidR="006A3FB4" w:rsidRDefault="002A2C1C">
      <w:pPr>
        <w:jc w:val="center"/>
      </w:pPr>
      <w:r>
        <w:rPr>
          <w:noProof/>
        </w:rPr>
        <w:drawing>
          <wp:inline distT="114300" distB="114300" distL="114300" distR="114300" wp14:anchorId="7BF2F72D" wp14:editId="33017761">
            <wp:extent cx="4831051" cy="3555076"/>
            <wp:effectExtent l="0" t="0" r="0" b="0"/>
            <wp:docPr id="33"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9"/>
                    <a:srcRect/>
                    <a:stretch>
                      <a:fillRect/>
                    </a:stretch>
                  </pic:blipFill>
                  <pic:spPr>
                    <a:xfrm>
                      <a:off x="0" y="0"/>
                      <a:ext cx="4831051" cy="3555076"/>
                    </a:xfrm>
                    <a:prstGeom prst="rect">
                      <a:avLst/>
                    </a:prstGeom>
                    <a:ln/>
                  </pic:spPr>
                </pic:pic>
              </a:graphicData>
            </a:graphic>
          </wp:inline>
        </w:drawing>
      </w:r>
    </w:p>
    <w:p w14:paraId="7DCAF1B9" w14:textId="77777777" w:rsidR="006A3FB4" w:rsidRDefault="002A2C1C">
      <w:pPr>
        <w:rPr>
          <w:b/>
        </w:rPr>
      </w:pPr>
      <w:r>
        <w:br w:type="page"/>
      </w:r>
    </w:p>
    <w:p w14:paraId="6DA83672" w14:textId="77777777" w:rsidR="006A3FB4" w:rsidRDefault="002A2C1C">
      <w:pPr>
        <w:pStyle w:val="Heading3"/>
      </w:pPr>
      <w:bookmarkStart w:id="9" w:name="_Toc73138051"/>
      <w:r>
        <w:lastRenderedPageBreak/>
        <w:t>5</w:t>
      </w:r>
      <w:bookmarkEnd w:id="9"/>
    </w:p>
    <w:p w14:paraId="693DB783" w14:textId="77777777" w:rsidR="006A3FB4" w:rsidRDefault="002A2C1C">
      <w:r>
        <w:rPr>
          <w:noProof/>
        </w:rPr>
        <w:drawing>
          <wp:inline distT="114300" distB="114300" distL="114300" distR="114300" wp14:anchorId="5A4D8BCB" wp14:editId="6BF8D67E">
            <wp:extent cx="5731200" cy="635000"/>
            <wp:effectExtent l="0" t="0" r="0" b="0"/>
            <wp:docPr id="2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0"/>
                    <a:srcRect/>
                    <a:stretch>
                      <a:fillRect/>
                    </a:stretch>
                  </pic:blipFill>
                  <pic:spPr>
                    <a:xfrm>
                      <a:off x="0" y="0"/>
                      <a:ext cx="5731200" cy="635000"/>
                    </a:xfrm>
                    <a:prstGeom prst="rect">
                      <a:avLst/>
                    </a:prstGeom>
                    <a:ln/>
                  </pic:spPr>
                </pic:pic>
              </a:graphicData>
            </a:graphic>
          </wp:inline>
        </w:drawing>
      </w:r>
    </w:p>
    <w:p w14:paraId="7FB5FF6B" w14:textId="77777777" w:rsidR="006A3FB4" w:rsidRDefault="002A2C1C">
      <w:pPr>
        <w:rPr>
          <w:b/>
        </w:rPr>
      </w:pPr>
      <w:r>
        <w:rPr>
          <w:b/>
          <w:noProof/>
        </w:rPr>
        <w:drawing>
          <wp:inline distT="114300" distB="114300" distL="114300" distR="114300" wp14:anchorId="44498141" wp14:editId="52F08097">
            <wp:extent cx="5731200" cy="520700"/>
            <wp:effectExtent l="0" t="0" r="0"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a:srcRect/>
                    <a:stretch>
                      <a:fillRect/>
                    </a:stretch>
                  </pic:blipFill>
                  <pic:spPr>
                    <a:xfrm>
                      <a:off x="0" y="0"/>
                      <a:ext cx="5731200" cy="520700"/>
                    </a:xfrm>
                    <a:prstGeom prst="rect">
                      <a:avLst/>
                    </a:prstGeom>
                    <a:ln/>
                  </pic:spPr>
                </pic:pic>
              </a:graphicData>
            </a:graphic>
          </wp:inline>
        </w:drawing>
      </w:r>
    </w:p>
    <w:p w14:paraId="04149C1E" w14:textId="77777777" w:rsidR="006A3FB4" w:rsidRDefault="002A2C1C">
      <w:pPr>
        <w:rPr>
          <w:b/>
        </w:rPr>
      </w:pPr>
      <w:r>
        <w:rPr>
          <w:b/>
          <w:noProof/>
        </w:rPr>
        <w:drawing>
          <wp:inline distT="114300" distB="114300" distL="114300" distR="114300" wp14:anchorId="6F8202DC" wp14:editId="69B4A23D">
            <wp:extent cx="919163" cy="517838"/>
            <wp:effectExtent l="0" t="0" r="0" b="0"/>
            <wp:docPr id="2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2"/>
                    <a:srcRect/>
                    <a:stretch>
                      <a:fillRect/>
                    </a:stretch>
                  </pic:blipFill>
                  <pic:spPr>
                    <a:xfrm>
                      <a:off x="0" y="0"/>
                      <a:ext cx="919163" cy="517838"/>
                    </a:xfrm>
                    <a:prstGeom prst="rect">
                      <a:avLst/>
                    </a:prstGeom>
                    <a:ln/>
                  </pic:spPr>
                </pic:pic>
              </a:graphicData>
            </a:graphic>
          </wp:inline>
        </w:drawing>
      </w:r>
    </w:p>
    <w:p w14:paraId="25B5E246" w14:textId="77777777" w:rsidR="006A3FB4" w:rsidRDefault="006A3FB4">
      <w:pPr>
        <w:rPr>
          <w:b/>
        </w:rPr>
      </w:pPr>
    </w:p>
    <w:p w14:paraId="4DB653D2" w14:textId="77777777" w:rsidR="006A3FB4" w:rsidRDefault="002A2C1C">
      <w:pPr>
        <w:pStyle w:val="Heading3"/>
      </w:pPr>
      <w:bookmarkStart w:id="10" w:name="_Toc73138052"/>
      <w:r>
        <w:t>6</w:t>
      </w:r>
      <w:bookmarkEnd w:id="10"/>
    </w:p>
    <w:p w14:paraId="66BA8890" w14:textId="77777777" w:rsidR="006A3FB4" w:rsidRDefault="002A2C1C">
      <w:pPr>
        <w:rPr>
          <w:b/>
        </w:rPr>
      </w:pPr>
      <w:r>
        <w:rPr>
          <w:b/>
        </w:rPr>
        <w:t xml:space="preserve">plot3 </w:t>
      </w:r>
    </w:p>
    <w:p w14:paraId="1D15DE05" w14:textId="77777777" w:rsidR="006A3FB4" w:rsidRDefault="002A2C1C">
      <w:r>
        <w:t>Plot lines and points in 3-D space.</w:t>
      </w:r>
    </w:p>
    <w:p w14:paraId="6AF33A42" w14:textId="77777777" w:rsidR="006A3FB4" w:rsidRDefault="002A2C1C">
      <w:r>
        <w:t>plot3() is a three-dimensional analogue of PLOT().</w:t>
      </w:r>
    </w:p>
    <w:p w14:paraId="100EEB05" w14:textId="77777777" w:rsidR="006A3FB4" w:rsidRDefault="002A2C1C">
      <w:r>
        <w:t>plot3(x,y,z), where x, y and z are three vectors of the same length,</w:t>
      </w:r>
    </w:p>
    <w:p w14:paraId="275AC7CE" w14:textId="77777777" w:rsidR="006A3FB4" w:rsidRDefault="002A2C1C">
      <w:r>
        <w:t>plots a line in 3-space through the points whose coordinates are the</w:t>
      </w:r>
    </w:p>
    <w:p w14:paraId="60AFEB06" w14:textId="77777777" w:rsidR="006A3FB4" w:rsidRDefault="002A2C1C">
      <w:r>
        <w:t>elements of x, y and z.</w:t>
      </w:r>
    </w:p>
    <w:p w14:paraId="57D82011" w14:textId="77777777" w:rsidR="006A3FB4" w:rsidRDefault="002A2C1C">
      <w:r>
        <w:t>plot3(X,Y,Z), where X, Y and Z are three matrices of the same size,</w:t>
      </w:r>
    </w:p>
    <w:p w14:paraId="195312AE" w14:textId="77777777" w:rsidR="006A3FB4" w:rsidRDefault="002A2C1C">
      <w:r>
        <w:t>plots several lines obtained from the columns of X, Y and Z.</w:t>
      </w:r>
    </w:p>
    <w:p w14:paraId="23006345" w14:textId="77777777" w:rsidR="006A3FB4" w:rsidRDefault="006A3FB4">
      <w:pPr>
        <w:rPr>
          <w:b/>
        </w:rPr>
      </w:pPr>
    </w:p>
    <w:p w14:paraId="60ED2189" w14:textId="77777777" w:rsidR="006A3FB4" w:rsidRDefault="002A2C1C">
      <w:pPr>
        <w:rPr>
          <w:b/>
        </w:rPr>
      </w:pPr>
      <w:r>
        <w:rPr>
          <w:b/>
        </w:rPr>
        <w:t>grid  Grid lines.</w:t>
      </w:r>
    </w:p>
    <w:p w14:paraId="042C6BF3" w14:textId="77777777" w:rsidR="006A3FB4" w:rsidRDefault="002A2C1C">
      <w:r>
        <w:t>grid ON adds major grid lines to the current axes.</w:t>
      </w:r>
    </w:p>
    <w:p w14:paraId="37360153" w14:textId="77777777" w:rsidR="006A3FB4" w:rsidRDefault="002A2C1C">
      <w:r>
        <w:t>grid OFF removes major and minor grid lines from the current axes.</w:t>
      </w:r>
    </w:p>
    <w:p w14:paraId="2DDDA1E6" w14:textId="77777777" w:rsidR="006A3FB4" w:rsidRDefault="002A2C1C">
      <w:r>
        <w:t>grid MINOR toggles the minor grid lines of the current axes.</w:t>
      </w:r>
    </w:p>
    <w:p w14:paraId="2A98B8BE" w14:textId="77777777" w:rsidR="006A3FB4" w:rsidRDefault="002A2C1C">
      <w:r>
        <w:t>grid, by itself, toggles the major grid lines of the current axes.</w:t>
      </w:r>
    </w:p>
    <w:p w14:paraId="3FF40FBD" w14:textId="77777777" w:rsidR="006A3FB4" w:rsidRDefault="002A2C1C">
      <w:r>
        <w:t>grid(AX,...) uses axes AX instead of the current axes.</w:t>
      </w:r>
    </w:p>
    <w:p w14:paraId="110CA0C7" w14:textId="77777777" w:rsidR="006A3FB4" w:rsidRDefault="002A2C1C">
      <w:r>
        <w:t>grid sets the XGrid, YGrid, and ZGrid properties of</w:t>
      </w:r>
    </w:p>
    <w:p w14:paraId="2C80A0FA" w14:textId="77777777" w:rsidR="006A3FB4" w:rsidRDefault="002A2C1C">
      <w:r>
        <w:t>the current axes. If the axes is a polar axes then grid sets</w:t>
      </w:r>
    </w:p>
    <w:p w14:paraId="5DAC5083" w14:textId="77777777" w:rsidR="006A3FB4" w:rsidRDefault="002A2C1C">
      <w:r>
        <w:t>the ThetaGrid and RGrid properties. If the axes is a geoaxes, then grid</w:t>
      </w:r>
    </w:p>
    <w:p w14:paraId="3699AC8C" w14:textId="77777777" w:rsidR="006A3FB4" w:rsidRDefault="002A2C1C">
      <w:r>
        <w:t>sets the Grid property.</w:t>
      </w:r>
    </w:p>
    <w:p w14:paraId="407D5379" w14:textId="77777777" w:rsidR="006A3FB4" w:rsidRDefault="006A3FB4">
      <w:pPr>
        <w:rPr>
          <w:b/>
        </w:rPr>
      </w:pPr>
    </w:p>
    <w:p w14:paraId="22F80FEB" w14:textId="77777777" w:rsidR="006A3FB4" w:rsidRDefault="002A2C1C">
      <w:pPr>
        <w:rPr>
          <w:b/>
        </w:rPr>
      </w:pPr>
      <w:r>
        <w:rPr>
          <w:b/>
        </w:rPr>
        <w:t>zlabel Z-axis label.</w:t>
      </w:r>
    </w:p>
    <w:p w14:paraId="21875E60" w14:textId="77777777" w:rsidR="006A3FB4" w:rsidRDefault="002A2C1C">
      <w:r>
        <w:t>zlabel('text') adds text beside the Z-axis on the current axes.</w:t>
      </w:r>
    </w:p>
    <w:p w14:paraId="613C3E99" w14:textId="77777777" w:rsidR="006A3FB4" w:rsidRDefault="002A2C1C">
      <w:r>
        <w:t>zlabel('text','Property1',PropertyValue1,'Property2',PropertyValue2,...)</w:t>
      </w:r>
    </w:p>
    <w:p w14:paraId="5F3A567C" w14:textId="77777777" w:rsidR="006A3FB4" w:rsidRDefault="002A2C1C">
      <w:r>
        <w:t>sets the values of the specified properties of the zlabel.</w:t>
      </w:r>
    </w:p>
    <w:p w14:paraId="5C14CA42" w14:textId="77777777" w:rsidR="006A3FB4" w:rsidRDefault="002A2C1C">
      <w:r>
        <w:t>zlabel(AX,...) adds the zlabel to the specified axes.</w:t>
      </w:r>
    </w:p>
    <w:p w14:paraId="24A01F71" w14:textId="77777777" w:rsidR="006A3FB4" w:rsidRDefault="006A3FB4">
      <w:pPr>
        <w:rPr>
          <w:b/>
        </w:rPr>
      </w:pPr>
    </w:p>
    <w:p w14:paraId="2DE3073F" w14:textId="77777777" w:rsidR="006A3FB4" w:rsidRDefault="002A2C1C">
      <w:pPr>
        <w:rPr>
          <w:b/>
        </w:rPr>
      </w:pPr>
      <w:r>
        <w:br w:type="page"/>
      </w:r>
    </w:p>
    <w:p w14:paraId="7999C384" w14:textId="77777777" w:rsidR="006A3FB4" w:rsidRDefault="006A3FB4">
      <w:pPr>
        <w:rPr>
          <w:b/>
        </w:rPr>
      </w:pPr>
    </w:p>
    <w:p w14:paraId="1AEE91AC" w14:textId="77777777" w:rsidR="006A3FB4" w:rsidRDefault="002A2C1C">
      <w:pPr>
        <w:jc w:val="center"/>
      </w:pPr>
      <w:r>
        <w:rPr>
          <w:noProof/>
        </w:rPr>
        <w:drawing>
          <wp:inline distT="114300" distB="114300" distL="114300" distR="114300" wp14:anchorId="51C0E2CA" wp14:editId="6FC9370C">
            <wp:extent cx="5731200" cy="3771900"/>
            <wp:effectExtent l="0" t="0" r="0" b="0"/>
            <wp:docPr id="3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3"/>
                    <a:srcRect/>
                    <a:stretch>
                      <a:fillRect/>
                    </a:stretch>
                  </pic:blipFill>
                  <pic:spPr>
                    <a:xfrm>
                      <a:off x="0" y="0"/>
                      <a:ext cx="5731200" cy="3771900"/>
                    </a:xfrm>
                    <a:prstGeom prst="rect">
                      <a:avLst/>
                    </a:prstGeom>
                    <a:ln/>
                  </pic:spPr>
                </pic:pic>
              </a:graphicData>
            </a:graphic>
          </wp:inline>
        </w:drawing>
      </w:r>
    </w:p>
    <w:p w14:paraId="4D572A8E" w14:textId="77777777" w:rsidR="006A3FB4" w:rsidRDefault="002A2C1C">
      <w:pPr>
        <w:jc w:val="center"/>
      </w:pPr>
      <w:r>
        <w:rPr>
          <w:noProof/>
        </w:rPr>
        <w:drawing>
          <wp:inline distT="114300" distB="114300" distL="114300" distR="114300" wp14:anchorId="1551B522" wp14:editId="7A9E90DF">
            <wp:extent cx="5731200" cy="3810000"/>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5731200" cy="3810000"/>
                    </a:xfrm>
                    <a:prstGeom prst="rect">
                      <a:avLst/>
                    </a:prstGeom>
                    <a:ln/>
                  </pic:spPr>
                </pic:pic>
              </a:graphicData>
            </a:graphic>
          </wp:inline>
        </w:drawing>
      </w:r>
    </w:p>
    <w:p w14:paraId="240876D5" w14:textId="77777777" w:rsidR="006A3FB4" w:rsidRDefault="002A2C1C">
      <w:pPr>
        <w:jc w:val="center"/>
      </w:pPr>
      <w:r>
        <w:t xml:space="preserve">There is </w:t>
      </w:r>
      <w:r>
        <w:rPr>
          <w:b/>
        </w:rPr>
        <w:t xml:space="preserve">weak </w:t>
      </w:r>
      <w:r>
        <w:t>positive correlation between Output Data (T) and Input Data (P1)</w:t>
      </w:r>
    </w:p>
    <w:p w14:paraId="73C39CC5" w14:textId="77777777" w:rsidR="006A3FB4" w:rsidRDefault="002A2C1C">
      <w:pPr>
        <w:jc w:val="center"/>
      </w:pPr>
      <w:r>
        <w:rPr>
          <w:noProof/>
        </w:rPr>
        <w:lastRenderedPageBreak/>
        <w:drawing>
          <wp:inline distT="114300" distB="114300" distL="114300" distR="114300" wp14:anchorId="3028ABB5" wp14:editId="234FF96D">
            <wp:extent cx="5731200" cy="3797300"/>
            <wp:effectExtent l="0" t="0" r="0" b="0"/>
            <wp:docPr id="3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5"/>
                    <a:srcRect/>
                    <a:stretch>
                      <a:fillRect/>
                    </a:stretch>
                  </pic:blipFill>
                  <pic:spPr>
                    <a:xfrm>
                      <a:off x="0" y="0"/>
                      <a:ext cx="5731200" cy="3797300"/>
                    </a:xfrm>
                    <a:prstGeom prst="rect">
                      <a:avLst/>
                    </a:prstGeom>
                    <a:ln/>
                  </pic:spPr>
                </pic:pic>
              </a:graphicData>
            </a:graphic>
          </wp:inline>
        </w:drawing>
      </w:r>
    </w:p>
    <w:p w14:paraId="32623824" w14:textId="77777777" w:rsidR="006A3FB4" w:rsidRDefault="002A2C1C">
      <w:pPr>
        <w:jc w:val="center"/>
      </w:pPr>
      <w:r>
        <w:t xml:space="preserve">There is </w:t>
      </w:r>
      <w:r>
        <w:rPr>
          <w:b/>
        </w:rPr>
        <w:t xml:space="preserve">strong </w:t>
      </w:r>
      <w:r>
        <w:t>positive correlation between Output Data (T) and Input Data (P2)</w:t>
      </w:r>
    </w:p>
    <w:p w14:paraId="7D10793E" w14:textId="77777777" w:rsidR="006A3FB4" w:rsidRDefault="006A3FB4">
      <w:pPr>
        <w:jc w:val="center"/>
      </w:pPr>
    </w:p>
    <w:p w14:paraId="7C083A41" w14:textId="77777777" w:rsidR="006A3FB4" w:rsidRDefault="002A2C1C">
      <w:pPr>
        <w:jc w:val="center"/>
      </w:pPr>
      <w:r>
        <w:rPr>
          <w:noProof/>
        </w:rPr>
        <w:drawing>
          <wp:inline distT="114300" distB="114300" distL="114300" distR="114300" wp14:anchorId="4E2086B1" wp14:editId="50DC01B3">
            <wp:extent cx="5731200" cy="3784600"/>
            <wp:effectExtent l="0" t="0" r="0" b="0"/>
            <wp:docPr id="1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5731200" cy="3784600"/>
                    </a:xfrm>
                    <a:prstGeom prst="rect">
                      <a:avLst/>
                    </a:prstGeom>
                    <a:ln/>
                  </pic:spPr>
                </pic:pic>
              </a:graphicData>
            </a:graphic>
          </wp:inline>
        </w:drawing>
      </w:r>
    </w:p>
    <w:p w14:paraId="62AFBDD5" w14:textId="77777777" w:rsidR="006A3FB4" w:rsidRDefault="002A2C1C">
      <w:pPr>
        <w:jc w:val="center"/>
      </w:pPr>
      <w:r>
        <w:t xml:space="preserve">There is </w:t>
      </w:r>
      <w:r>
        <w:rPr>
          <w:b/>
        </w:rPr>
        <w:t xml:space="preserve">strong </w:t>
      </w:r>
      <w:r>
        <w:t>positive correlation between Input Data (P1) and Input Data (P2)</w:t>
      </w:r>
    </w:p>
    <w:p w14:paraId="0B1275B7" w14:textId="77777777" w:rsidR="006A3FB4" w:rsidRDefault="006A3FB4">
      <w:pPr>
        <w:jc w:val="center"/>
      </w:pPr>
    </w:p>
    <w:p w14:paraId="5E3A9F15" w14:textId="77777777" w:rsidR="006A3FB4" w:rsidRDefault="006A3FB4">
      <w:pPr>
        <w:jc w:val="center"/>
      </w:pPr>
    </w:p>
    <w:p w14:paraId="09F5CBEA" w14:textId="77777777" w:rsidR="006A3FB4" w:rsidRDefault="002A2C1C">
      <w:pPr>
        <w:rPr>
          <w:b/>
        </w:rPr>
      </w:pPr>
      <w:r>
        <w:br w:type="page"/>
      </w:r>
    </w:p>
    <w:p w14:paraId="359C76F9" w14:textId="77777777" w:rsidR="006A3FB4" w:rsidRDefault="002A2C1C">
      <w:pPr>
        <w:pStyle w:val="Heading3"/>
      </w:pPr>
      <w:bookmarkStart w:id="11" w:name="_Toc73138053"/>
      <w:r>
        <w:lastRenderedPageBreak/>
        <w:t>7</w:t>
      </w:r>
      <w:bookmarkEnd w:id="11"/>
    </w:p>
    <w:p w14:paraId="4E8CF351" w14:textId="77777777" w:rsidR="006A3FB4" w:rsidRDefault="002A2C1C">
      <w:pPr>
        <w:rPr>
          <w:b/>
        </w:rPr>
      </w:pPr>
      <w:r>
        <w:rPr>
          <w:b/>
        </w:rPr>
        <w:t>Training Dataset:</w:t>
      </w:r>
    </w:p>
    <w:p w14:paraId="105F417F" w14:textId="77777777" w:rsidR="006A3FB4" w:rsidRDefault="006A3FB4"/>
    <w:p w14:paraId="31605B29" w14:textId="77777777" w:rsidR="006A3FB4" w:rsidRDefault="006A3FB4">
      <w:pPr>
        <w:jc w:val="center"/>
      </w:pPr>
    </w:p>
    <w:p w14:paraId="58960C4F" w14:textId="77777777" w:rsidR="006A3FB4" w:rsidRDefault="002A2C1C">
      <w:pPr>
        <w:jc w:val="center"/>
      </w:pPr>
      <w:r>
        <w:rPr>
          <w:noProof/>
        </w:rPr>
        <w:drawing>
          <wp:inline distT="114300" distB="114300" distL="114300" distR="114300" wp14:anchorId="233A2238" wp14:editId="083F914B">
            <wp:extent cx="5731200" cy="1117600"/>
            <wp:effectExtent l="0" t="0" r="0" b="0"/>
            <wp:docPr id="2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7"/>
                    <a:srcRect/>
                    <a:stretch>
                      <a:fillRect/>
                    </a:stretch>
                  </pic:blipFill>
                  <pic:spPr>
                    <a:xfrm>
                      <a:off x="0" y="0"/>
                      <a:ext cx="5731200" cy="1117600"/>
                    </a:xfrm>
                    <a:prstGeom prst="rect">
                      <a:avLst/>
                    </a:prstGeom>
                    <a:ln/>
                  </pic:spPr>
                </pic:pic>
              </a:graphicData>
            </a:graphic>
          </wp:inline>
        </w:drawing>
      </w:r>
    </w:p>
    <w:p w14:paraId="0F63196E" w14:textId="77777777" w:rsidR="006A3FB4" w:rsidRDefault="006A3FB4">
      <w:pPr>
        <w:jc w:val="center"/>
      </w:pPr>
    </w:p>
    <w:p w14:paraId="67D3458F" w14:textId="77777777" w:rsidR="006A3FB4" w:rsidRDefault="002A2C1C">
      <w:r>
        <w:rPr>
          <w:noProof/>
        </w:rPr>
        <w:drawing>
          <wp:inline distT="114300" distB="114300" distL="114300" distR="114300" wp14:anchorId="09B5A0A6" wp14:editId="17E0AED7">
            <wp:extent cx="5731200" cy="1308100"/>
            <wp:effectExtent l="0" t="0" r="0" b="0"/>
            <wp:docPr id="1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a:stretch>
                      <a:fillRect/>
                    </a:stretch>
                  </pic:blipFill>
                  <pic:spPr>
                    <a:xfrm>
                      <a:off x="0" y="0"/>
                      <a:ext cx="5731200" cy="1308100"/>
                    </a:xfrm>
                    <a:prstGeom prst="rect">
                      <a:avLst/>
                    </a:prstGeom>
                    <a:ln/>
                  </pic:spPr>
                </pic:pic>
              </a:graphicData>
            </a:graphic>
          </wp:inline>
        </w:drawing>
      </w:r>
    </w:p>
    <w:p w14:paraId="2F206C6C" w14:textId="77777777" w:rsidR="006A3FB4" w:rsidRDefault="006A3FB4"/>
    <w:p w14:paraId="09EC2D2D" w14:textId="77777777" w:rsidR="006A3FB4" w:rsidRDefault="002A2C1C">
      <w:pPr>
        <w:jc w:val="center"/>
      </w:pPr>
      <w:r>
        <w:rPr>
          <w:noProof/>
        </w:rPr>
        <w:drawing>
          <wp:inline distT="114300" distB="114300" distL="114300" distR="114300" wp14:anchorId="21A019DE" wp14:editId="160D1020">
            <wp:extent cx="2149313" cy="1700021"/>
            <wp:effectExtent l="0" t="0" r="0" b="0"/>
            <wp:docPr id="2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9"/>
                    <a:srcRect/>
                    <a:stretch>
                      <a:fillRect/>
                    </a:stretch>
                  </pic:blipFill>
                  <pic:spPr>
                    <a:xfrm>
                      <a:off x="0" y="0"/>
                      <a:ext cx="2149313" cy="1700021"/>
                    </a:xfrm>
                    <a:prstGeom prst="rect">
                      <a:avLst/>
                    </a:prstGeom>
                    <a:ln/>
                  </pic:spPr>
                </pic:pic>
              </a:graphicData>
            </a:graphic>
          </wp:inline>
        </w:drawing>
      </w:r>
    </w:p>
    <w:p w14:paraId="448DC4D4" w14:textId="77777777" w:rsidR="006A3FB4" w:rsidRDefault="002A2C1C">
      <w:r>
        <w:br w:type="page"/>
      </w:r>
    </w:p>
    <w:p w14:paraId="0DC4DCAC" w14:textId="77777777" w:rsidR="006A3FB4" w:rsidRDefault="002A2C1C">
      <w:pPr>
        <w:pStyle w:val="Heading3"/>
      </w:pPr>
      <w:bookmarkStart w:id="12" w:name="_Toc73138054"/>
      <w:r>
        <w:lastRenderedPageBreak/>
        <w:t>8</w:t>
      </w:r>
      <w:bookmarkEnd w:id="12"/>
    </w:p>
    <w:p w14:paraId="54527C4A" w14:textId="77777777" w:rsidR="006A3FB4" w:rsidRDefault="002A2C1C">
      <w:r>
        <w:t>Creating net:</w:t>
      </w:r>
    </w:p>
    <w:p w14:paraId="7B76F97F" w14:textId="77777777" w:rsidR="006A3FB4" w:rsidRDefault="006A3FB4"/>
    <w:p w14:paraId="1E4E7C71" w14:textId="77777777" w:rsidR="006A3FB4" w:rsidRDefault="002A2C1C">
      <w:r>
        <w:rPr>
          <w:noProof/>
        </w:rPr>
        <w:drawing>
          <wp:inline distT="114300" distB="114300" distL="114300" distR="114300" wp14:anchorId="0E305121" wp14:editId="6EA5069F">
            <wp:extent cx="3243263" cy="1901780"/>
            <wp:effectExtent l="0" t="0" r="0" b="0"/>
            <wp:docPr id="1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0"/>
                    <a:srcRect/>
                    <a:stretch>
                      <a:fillRect/>
                    </a:stretch>
                  </pic:blipFill>
                  <pic:spPr>
                    <a:xfrm>
                      <a:off x="0" y="0"/>
                      <a:ext cx="3243263" cy="1901780"/>
                    </a:xfrm>
                    <a:prstGeom prst="rect">
                      <a:avLst/>
                    </a:prstGeom>
                    <a:ln/>
                  </pic:spPr>
                </pic:pic>
              </a:graphicData>
            </a:graphic>
          </wp:inline>
        </w:drawing>
      </w:r>
    </w:p>
    <w:p w14:paraId="4408C5E7" w14:textId="77777777" w:rsidR="006A3FB4" w:rsidRDefault="006A3FB4"/>
    <w:p w14:paraId="1F9D1A5E" w14:textId="77777777" w:rsidR="006A3FB4" w:rsidRDefault="002A2C1C">
      <w:pPr>
        <w:pStyle w:val="Heading3"/>
      </w:pPr>
      <w:bookmarkStart w:id="13" w:name="_Toc73138055"/>
      <w:r>
        <w:t>9</w:t>
      </w:r>
      <w:bookmarkEnd w:id="13"/>
    </w:p>
    <w:p w14:paraId="69094DC1" w14:textId="77777777" w:rsidR="006A3FB4" w:rsidRDefault="002A2C1C">
      <w:r>
        <w:t>Neuron weight coefficient values:</w:t>
      </w:r>
    </w:p>
    <w:p w14:paraId="24F8DB81" w14:textId="77777777" w:rsidR="006A3FB4" w:rsidRDefault="002A2C1C">
      <w:r>
        <w:rPr>
          <w:noProof/>
        </w:rPr>
        <w:drawing>
          <wp:inline distT="114300" distB="114300" distL="114300" distR="114300" wp14:anchorId="4BFC0556" wp14:editId="1E658C96">
            <wp:extent cx="3500438" cy="1117981"/>
            <wp:effectExtent l="0" t="0" r="0" b="0"/>
            <wp:docPr id="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1"/>
                    <a:srcRect/>
                    <a:stretch>
                      <a:fillRect/>
                    </a:stretch>
                  </pic:blipFill>
                  <pic:spPr>
                    <a:xfrm>
                      <a:off x="0" y="0"/>
                      <a:ext cx="3500438" cy="1117981"/>
                    </a:xfrm>
                    <a:prstGeom prst="rect">
                      <a:avLst/>
                    </a:prstGeom>
                    <a:ln/>
                  </pic:spPr>
                </pic:pic>
              </a:graphicData>
            </a:graphic>
          </wp:inline>
        </w:drawing>
      </w:r>
    </w:p>
    <w:p w14:paraId="7A099709" w14:textId="77777777" w:rsidR="006A3FB4" w:rsidRDefault="006A3FB4"/>
    <w:p w14:paraId="5CF436CB" w14:textId="77777777" w:rsidR="006A3FB4" w:rsidRDefault="006A3FB4"/>
    <w:p w14:paraId="1FE6F3C6" w14:textId="77777777" w:rsidR="006A3FB4" w:rsidRDefault="002A2C1C">
      <w:pPr>
        <w:pStyle w:val="Heading3"/>
      </w:pPr>
      <w:bookmarkStart w:id="14" w:name="_wt08u0qyr3yn" w:colFirst="0" w:colLast="0"/>
      <w:bookmarkEnd w:id="14"/>
      <w:r>
        <w:br w:type="page"/>
      </w:r>
    </w:p>
    <w:p w14:paraId="7A22A73A" w14:textId="77777777" w:rsidR="006A3FB4" w:rsidRDefault="002A2C1C">
      <w:pPr>
        <w:pStyle w:val="Heading3"/>
      </w:pPr>
      <w:bookmarkStart w:id="15" w:name="_Toc73138056"/>
      <w:r>
        <w:lastRenderedPageBreak/>
        <w:t>10</w:t>
      </w:r>
      <w:bookmarkEnd w:id="15"/>
    </w:p>
    <w:p w14:paraId="1E765408" w14:textId="77777777" w:rsidR="006A3FB4" w:rsidRDefault="006A3FB4"/>
    <w:p w14:paraId="3C828967" w14:textId="77777777" w:rsidR="006A3FB4" w:rsidRDefault="002A2C1C">
      <w:pPr>
        <w:jc w:val="center"/>
      </w:pPr>
      <w:r>
        <w:rPr>
          <w:noProof/>
        </w:rPr>
        <w:drawing>
          <wp:inline distT="114300" distB="114300" distL="114300" distR="114300" wp14:anchorId="38CF0FE3" wp14:editId="7AA1568C">
            <wp:extent cx="3121047" cy="2467804"/>
            <wp:effectExtent l="0" t="0" r="0" b="0"/>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2"/>
                    <a:srcRect/>
                    <a:stretch>
                      <a:fillRect/>
                    </a:stretch>
                  </pic:blipFill>
                  <pic:spPr>
                    <a:xfrm>
                      <a:off x="0" y="0"/>
                      <a:ext cx="3121047" cy="2467804"/>
                    </a:xfrm>
                    <a:prstGeom prst="rect">
                      <a:avLst/>
                    </a:prstGeom>
                    <a:ln/>
                  </pic:spPr>
                </pic:pic>
              </a:graphicData>
            </a:graphic>
          </wp:inline>
        </w:drawing>
      </w:r>
    </w:p>
    <w:p w14:paraId="76DE0DBB" w14:textId="77777777" w:rsidR="006A3FB4" w:rsidRDefault="006A3FB4"/>
    <w:p w14:paraId="3FC1AC8E" w14:textId="77777777" w:rsidR="006A3FB4" w:rsidRDefault="002A2C1C">
      <w:r>
        <w:t>Comparison of Tsu (Simulated 200) and Tu (Real 200):</w:t>
      </w:r>
    </w:p>
    <w:p w14:paraId="0405938A" w14:textId="77777777" w:rsidR="006A3FB4" w:rsidRDefault="002A2C1C">
      <w:pPr>
        <w:jc w:val="center"/>
      </w:pPr>
      <w:r>
        <w:rPr>
          <w:noProof/>
        </w:rPr>
        <w:drawing>
          <wp:inline distT="114300" distB="114300" distL="114300" distR="114300" wp14:anchorId="1A8225F5" wp14:editId="0DF6ED77">
            <wp:extent cx="5731200" cy="4495800"/>
            <wp:effectExtent l="0" t="0" r="0" b="0"/>
            <wp:docPr id="3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3"/>
                    <a:srcRect/>
                    <a:stretch>
                      <a:fillRect/>
                    </a:stretch>
                  </pic:blipFill>
                  <pic:spPr>
                    <a:xfrm>
                      <a:off x="0" y="0"/>
                      <a:ext cx="5731200" cy="4495800"/>
                    </a:xfrm>
                    <a:prstGeom prst="rect">
                      <a:avLst/>
                    </a:prstGeom>
                    <a:ln/>
                  </pic:spPr>
                </pic:pic>
              </a:graphicData>
            </a:graphic>
          </wp:inline>
        </w:drawing>
      </w:r>
      <w:r>
        <w:br w:type="page"/>
      </w:r>
    </w:p>
    <w:p w14:paraId="64F9C157" w14:textId="77777777" w:rsidR="006A3FB4" w:rsidRDefault="002A2C1C">
      <w:pPr>
        <w:pStyle w:val="Heading3"/>
      </w:pPr>
      <w:bookmarkStart w:id="16" w:name="_Toc73138057"/>
      <w:r>
        <w:lastRenderedPageBreak/>
        <w:t>11</w:t>
      </w:r>
      <w:bookmarkEnd w:id="16"/>
    </w:p>
    <w:p w14:paraId="5C7B06E3" w14:textId="77777777" w:rsidR="006A3FB4" w:rsidRDefault="002A2C1C">
      <w:r>
        <w:t>Comparison of Ts and T:</w:t>
      </w:r>
    </w:p>
    <w:p w14:paraId="76C41BF6" w14:textId="77777777" w:rsidR="006A3FB4" w:rsidRDefault="002A2C1C">
      <w:pPr>
        <w:jc w:val="center"/>
      </w:pPr>
      <w:r>
        <w:rPr>
          <w:noProof/>
        </w:rPr>
        <w:drawing>
          <wp:inline distT="114300" distB="114300" distL="114300" distR="114300" wp14:anchorId="5500B051" wp14:editId="1678F536">
            <wp:extent cx="5731200" cy="4546600"/>
            <wp:effectExtent l="0" t="0" r="0" b="0"/>
            <wp:docPr id="34"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4"/>
                    <a:srcRect/>
                    <a:stretch>
                      <a:fillRect/>
                    </a:stretch>
                  </pic:blipFill>
                  <pic:spPr>
                    <a:xfrm>
                      <a:off x="0" y="0"/>
                      <a:ext cx="5731200" cy="4546600"/>
                    </a:xfrm>
                    <a:prstGeom prst="rect">
                      <a:avLst/>
                    </a:prstGeom>
                    <a:ln/>
                  </pic:spPr>
                </pic:pic>
              </a:graphicData>
            </a:graphic>
          </wp:inline>
        </w:drawing>
      </w:r>
    </w:p>
    <w:p w14:paraId="5C71A2FA" w14:textId="77777777" w:rsidR="006A3FB4" w:rsidRDefault="006A3FB4">
      <w:pPr>
        <w:jc w:val="center"/>
      </w:pPr>
    </w:p>
    <w:p w14:paraId="0E863F58" w14:textId="77777777" w:rsidR="006A3FB4" w:rsidRDefault="006A3FB4">
      <w:pPr>
        <w:jc w:val="center"/>
      </w:pPr>
    </w:p>
    <w:p w14:paraId="4F38C35F" w14:textId="77777777" w:rsidR="006A3FB4" w:rsidRDefault="002A2C1C">
      <w:pPr>
        <w:pStyle w:val="Heading3"/>
      </w:pPr>
      <w:bookmarkStart w:id="17" w:name="_Toc73138058"/>
      <w:r>
        <w:lastRenderedPageBreak/>
        <w:t>12</w:t>
      </w:r>
      <w:r>
        <w:rPr>
          <w:noProof/>
        </w:rPr>
        <w:drawing>
          <wp:inline distT="114300" distB="114300" distL="114300" distR="114300" wp14:anchorId="3963CDAB" wp14:editId="44D5E3AD">
            <wp:extent cx="5731200" cy="4559300"/>
            <wp:effectExtent l="0" t="0" r="0" b="0"/>
            <wp:docPr id="1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5"/>
                    <a:srcRect/>
                    <a:stretch>
                      <a:fillRect/>
                    </a:stretch>
                  </pic:blipFill>
                  <pic:spPr>
                    <a:xfrm>
                      <a:off x="0" y="0"/>
                      <a:ext cx="5731200" cy="4559300"/>
                    </a:xfrm>
                    <a:prstGeom prst="rect">
                      <a:avLst/>
                    </a:prstGeom>
                    <a:ln/>
                  </pic:spPr>
                </pic:pic>
              </a:graphicData>
            </a:graphic>
          </wp:inline>
        </w:drawing>
      </w:r>
      <w:bookmarkEnd w:id="17"/>
    </w:p>
    <w:p w14:paraId="4FABFA63" w14:textId="77777777" w:rsidR="006A3FB4" w:rsidRDefault="006A3FB4"/>
    <w:p w14:paraId="13B190DE" w14:textId="77777777" w:rsidR="006A3FB4" w:rsidRDefault="006A3FB4">
      <w:pPr>
        <w:jc w:val="center"/>
      </w:pPr>
    </w:p>
    <w:p w14:paraId="1E0F5384" w14:textId="77777777" w:rsidR="006A3FB4" w:rsidRDefault="002A2C1C">
      <w:pPr>
        <w:pStyle w:val="Heading3"/>
      </w:pPr>
      <w:bookmarkStart w:id="18" w:name="_Toc73138059"/>
      <w:r>
        <w:lastRenderedPageBreak/>
        <w:t>13</w:t>
      </w:r>
      <w:r>
        <w:rPr>
          <w:noProof/>
        </w:rPr>
        <w:drawing>
          <wp:inline distT="114300" distB="114300" distL="114300" distR="114300" wp14:anchorId="5C8C336C" wp14:editId="099D8C55">
            <wp:extent cx="5731200" cy="4660900"/>
            <wp:effectExtent l="0" t="0" r="0" b="0"/>
            <wp:docPr id="2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6"/>
                    <a:srcRect/>
                    <a:stretch>
                      <a:fillRect/>
                    </a:stretch>
                  </pic:blipFill>
                  <pic:spPr>
                    <a:xfrm>
                      <a:off x="0" y="0"/>
                      <a:ext cx="5731200" cy="4660900"/>
                    </a:xfrm>
                    <a:prstGeom prst="rect">
                      <a:avLst/>
                    </a:prstGeom>
                    <a:ln/>
                  </pic:spPr>
                </pic:pic>
              </a:graphicData>
            </a:graphic>
          </wp:inline>
        </w:drawing>
      </w:r>
      <w:bookmarkEnd w:id="18"/>
    </w:p>
    <w:p w14:paraId="4D03B1A4" w14:textId="77777777" w:rsidR="006A3FB4" w:rsidRDefault="002A2C1C">
      <w:pPr>
        <w:jc w:val="center"/>
      </w:pPr>
      <w:r>
        <w:br w:type="page"/>
      </w:r>
    </w:p>
    <w:p w14:paraId="21C2AD62" w14:textId="77777777" w:rsidR="006A3FB4" w:rsidRDefault="002A2C1C">
      <w:pPr>
        <w:pStyle w:val="Heading3"/>
      </w:pPr>
      <w:bookmarkStart w:id="19" w:name="_Toc73138060"/>
      <w:r>
        <w:lastRenderedPageBreak/>
        <w:t>14</w:t>
      </w:r>
      <w:bookmarkEnd w:id="19"/>
    </w:p>
    <w:p w14:paraId="4482430C" w14:textId="77777777" w:rsidR="006A3FB4" w:rsidRDefault="002A2C1C">
      <w:pPr>
        <w:pStyle w:val="Heading3"/>
      </w:pPr>
      <w:bookmarkStart w:id="20" w:name="_md47ma5h4qat" w:colFirst="0" w:colLast="0"/>
      <w:bookmarkStart w:id="21" w:name="_Toc73138061"/>
      <w:bookmarkEnd w:id="20"/>
      <w:r>
        <w:rPr>
          <w:noProof/>
        </w:rPr>
        <w:drawing>
          <wp:inline distT="114300" distB="114300" distL="114300" distR="114300" wp14:anchorId="7C1D410A" wp14:editId="09550443">
            <wp:extent cx="3933825" cy="4086225"/>
            <wp:effectExtent l="0" t="0" r="0" b="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7"/>
                    <a:srcRect/>
                    <a:stretch>
                      <a:fillRect/>
                    </a:stretch>
                  </pic:blipFill>
                  <pic:spPr>
                    <a:xfrm>
                      <a:off x="0" y="0"/>
                      <a:ext cx="3933825" cy="4086225"/>
                    </a:xfrm>
                    <a:prstGeom prst="rect">
                      <a:avLst/>
                    </a:prstGeom>
                    <a:ln/>
                  </pic:spPr>
                </pic:pic>
              </a:graphicData>
            </a:graphic>
          </wp:inline>
        </w:drawing>
      </w:r>
      <w:bookmarkEnd w:id="21"/>
    </w:p>
    <w:p w14:paraId="5452F0E9" w14:textId="77777777" w:rsidR="006A3FB4" w:rsidRDefault="002A2C1C">
      <w:r>
        <w:t>I tried to create the formula in MATLAB.</w:t>
      </w:r>
    </w:p>
    <w:p w14:paraId="0CF0F469" w14:textId="77777777" w:rsidR="006A3FB4" w:rsidRDefault="006A3FB4">
      <w:pPr>
        <w:jc w:val="center"/>
      </w:pPr>
    </w:p>
    <w:p w14:paraId="12DD2ADA" w14:textId="77777777" w:rsidR="006A3FB4" w:rsidRDefault="002A2C1C">
      <w:r>
        <w:t>MSE = -0.0584</w:t>
      </w:r>
    </w:p>
    <w:p w14:paraId="49C1A458" w14:textId="77777777" w:rsidR="006A3FB4" w:rsidRDefault="006A3FB4"/>
    <w:p w14:paraId="24CA91D2" w14:textId="77777777" w:rsidR="006A3FB4" w:rsidRDefault="002A2C1C">
      <w:r>
        <w:rPr>
          <w:noProof/>
        </w:rPr>
        <w:drawing>
          <wp:inline distT="114300" distB="114300" distL="114300" distR="114300" wp14:anchorId="1D9139E9" wp14:editId="676762A1">
            <wp:extent cx="3181350" cy="2514600"/>
            <wp:effectExtent l="0" t="0" r="0" b="0"/>
            <wp:docPr id="2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8"/>
                    <a:srcRect/>
                    <a:stretch>
                      <a:fillRect/>
                    </a:stretch>
                  </pic:blipFill>
                  <pic:spPr>
                    <a:xfrm>
                      <a:off x="0" y="0"/>
                      <a:ext cx="3181350" cy="2514600"/>
                    </a:xfrm>
                    <a:prstGeom prst="rect">
                      <a:avLst/>
                    </a:prstGeom>
                    <a:ln/>
                  </pic:spPr>
                </pic:pic>
              </a:graphicData>
            </a:graphic>
          </wp:inline>
        </w:drawing>
      </w:r>
    </w:p>
    <w:p w14:paraId="0A48F491" w14:textId="77777777" w:rsidR="006A3FB4" w:rsidRDefault="006A3FB4"/>
    <w:p w14:paraId="2BDB18E6" w14:textId="77777777" w:rsidR="006A3FB4" w:rsidRDefault="006A3FB4"/>
    <w:p w14:paraId="0F56E834" w14:textId="77777777" w:rsidR="006A3FB4" w:rsidRDefault="006A3FB4"/>
    <w:p w14:paraId="1416D2A8" w14:textId="77777777" w:rsidR="006A3FB4" w:rsidRDefault="002A2C1C">
      <w:r>
        <w:br w:type="page"/>
      </w:r>
    </w:p>
    <w:p w14:paraId="4A9C409C" w14:textId="77777777" w:rsidR="006A3FB4" w:rsidRDefault="002A2C1C">
      <w:pPr>
        <w:pStyle w:val="Heading3"/>
      </w:pPr>
      <w:bookmarkStart w:id="22" w:name="_Toc73138062"/>
      <w:r>
        <w:lastRenderedPageBreak/>
        <w:t>15-19</w:t>
      </w:r>
      <w:bookmarkEnd w:id="22"/>
    </w:p>
    <w:p w14:paraId="676788BF" w14:textId="77777777" w:rsidR="006A3FB4" w:rsidRDefault="006A3FB4"/>
    <w:p w14:paraId="09F5ECB2" w14:textId="77777777" w:rsidR="006A3FB4" w:rsidRDefault="002A2C1C">
      <w:pPr>
        <w:rPr>
          <w:b/>
        </w:rPr>
      </w:pPr>
      <w:r>
        <w:rPr>
          <w:b/>
        </w:rPr>
        <w:t>Lr = 0.001 - Goal = 100 - Epochs = 1000;</w:t>
      </w:r>
    </w:p>
    <w:p w14:paraId="3A860BF5" w14:textId="77777777" w:rsidR="006A3FB4" w:rsidRDefault="002A2C1C">
      <w:r>
        <w:rPr>
          <w:noProof/>
        </w:rPr>
        <w:drawing>
          <wp:inline distT="114300" distB="114300" distL="114300" distR="114300" wp14:anchorId="043FA32B" wp14:editId="18635295">
            <wp:extent cx="5731200" cy="4292600"/>
            <wp:effectExtent l="0" t="0" r="0" b="0"/>
            <wp:docPr id="3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9"/>
                    <a:srcRect/>
                    <a:stretch>
                      <a:fillRect/>
                    </a:stretch>
                  </pic:blipFill>
                  <pic:spPr>
                    <a:xfrm>
                      <a:off x="0" y="0"/>
                      <a:ext cx="5731200" cy="4292600"/>
                    </a:xfrm>
                    <a:prstGeom prst="rect">
                      <a:avLst/>
                    </a:prstGeom>
                    <a:ln/>
                  </pic:spPr>
                </pic:pic>
              </a:graphicData>
            </a:graphic>
          </wp:inline>
        </w:drawing>
      </w:r>
    </w:p>
    <w:p w14:paraId="43857EAF" w14:textId="77777777" w:rsidR="006A3FB4" w:rsidRDefault="002A2C1C">
      <w:pPr>
        <w:jc w:val="center"/>
      </w:pPr>
      <w:r>
        <w:rPr>
          <w:noProof/>
        </w:rPr>
        <w:drawing>
          <wp:inline distT="114300" distB="114300" distL="114300" distR="114300" wp14:anchorId="3563ED2E" wp14:editId="558EC963">
            <wp:extent cx="3377355" cy="2805113"/>
            <wp:effectExtent l="0" t="0" r="0" b="0"/>
            <wp:docPr id="2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0"/>
                    <a:srcRect/>
                    <a:stretch>
                      <a:fillRect/>
                    </a:stretch>
                  </pic:blipFill>
                  <pic:spPr>
                    <a:xfrm>
                      <a:off x="0" y="0"/>
                      <a:ext cx="3377355" cy="2805113"/>
                    </a:xfrm>
                    <a:prstGeom prst="rect">
                      <a:avLst/>
                    </a:prstGeom>
                    <a:ln/>
                  </pic:spPr>
                </pic:pic>
              </a:graphicData>
            </a:graphic>
          </wp:inline>
        </w:drawing>
      </w:r>
    </w:p>
    <w:p w14:paraId="7359E0C1" w14:textId="77777777" w:rsidR="006A3FB4" w:rsidRDefault="002A2C1C">
      <w:pPr>
        <w:jc w:val="center"/>
        <w:rPr>
          <w:b/>
        </w:rPr>
      </w:pPr>
      <w:r>
        <w:rPr>
          <w:b/>
        </w:rPr>
        <w:t xml:space="preserve">mse = </w:t>
      </w:r>
      <w:r>
        <w:rPr>
          <w:rFonts w:ascii="Courier New" w:eastAsia="Courier New" w:hAnsi="Courier New" w:cs="Courier New"/>
          <w:b/>
          <w:sz w:val="21"/>
          <w:szCs w:val="21"/>
        </w:rPr>
        <w:t>3.1551e+03</w:t>
      </w:r>
    </w:p>
    <w:p w14:paraId="5A103C81" w14:textId="77777777" w:rsidR="006A3FB4" w:rsidRDefault="002A2C1C">
      <w:r>
        <w:t>This result is not exactly what we want. The reason for those bad results is learning rate. Learning rate is high, we need to decrease it.</w:t>
      </w:r>
      <w:r>
        <w:br w:type="page"/>
      </w:r>
    </w:p>
    <w:p w14:paraId="3BEE0C63" w14:textId="77777777" w:rsidR="006A3FB4" w:rsidRDefault="002A2C1C">
      <w:pPr>
        <w:pStyle w:val="Heading3"/>
      </w:pPr>
      <w:bookmarkStart w:id="23" w:name="_Toc73138063"/>
      <w:r>
        <w:lastRenderedPageBreak/>
        <w:t>20</w:t>
      </w:r>
      <w:bookmarkEnd w:id="23"/>
    </w:p>
    <w:p w14:paraId="365DFE8B" w14:textId="77777777" w:rsidR="006A3FB4" w:rsidRDefault="002A2C1C">
      <w:pPr>
        <w:rPr>
          <w:b/>
        </w:rPr>
      </w:pPr>
      <w:r>
        <w:rPr>
          <w:b/>
        </w:rPr>
        <w:t>Lr = 0.000001 - Goal = 100 - Epochs = 1000;</w:t>
      </w:r>
    </w:p>
    <w:p w14:paraId="4EFAE666" w14:textId="77777777" w:rsidR="006A3FB4" w:rsidRDefault="002A2C1C">
      <w:r>
        <w:rPr>
          <w:noProof/>
        </w:rPr>
        <w:drawing>
          <wp:inline distT="114300" distB="114300" distL="114300" distR="114300" wp14:anchorId="61D0C656" wp14:editId="2155B63F">
            <wp:extent cx="5824538" cy="3958668"/>
            <wp:effectExtent l="0" t="0" r="0" b="0"/>
            <wp:docPr id="1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1"/>
                    <a:srcRect/>
                    <a:stretch>
                      <a:fillRect/>
                    </a:stretch>
                  </pic:blipFill>
                  <pic:spPr>
                    <a:xfrm>
                      <a:off x="0" y="0"/>
                      <a:ext cx="5824538" cy="3958668"/>
                    </a:xfrm>
                    <a:prstGeom prst="rect">
                      <a:avLst/>
                    </a:prstGeom>
                    <a:ln/>
                  </pic:spPr>
                </pic:pic>
              </a:graphicData>
            </a:graphic>
          </wp:inline>
        </w:drawing>
      </w:r>
    </w:p>
    <w:p w14:paraId="0A65B0F9" w14:textId="77777777" w:rsidR="006A3FB4" w:rsidRDefault="002A2C1C">
      <w:pPr>
        <w:jc w:val="center"/>
      </w:pPr>
      <w:r>
        <w:rPr>
          <w:noProof/>
        </w:rPr>
        <w:drawing>
          <wp:inline distT="114300" distB="114300" distL="114300" distR="114300" wp14:anchorId="703D6307" wp14:editId="7E0D0311">
            <wp:extent cx="3814763" cy="3166973"/>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2"/>
                    <a:srcRect/>
                    <a:stretch>
                      <a:fillRect/>
                    </a:stretch>
                  </pic:blipFill>
                  <pic:spPr>
                    <a:xfrm>
                      <a:off x="0" y="0"/>
                      <a:ext cx="3814763" cy="3166973"/>
                    </a:xfrm>
                    <a:prstGeom prst="rect">
                      <a:avLst/>
                    </a:prstGeom>
                    <a:ln/>
                  </pic:spPr>
                </pic:pic>
              </a:graphicData>
            </a:graphic>
          </wp:inline>
        </w:drawing>
      </w:r>
    </w:p>
    <w:p w14:paraId="7A42F2BB" w14:textId="77777777" w:rsidR="006A3FB4" w:rsidRDefault="006A3FB4">
      <w:pPr>
        <w:jc w:val="center"/>
      </w:pPr>
    </w:p>
    <w:p w14:paraId="7566EB90" w14:textId="77777777" w:rsidR="006A3FB4" w:rsidRDefault="002A2C1C">
      <w:pPr>
        <w:jc w:val="center"/>
        <w:rPr>
          <w:b/>
        </w:rPr>
      </w:pPr>
      <w:r>
        <w:rPr>
          <w:rFonts w:ascii="Courier New" w:eastAsia="Courier New" w:hAnsi="Courier New" w:cs="Courier New"/>
          <w:b/>
          <w:sz w:val="21"/>
          <w:szCs w:val="21"/>
        </w:rPr>
        <w:t>w1 = -0.5863 w2 = 1.4626 b = 0.9346</w:t>
      </w:r>
    </w:p>
    <w:p w14:paraId="0867E86E" w14:textId="77777777" w:rsidR="006A3FB4" w:rsidRDefault="006A3FB4"/>
    <w:p w14:paraId="154C73D8" w14:textId="77777777" w:rsidR="006A3FB4" w:rsidRDefault="002A2C1C">
      <w:r>
        <w:t>As we decreased the learning rate to 0.000001, we got more useful results.</w:t>
      </w:r>
    </w:p>
    <w:p w14:paraId="3104DB91" w14:textId="77777777" w:rsidR="006A3FB4" w:rsidRDefault="006A3FB4"/>
    <w:p w14:paraId="22682910" w14:textId="77777777" w:rsidR="006A3FB4" w:rsidRDefault="006A3FB4"/>
    <w:p w14:paraId="10FC070F" w14:textId="77777777" w:rsidR="006A3FB4" w:rsidRDefault="002A2C1C">
      <w:r>
        <w:rPr>
          <w:b/>
        </w:rPr>
        <w:lastRenderedPageBreak/>
        <w:t>Lr = 0.0000005 - Goal = 100 - Epochs = 1000;</w:t>
      </w:r>
    </w:p>
    <w:p w14:paraId="2FA77F6D" w14:textId="77777777" w:rsidR="006A3FB4" w:rsidRDefault="002A2C1C">
      <w:r>
        <w:rPr>
          <w:noProof/>
        </w:rPr>
        <w:drawing>
          <wp:inline distT="114300" distB="114300" distL="114300" distR="114300" wp14:anchorId="543BA95F" wp14:editId="0FDD87A4">
            <wp:extent cx="5731200" cy="3810000"/>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3"/>
                    <a:srcRect/>
                    <a:stretch>
                      <a:fillRect/>
                    </a:stretch>
                  </pic:blipFill>
                  <pic:spPr>
                    <a:xfrm>
                      <a:off x="0" y="0"/>
                      <a:ext cx="5731200" cy="3810000"/>
                    </a:xfrm>
                    <a:prstGeom prst="rect">
                      <a:avLst/>
                    </a:prstGeom>
                    <a:ln/>
                  </pic:spPr>
                </pic:pic>
              </a:graphicData>
            </a:graphic>
          </wp:inline>
        </w:drawing>
      </w:r>
    </w:p>
    <w:p w14:paraId="47D03C2F" w14:textId="77777777" w:rsidR="006A3FB4" w:rsidRDefault="006A3FB4"/>
    <w:p w14:paraId="1AA1AAC6" w14:textId="77777777" w:rsidR="006A3FB4" w:rsidRDefault="002A2C1C">
      <w:r>
        <w:t>I have decreased LR from 0.000001 to 0.0000005 (half of before). But the result, worse than before. And it is getting worse if we decrease the LR.</w:t>
      </w:r>
      <w:r>
        <w:br w:type="page"/>
      </w:r>
    </w:p>
    <w:p w14:paraId="47211D49" w14:textId="77777777" w:rsidR="006A3FB4" w:rsidRDefault="002A2C1C">
      <w:r>
        <w:rPr>
          <w:b/>
        </w:rPr>
        <w:lastRenderedPageBreak/>
        <w:t>Lr = 0.0000015 - Goal = 100 - Epochs = 1000;</w:t>
      </w:r>
    </w:p>
    <w:p w14:paraId="5C6D4B91" w14:textId="77777777" w:rsidR="006A3FB4" w:rsidRDefault="002A2C1C">
      <w:r>
        <w:rPr>
          <w:noProof/>
        </w:rPr>
        <w:drawing>
          <wp:inline distT="114300" distB="114300" distL="114300" distR="114300" wp14:anchorId="40A96828" wp14:editId="3E0DAE9B">
            <wp:extent cx="5731200" cy="4076700"/>
            <wp:effectExtent l="0" t="0" r="0" b="0"/>
            <wp:docPr id="3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4"/>
                    <a:srcRect/>
                    <a:stretch>
                      <a:fillRect/>
                    </a:stretch>
                  </pic:blipFill>
                  <pic:spPr>
                    <a:xfrm>
                      <a:off x="0" y="0"/>
                      <a:ext cx="5731200" cy="4076700"/>
                    </a:xfrm>
                    <a:prstGeom prst="rect">
                      <a:avLst/>
                    </a:prstGeom>
                    <a:ln/>
                  </pic:spPr>
                </pic:pic>
              </a:graphicData>
            </a:graphic>
          </wp:inline>
        </w:drawing>
      </w:r>
    </w:p>
    <w:p w14:paraId="67F8CF8B" w14:textId="77777777" w:rsidR="006A3FB4" w:rsidRDefault="006A3FB4"/>
    <w:p w14:paraId="4F3EE77B" w14:textId="77777777" w:rsidR="006A3FB4" w:rsidRDefault="002A2C1C">
      <w:r>
        <w:t xml:space="preserve">And this is the </w:t>
      </w:r>
      <w:r>
        <w:rPr>
          <w:b/>
        </w:rPr>
        <w:t xml:space="preserve">best </w:t>
      </w:r>
      <w:r>
        <w:t xml:space="preserve">result that I could get by changing the LR. LR has only increased </w:t>
      </w:r>
      <w:r>
        <w:rPr>
          <w:b/>
        </w:rPr>
        <w:t>0.0000005</w:t>
      </w:r>
      <w:r>
        <w:t>.</w:t>
      </w:r>
    </w:p>
    <w:p w14:paraId="3B43274F" w14:textId="77777777" w:rsidR="006A3FB4" w:rsidRDefault="006A3FB4"/>
    <w:p w14:paraId="1A47E26F" w14:textId="77777777" w:rsidR="006A3FB4" w:rsidRDefault="006A3FB4"/>
    <w:p w14:paraId="52C682E8" w14:textId="77777777" w:rsidR="006A3FB4" w:rsidRDefault="002A2C1C">
      <w:pPr>
        <w:rPr>
          <w:b/>
        </w:rPr>
      </w:pPr>
      <w:r>
        <w:br w:type="page"/>
      </w:r>
    </w:p>
    <w:p w14:paraId="2498DC2B" w14:textId="77777777" w:rsidR="006A3FB4" w:rsidRDefault="002A2C1C">
      <w:r>
        <w:rPr>
          <w:b/>
        </w:rPr>
        <w:lastRenderedPageBreak/>
        <w:t>Lr = 0.0000015 - Goal = 1 - Epochs = 1000;</w:t>
      </w:r>
    </w:p>
    <w:p w14:paraId="174327F4" w14:textId="77777777" w:rsidR="006A3FB4" w:rsidRDefault="002A2C1C">
      <w:r>
        <w:rPr>
          <w:noProof/>
        </w:rPr>
        <w:drawing>
          <wp:inline distT="114300" distB="114300" distL="114300" distR="114300" wp14:anchorId="2DF0559D" wp14:editId="781131B0">
            <wp:extent cx="5731200" cy="4165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5"/>
                    <a:srcRect/>
                    <a:stretch>
                      <a:fillRect/>
                    </a:stretch>
                  </pic:blipFill>
                  <pic:spPr>
                    <a:xfrm>
                      <a:off x="0" y="0"/>
                      <a:ext cx="5731200" cy="4165600"/>
                    </a:xfrm>
                    <a:prstGeom prst="rect">
                      <a:avLst/>
                    </a:prstGeom>
                    <a:ln/>
                  </pic:spPr>
                </pic:pic>
              </a:graphicData>
            </a:graphic>
          </wp:inline>
        </w:drawing>
      </w:r>
    </w:p>
    <w:p w14:paraId="06607650" w14:textId="77777777" w:rsidR="006A3FB4" w:rsidRDefault="006A3FB4"/>
    <w:p w14:paraId="3DA79728" w14:textId="77777777" w:rsidR="006A3FB4" w:rsidRDefault="002A2C1C">
      <w:r>
        <w:t>Changing the Goal parameter doesn’t affect the performance.</w:t>
      </w:r>
    </w:p>
    <w:p w14:paraId="615EA6EE" w14:textId="77777777" w:rsidR="006A3FB4" w:rsidRDefault="006A3FB4"/>
    <w:p w14:paraId="0736EAA8" w14:textId="77777777" w:rsidR="006A3FB4" w:rsidRDefault="002A2C1C">
      <w:pPr>
        <w:rPr>
          <w:b/>
        </w:rPr>
      </w:pPr>
      <w:r>
        <w:br w:type="page"/>
      </w:r>
    </w:p>
    <w:p w14:paraId="60D4DB9D" w14:textId="77777777" w:rsidR="006A3FB4" w:rsidRDefault="002A2C1C">
      <w:r>
        <w:rPr>
          <w:b/>
        </w:rPr>
        <w:lastRenderedPageBreak/>
        <w:t>Lr = 0.0000015 - Goal = 1 - Epochs = 100;</w:t>
      </w:r>
    </w:p>
    <w:p w14:paraId="60F9F2CB" w14:textId="77777777" w:rsidR="006A3FB4" w:rsidRDefault="002A2C1C">
      <w:r>
        <w:rPr>
          <w:noProof/>
        </w:rPr>
        <w:drawing>
          <wp:inline distT="114300" distB="114300" distL="114300" distR="114300" wp14:anchorId="46AC1BFB" wp14:editId="53BA4D84">
            <wp:extent cx="5731200" cy="4076700"/>
            <wp:effectExtent l="0" t="0" r="0" b="0"/>
            <wp:docPr id="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6"/>
                    <a:srcRect/>
                    <a:stretch>
                      <a:fillRect/>
                    </a:stretch>
                  </pic:blipFill>
                  <pic:spPr>
                    <a:xfrm>
                      <a:off x="0" y="0"/>
                      <a:ext cx="5731200" cy="4076700"/>
                    </a:xfrm>
                    <a:prstGeom prst="rect">
                      <a:avLst/>
                    </a:prstGeom>
                    <a:ln/>
                  </pic:spPr>
                </pic:pic>
              </a:graphicData>
            </a:graphic>
          </wp:inline>
        </w:drawing>
      </w:r>
    </w:p>
    <w:p w14:paraId="6FE45100" w14:textId="77777777" w:rsidR="006A3FB4" w:rsidRDefault="006A3FB4"/>
    <w:p w14:paraId="2504657D" w14:textId="77777777" w:rsidR="006A3FB4" w:rsidRDefault="002A2C1C">
      <w:r>
        <w:t>As expected, decreasing the number of epochs, increases the mse.</w:t>
      </w:r>
    </w:p>
    <w:p w14:paraId="34B622E2" w14:textId="77777777" w:rsidR="006A3FB4" w:rsidRDefault="002A2C1C">
      <w:r>
        <w:br w:type="page"/>
      </w:r>
    </w:p>
    <w:p w14:paraId="4A6513F7" w14:textId="77777777" w:rsidR="006A3FB4" w:rsidRDefault="002A2C1C">
      <w:pPr>
        <w:pStyle w:val="Heading3"/>
      </w:pPr>
      <w:bookmarkStart w:id="24" w:name="_Toc73138064"/>
      <w:r>
        <w:lastRenderedPageBreak/>
        <w:t>21</w:t>
      </w:r>
      <w:bookmarkEnd w:id="24"/>
    </w:p>
    <w:p w14:paraId="22BBB8BC" w14:textId="77777777" w:rsidR="006A3FB4" w:rsidRDefault="006A3FB4"/>
    <w:p w14:paraId="16AABB26" w14:textId="77777777" w:rsidR="006A3FB4" w:rsidRDefault="002A2C1C">
      <w:r>
        <w:rPr>
          <w:b/>
        </w:rPr>
        <w:t>Lr = 0.0000015 - Goal = 100 - Epochs = 1000 - INPUTS = 6;</w:t>
      </w:r>
    </w:p>
    <w:p w14:paraId="2EDA52C9" w14:textId="77777777" w:rsidR="006A3FB4" w:rsidRDefault="002A2C1C">
      <w:pPr>
        <w:pStyle w:val="Heading3"/>
      </w:pPr>
      <w:bookmarkStart w:id="25" w:name="_bz8lf6cie4bk" w:colFirst="0" w:colLast="0"/>
      <w:bookmarkStart w:id="26" w:name="_Toc73138065"/>
      <w:bookmarkEnd w:id="25"/>
      <w:r>
        <w:rPr>
          <w:noProof/>
        </w:rPr>
        <w:drawing>
          <wp:inline distT="114300" distB="114300" distL="114300" distR="114300" wp14:anchorId="2D3C98EC" wp14:editId="08C352A8">
            <wp:extent cx="5731200" cy="3746500"/>
            <wp:effectExtent l="0" t="0" r="0" b="0"/>
            <wp:docPr id="3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7"/>
                    <a:srcRect/>
                    <a:stretch>
                      <a:fillRect/>
                    </a:stretch>
                  </pic:blipFill>
                  <pic:spPr>
                    <a:xfrm>
                      <a:off x="0" y="0"/>
                      <a:ext cx="5731200" cy="3746500"/>
                    </a:xfrm>
                    <a:prstGeom prst="rect">
                      <a:avLst/>
                    </a:prstGeom>
                    <a:ln/>
                  </pic:spPr>
                </pic:pic>
              </a:graphicData>
            </a:graphic>
          </wp:inline>
        </w:drawing>
      </w:r>
      <w:bookmarkEnd w:id="26"/>
    </w:p>
    <w:p w14:paraId="08A6A26B" w14:textId="77777777" w:rsidR="006A3FB4" w:rsidRDefault="002A2C1C">
      <w:r>
        <w:t>MSE is higher than expected.</w:t>
      </w:r>
    </w:p>
    <w:p w14:paraId="7BB19B97" w14:textId="77777777" w:rsidR="006A3FB4" w:rsidRDefault="006A3FB4"/>
    <w:p w14:paraId="67AADCF3" w14:textId="77777777" w:rsidR="006A3FB4" w:rsidRDefault="002A2C1C">
      <w:pPr>
        <w:rPr>
          <w:b/>
        </w:rPr>
      </w:pPr>
      <w:r>
        <w:br w:type="page"/>
      </w:r>
    </w:p>
    <w:p w14:paraId="20EB421A" w14:textId="77777777" w:rsidR="006A3FB4" w:rsidRDefault="002A2C1C">
      <w:r>
        <w:rPr>
          <w:b/>
        </w:rPr>
        <w:lastRenderedPageBreak/>
        <w:t>Lr = 0.00000015 - Goal = 100 - Epochs = 1000 - INPUTS = 6;</w:t>
      </w:r>
    </w:p>
    <w:p w14:paraId="7C53A187" w14:textId="77777777" w:rsidR="006A3FB4" w:rsidRDefault="002A2C1C">
      <w:r>
        <w:rPr>
          <w:noProof/>
        </w:rPr>
        <w:drawing>
          <wp:inline distT="114300" distB="114300" distL="114300" distR="114300" wp14:anchorId="48469DFE" wp14:editId="5828047F">
            <wp:extent cx="5731200" cy="383540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8"/>
                    <a:srcRect/>
                    <a:stretch>
                      <a:fillRect/>
                    </a:stretch>
                  </pic:blipFill>
                  <pic:spPr>
                    <a:xfrm>
                      <a:off x="0" y="0"/>
                      <a:ext cx="5731200" cy="3835400"/>
                    </a:xfrm>
                    <a:prstGeom prst="rect">
                      <a:avLst/>
                    </a:prstGeom>
                    <a:ln/>
                  </pic:spPr>
                </pic:pic>
              </a:graphicData>
            </a:graphic>
          </wp:inline>
        </w:drawing>
      </w:r>
    </w:p>
    <w:p w14:paraId="2F68C030" w14:textId="77777777" w:rsidR="006A3FB4" w:rsidRDefault="002A2C1C">
      <w:pPr>
        <w:rPr>
          <w:b/>
        </w:rPr>
      </w:pPr>
      <w:r>
        <w:rPr>
          <w:b/>
        </w:rPr>
        <w:t xml:space="preserve">LR </w:t>
      </w:r>
      <w:r>
        <w:t xml:space="preserve">is decreased to  </w:t>
      </w:r>
      <w:r>
        <w:rPr>
          <w:b/>
        </w:rPr>
        <w:t xml:space="preserve">0.00000015 </w:t>
      </w:r>
      <w:r>
        <w:t xml:space="preserve">from </w:t>
      </w:r>
      <w:r>
        <w:rPr>
          <w:b/>
        </w:rPr>
        <w:t xml:space="preserve">0.0000015 </w:t>
      </w:r>
      <w:r>
        <w:t>and it is improved the performance.</w:t>
      </w:r>
      <w:r>
        <w:br w:type="page"/>
      </w:r>
    </w:p>
    <w:p w14:paraId="60A1CCEC" w14:textId="77777777" w:rsidR="006A3FB4" w:rsidRDefault="002A2C1C">
      <w:r>
        <w:rPr>
          <w:b/>
        </w:rPr>
        <w:lastRenderedPageBreak/>
        <w:t>Lr = 0.0000001 - Goal = 100 - Epochs = 10000 - INPUTS = 6;</w:t>
      </w:r>
    </w:p>
    <w:p w14:paraId="3A3F719F" w14:textId="77777777" w:rsidR="006A3FB4" w:rsidRDefault="002A2C1C">
      <w:r>
        <w:rPr>
          <w:noProof/>
        </w:rPr>
        <w:drawing>
          <wp:inline distT="114300" distB="114300" distL="114300" distR="114300" wp14:anchorId="12415335" wp14:editId="6F21CE46">
            <wp:extent cx="5731200" cy="37465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9"/>
                    <a:srcRect/>
                    <a:stretch>
                      <a:fillRect/>
                    </a:stretch>
                  </pic:blipFill>
                  <pic:spPr>
                    <a:xfrm>
                      <a:off x="0" y="0"/>
                      <a:ext cx="5731200" cy="3746500"/>
                    </a:xfrm>
                    <a:prstGeom prst="rect">
                      <a:avLst/>
                    </a:prstGeom>
                    <a:ln/>
                  </pic:spPr>
                </pic:pic>
              </a:graphicData>
            </a:graphic>
          </wp:inline>
        </w:drawing>
      </w:r>
    </w:p>
    <w:p w14:paraId="2EF6AC37" w14:textId="77777777" w:rsidR="006A3FB4" w:rsidRDefault="002A2C1C">
      <w:pPr>
        <w:jc w:val="center"/>
      </w:pPr>
      <w:r>
        <w:rPr>
          <w:noProof/>
        </w:rPr>
        <w:drawing>
          <wp:inline distT="114300" distB="114300" distL="114300" distR="114300" wp14:anchorId="7EF35234" wp14:editId="57A5A1FB">
            <wp:extent cx="3214688" cy="4428396"/>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0"/>
                    <a:srcRect/>
                    <a:stretch>
                      <a:fillRect/>
                    </a:stretch>
                  </pic:blipFill>
                  <pic:spPr>
                    <a:xfrm>
                      <a:off x="0" y="0"/>
                      <a:ext cx="3214688" cy="4428396"/>
                    </a:xfrm>
                    <a:prstGeom prst="rect">
                      <a:avLst/>
                    </a:prstGeom>
                    <a:ln/>
                  </pic:spPr>
                </pic:pic>
              </a:graphicData>
            </a:graphic>
          </wp:inline>
        </w:drawing>
      </w:r>
    </w:p>
    <w:p w14:paraId="48399073" w14:textId="77777777" w:rsidR="006A3FB4" w:rsidRDefault="002A2C1C">
      <w:pPr>
        <w:rPr>
          <w:b/>
        </w:rPr>
      </w:pPr>
      <w:r>
        <w:rPr>
          <w:b/>
          <w:noProof/>
        </w:rPr>
        <w:lastRenderedPageBreak/>
        <w:drawing>
          <wp:inline distT="114300" distB="114300" distL="114300" distR="114300" wp14:anchorId="0843F53A" wp14:editId="322359C9">
            <wp:extent cx="5992160" cy="3652524"/>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1"/>
                    <a:srcRect/>
                    <a:stretch>
                      <a:fillRect/>
                    </a:stretch>
                  </pic:blipFill>
                  <pic:spPr>
                    <a:xfrm>
                      <a:off x="0" y="0"/>
                      <a:ext cx="5992160" cy="3652524"/>
                    </a:xfrm>
                    <a:prstGeom prst="rect">
                      <a:avLst/>
                    </a:prstGeom>
                    <a:ln/>
                  </pic:spPr>
                </pic:pic>
              </a:graphicData>
            </a:graphic>
          </wp:inline>
        </w:drawing>
      </w:r>
    </w:p>
    <w:p w14:paraId="636756C7" w14:textId="77777777" w:rsidR="006A3FB4" w:rsidRDefault="002A2C1C">
      <w:pPr>
        <w:rPr>
          <w:b/>
        </w:rPr>
      </w:pPr>
      <w:r>
        <w:br w:type="page"/>
      </w:r>
    </w:p>
    <w:p w14:paraId="0E7909AE" w14:textId="77777777" w:rsidR="006A3FB4" w:rsidRDefault="002A2C1C">
      <w:pPr>
        <w:rPr>
          <w:b/>
        </w:rPr>
      </w:pPr>
      <w:r>
        <w:rPr>
          <w:b/>
        </w:rPr>
        <w:lastRenderedPageBreak/>
        <w:t>Lr = 0.0000001 - Goal = 100 - Epochs = 1000 - INPUTS = 10;</w:t>
      </w:r>
    </w:p>
    <w:p w14:paraId="54751594" w14:textId="77777777" w:rsidR="006A3FB4" w:rsidRDefault="002A2C1C">
      <w:r>
        <w:rPr>
          <w:noProof/>
        </w:rPr>
        <w:drawing>
          <wp:inline distT="114300" distB="114300" distL="114300" distR="114300" wp14:anchorId="113831D7" wp14:editId="33DCB2F6">
            <wp:extent cx="5731200" cy="3810000"/>
            <wp:effectExtent l="0" t="0" r="0" b="0"/>
            <wp:docPr id="3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2"/>
                    <a:srcRect/>
                    <a:stretch>
                      <a:fillRect/>
                    </a:stretch>
                  </pic:blipFill>
                  <pic:spPr>
                    <a:xfrm>
                      <a:off x="0" y="0"/>
                      <a:ext cx="5731200" cy="3810000"/>
                    </a:xfrm>
                    <a:prstGeom prst="rect">
                      <a:avLst/>
                    </a:prstGeom>
                    <a:ln/>
                  </pic:spPr>
                </pic:pic>
              </a:graphicData>
            </a:graphic>
          </wp:inline>
        </w:drawing>
      </w:r>
    </w:p>
    <w:p w14:paraId="2AC99F8A" w14:textId="77777777" w:rsidR="006A3FB4" w:rsidRDefault="002A2C1C">
      <w:r>
        <w:br w:type="page"/>
      </w:r>
    </w:p>
    <w:p w14:paraId="13FA43A2" w14:textId="77777777" w:rsidR="006A3FB4" w:rsidRDefault="002A2C1C">
      <w:r>
        <w:rPr>
          <w:b/>
        </w:rPr>
        <w:lastRenderedPageBreak/>
        <w:t>Lr = 0.000001 - Goal = 100 - Epochs = 10000 - INPUTS = 10;</w:t>
      </w:r>
    </w:p>
    <w:p w14:paraId="030150CF" w14:textId="77777777" w:rsidR="006A3FB4" w:rsidRDefault="002A2C1C">
      <w:r>
        <w:rPr>
          <w:noProof/>
        </w:rPr>
        <w:drawing>
          <wp:inline distT="114300" distB="114300" distL="114300" distR="114300" wp14:anchorId="34CA6780" wp14:editId="53F17510">
            <wp:extent cx="5731200" cy="3822700"/>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3"/>
                    <a:srcRect/>
                    <a:stretch>
                      <a:fillRect/>
                    </a:stretch>
                  </pic:blipFill>
                  <pic:spPr>
                    <a:xfrm>
                      <a:off x="0" y="0"/>
                      <a:ext cx="5731200" cy="3822700"/>
                    </a:xfrm>
                    <a:prstGeom prst="rect">
                      <a:avLst/>
                    </a:prstGeom>
                    <a:ln/>
                  </pic:spPr>
                </pic:pic>
              </a:graphicData>
            </a:graphic>
          </wp:inline>
        </w:drawing>
      </w:r>
    </w:p>
    <w:p w14:paraId="6485B617" w14:textId="77777777" w:rsidR="006A3FB4" w:rsidRDefault="006A3FB4"/>
    <w:p w14:paraId="78A78697" w14:textId="77777777" w:rsidR="006A3FB4" w:rsidRDefault="002A2C1C">
      <w:r>
        <w:t>As expected, the lowest MSE in all those tests with the highest number of epochs and inputs.</w:t>
      </w:r>
    </w:p>
    <w:p w14:paraId="4DE357D3" w14:textId="77777777" w:rsidR="006A3FB4" w:rsidRDefault="006A3FB4"/>
    <w:p w14:paraId="25AD14FE" w14:textId="77777777" w:rsidR="006A3FB4" w:rsidRDefault="002A2C1C">
      <w:r>
        <w:rPr>
          <w:noProof/>
        </w:rPr>
        <w:drawing>
          <wp:inline distT="114300" distB="114300" distL="114300" distR="114300" wp14:anchorId="7124BF4D" wp14:editId="29CBDAAB">
            <wp:extent cx="5731200" cy="3670300"/>
            <wp:effectExtent l="0" t="0" r="0" b="0"/>
            <wp:docPr id="38"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4"/>
                    <a:srcRect/>
                    <a:stretch>
                      <a:fillRect/>
                    </a:stretch>
                  </pic:blipFill>
                  <pic:spPr>
                    <a:xfrm>
                      <a:off x="0" y="0"/>
                      <a:ext cx="5731200" cy="3670300"/>
                    </a:xfrm>
                    <a:prstGeom prst="rect">
                      <a:avLst/>
                    </a:prstGeom>
                    <a:ln/>
                  </pic:spPr>
                </pic:pic>
              </a:graphicData>
            </a:graphic>
          </wp:inline>
        </w:drawing>
      </w:r>
      <w:r>
        <w:br w:type="page"/>
      </w:r>
    </w:p>
    <w:p w14:paraId="7C0B17DB" w14:textId="77777777" w:rsidR="006A3FB4" w:rsidRDefault="006A3FB4"/>
    <w:p w14:paraId="509F269E" w14:textId="77777777" w:rsidR="006A3FB4" w:rsidRDefault="002A2C1C">
      <w:pPr>
        <w:pStyle w:val="Heading1"/>
      </w:pPr>
      <w:bookmarkStart w:id="27" w:name="_Toc73138066"/>
      <w:r>
        <w:t>Part C</w:t>
      </w:r>
      <w:bookmarkEnd w:id="27"/>
    </w:p>
    <w:p w14:paraId="04995132" w14:textId="742AA2BE" w:rsidR="006A3FB4" w:rsidRPr="0025236B" w:rsidRDefault="00D23EEF" w:rsidP="0025236B">
      <w:pPr>
        <w:pStyle w:val="Heading3"/>
      </w:pPr>
      <w:bookmarkStart w:id="28" w:name="_Toc73138067"/>
      <w:r>
        <w:t>DATASET 1</w:t>
      </w:r>
      <w:bookmarkEnd w:id="28"/>
    </w:p>
    <w:p w14:paraId="08CC9DD2" w14:textId="77777777" w:rsidR="006A3FB4" w:rsidRDefault="002A2C1C">
      <w:pPr>
        <w:ind w:right="700"/>
      </w:pPr>
      <w:r>
        <w:rPr>
          <w:b/>
        </w:rPr>
        <w:t xml:space="preserve">  Selected Dataset:</w:t>
      </w:r>
      <w:r>
        <w:t xml:space="preserve">  Terrorism in Turkey</w:t>
      </w:r>
    </w:p>
    <w:tbl>
      <w:tblPr>
        <w:tblStyle w:val="a"/>
        <w:tblW w:w="8935" w:type="dxa"/>
        <w:tblBorders>
          <w:top w:val="nil"/>
          <w:left w:val="nil"/>
          <w:bottom w:val="nil"/>
          <w:right w:val="nil"/>
          <w:insideH w:val="nil"/>
          <w:insideV w:val="nil"/>
        </w:tblBorders>
        <w:tblLayout w:type="fixed"/>
        <w:tblLook w:val="0600" w:firstRow="0" w:lastRow="0" w:firstColumn="0" w:lastColumn="0" w:noHBand="1" w:noVBand="1"/>
      </w:tblPr>
      <w:tblGrid>
        <w:gridCol w:w="1790"/>
        <w:gridCol w:w="7145"/>
      </w:tblGrid>
      <w:tr w:rsidR="006A3FB4" w14:paraId="2B010293" w14:textId="77777777">
        <w:trPr>
          <w:trHeight w:val="545"/>
        </w:trPr>
        <w:tc>
          <w:tcPr>
            <w:tcW w:w="1790" w:type="dxa"/>
            <w:tcBorders>
              <w:top w:val="nil"/>
              <w:left w:val="nil"/>
              <w:bottom w:val="nil"/>
              <w:right w:val="nil"/>
            </w:tcBorders>
            <w:tcMar>
              <w:top w:w="100" w:type="dxa"/>
              <w:left w:w="100" w:type="dxa"/>
              <w:bottom w:w="100" w:type="dxa"/>
              <w:right w:w="100" w:type="dxa"/>
            </w:tcMar>
          </w:tcPr>
          <w:p w14:paraId="2CCF2CAD" w14:textId="77777777" w:rsidR="006A3FB4" w:rsidRDefault="002A2C1C">
            <w:pPr>
              <w:spacing w:line="256" w:lineRule="auto"/>
            </w:pPr>
            <w:r>
              <w:rPr>
                <w:b/>
              </w:rPr>
              <w:t>Link</w:t>
            </w:r>
            <w:r>
              <w:t xml:space="preserve">:         </w:t>
            </w:r>
            <w:r>
              <w:tab/>
              <w:t xml:space="preserve"> </w:t>
            </w:r>
          </w:p>
        </w:tc>
        <w:tc>
          <w:tcPr>
            <w:tcW w:w="7145" w:type="dxa"/>
            <w:tcBorders>
              <w:top w:val="nil"/>
              <w:left w:val="nil"/>
              <w:bottom w:val="nil"/>
              <w:right w:val="nil"/>
            </w:tcBorders>
            <w:tcMar>
              <w:top w:w="100" w:type="dxa"/>
              <w:left w:w="100" w:type="dxa"/>
              <w:bottom w:w="100" w:type="dxa"/>
              <w:right w:w="100" w:type="dxa"/>
            </w:tcMar>
          </w:tcPr>
          <w:p w14:paraId="22F1A2D8" w14:textId="77777777" w:rsidR="006A3FB4" w:rsidRDefault="002A2C1C">
            <w:pPr>
              <w:spacing w:line="256" w:lineRule="auto"/>
              <w:ind w:left="160"/>
            </w:pPr>
            <w:r>
              <w:t>https://www.kaggle.com/START-UMD/gtd</w:t>
            </w:r>
          </w:p>
        </w:tc>
      </w:tr>
      <w:tr w:rsidR="006A3FB4" w14:paraId="1A038491" w14:textId="77777777">
        <w:trPr>
          <w:trHeight w:val="975"/>
        </w:trPr>
        <w:tc>
          <w:tcPr>
            <w:tcW w:w="1790" w:type="dxa"/>
            <w:tcBorders>
              <w:top w:val="nil"/>
              <w:left w:val="nil"/>
              <w:bottom w:val="nil"/>
              <w:right w:val="nil"/>
            </w:tcBorders>
            <w:tcMar>
              <w:top w:w="100" w:type="dxa"/>
              <w:left w:w="100" w:type="dxa"/>
              <w:bottom w:w="100" w:type="dxa"/>
              <w:right w:w="100" w:type="dxa"/>
            </w:tcMar>
          </w:tcPr>
          <w:p w14:paraId="60CC8D87" w14:textId="77777777" w:rsidR="006A3FB4" w:rsidRDefault="002A2C1C">
            <w:pPr>
              <w:spacing w:line="256" w:lineRule="auto"/>
            </w:pPr>
            <w:r>
              <w:rPr>
                <w:b/>
              </w:rPr>
              <w:t>Description</w:t>
            </w:r>
            <w:r>
              <w:t>:</w:t>
            </w:r>
          </w:p>
        </w:tc>
        <w:tc>
          <w:tcPr>
            <w:tcW w:w="7145" w:type="dxa"/>
            <w:tcBorders>
              <w:top w:val="nil"/>
              <w:left w:val="nil"/>
              <w:bottom w:val="nil"/>
              <w:right w:val="nil"/>
            </w:tcBorders>
            <w:tcMar>
              <w:top w:w="100" w:type="dxa"/>
              <w:left w:w="100" w:type="dxa"/>
              <w:bottom w:w="100" w:type="dxa"/>
              <w:right w:w="100" w:type="dxa"/>
            </w:tcMar>
          </w:tcPr>
          <w:p w14:paraId="225E62DD" w14:textId="77777777" w:rsidR="006A3FB4" w:rsidRDefault="002A2C1C">
            <w:pPr>
              <w:spacing w:line="256" w:lineRule="auto"/>
              <w:ind w:left="160"/>
            </w:pPr>
            <w:r>
              <w:t>Statistics of actual terrorist attacks in Turkey</w:t>
            </w:r>
          </w:p>
        </w:tc>
      </w:tr>
      <w:tr w:rsidR="006A3FB4" w14:paraId="3DD36186" w14:textId="77777777">
        <w:trPr>
          <w:trHeight w:val="605"/>
        </w:trPr>
        <w:tc>
          <w:tcPr>
            <w:tcW w:w="1790" w:type="dxa"/>
            <w:tcBorders>
              <w:top w:val="nil"/>
              <w:left w:val="nil"/>
              <w:bottom w:val="nil"/>
              <w:right w:val="nil"/>
            </w:tcBorders>
            <w:tcMar>
              <w:top w:w="100" w:type="dxa"/>
              <w:left w:w="100" w:type="dxa"/>
              <w:bottom w:w="100" w:type="dxa"/>
              <w:right w:w="100" w:type="dxa"/>
            </w:tcMar>
            <w:vAlign w:val="bottom"/>
          </w:tcPr>
          <w:p w14:paraId="14015EB5" w14:textId="77777777" w:rsidR="006A3FB4" w:rsidRDefault="002A2C1C">
            <w:pPr>
              <w:spacing w:line="256" w:lineRule="auto"/>
            </w:pPr>
            <w:r>
              <w:rPr>
                <w:b/>
              </w:rPr>
              <w:t>Format</w:t>
            </w:r>
            <w:r>
              <w:t xml:space="preserve">:   </w:t>
            </w:r>
            <w:r>
              <w:tab/>
              <w:t xml:space="preserve"> </w:t>
            </w:r>
          </w:p>
        </w:tc>
        <w:tc>
          <w:tcPr>
            <w:tcW w:w="7145" w:type="dxa"/>
            <w:tcBorders>
              <w:top w:val="nil"/>
              <w:left w:val="nil"/>
              <w:bottom w:val="nil"/>
              <w:right w:val="nil"/>
            </w:tcBorders>
            <w:tcMar>
              <w:top w:w="100" w:type="dxa"/>
              <w:left w:w="100" w:type="dxa"/>
              <w:bottom w:w="100" w:type="dxa"/>
              <w:right w:w="100" w:type="dxa"/>
            </w:tcMar>
            <w:vAlign w:val="bottom"/>
          </w:tcPr>
          <w:p w14:paraId="139B09CB" w14:textId="77777777" w:rsidR="006A3FB4" w:rsidRDefault="002A2C1C">
            <w:pPr>
              <w:spacing w:line="256" w:lineRule="auto"/>
              <w:ind w:left="160"/>
            </w:pPr>
            <w:r>
              <w:t xml:space="preserve">A data frame with 4292 observations on the following 15 variables. </w:t>
            </w:r>
          </w:p>
        </w:tc>
      </w:tr>
    </w:tbl>
    <w:p w14:paraId="71513508" w14:textId="77777777" w:rsidR="006A3FB4" w:rsidRDefault="006A3FB4">
      <w:pPr>
        <w:spacing w:before="240" w:after="240"/>
        <w:ind w:right="500"/>
        <w:rPr>
          <w:rFonts w:ascii="Courier New" w:eastAsia="Courier New" w:hAnsi="Courier New" w:cs="Courier New"/>
          <w:sz w:val="20"/>
          <w:szCs w:val="20"/>
        </w:rPr>
      </w:pPr>
    </w:p>
    <w:tbl>
      <w:tblPr>
        <w:tblStyle w:val="a0"/>
        <w:tblW w:w="885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25"/>
      </w:tblGrid>
      <w:tr w:rsidR="006A3FB4" w14:paraId="28E48376" w14:textId="77777777">
        <w:trPr>
          <w:trHeight w:val="905"/>
        </w:trPr>
        <w:tc>
          <w:tcPr>
            <w:tcW w:w="4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6C6E90" w14:textId="77777777" w:rsidR="006A3FB4" w:rsidRDefault="002A2C1C">
            <w:pPr>
              <w:spacing w:after="20"/>
              <w:ind w:left="20" w:right="500"/>
            </w:pPr>
            <w:r>
              <w:t>Year</w:t>
            </w:r>
          </w:p>
          <w:p w14:paraId="01DA717E" w14:textId="77777777" w:rsidR="006A3FB4" w:rsidRDefault="002A2C1C">
            <w:pPr>
              <w:spacing w:after="20"/>
              <w:ind w:left="20" w:right="500"/>
              <w:rPr>
                <w:color w:val="5F6368"/>
                <w:sz w:val="18"/>
                <w:szCs w:val="18"/>
                <w:highlight w:val="white"/>
              </w:rPr>
            </w:pPr>
            <w:r>
              <w:rPr>
                <w:color w:val="5F6368"/>
                <w:sz w:val="18"/>
                <w:szCs w:val="18"/>
                <w:highlight w:val="white"/>
              </w:rPr>
              <w:t>This field contains the year in which the incident occurred.</w:t>
            </w:r>
          </w:p>
        </w:tc>
        <w:tc>
          <w:tcPr>
            <w:tcW w:w="44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440A6D2" w14:textId="77777777" w:rsidR="006A3FB4" w:rsidRDefault="002A2C1C">
            <w:pPr>
              <w:spacing w:after="20"/>
              <w:ind w:left="20" w:right="500"/>
            </w:pPr>
            <w:r>
              <w:t>Month</w:t>
            </w:r>
          </w:p>
          <w:p w14:paraId="2F4C9B09" w14:textId="77777777" w:rsidR="006A3FB4" w:rsidRDefault="002A2C1C">
            <w:pPr>
              <w:spacing w:after="20"/>
              <w:ind w:left="20" w:right="500"/>
              <w:rPr>
                <w:color w:val="5F6368"/>
                <w:sz w:val="18"/>
                <w:szCs w:val="18"/>
                <w:highlight w:val="white"/>
              </w:rPr>
            </w:pPr>
            <w:r>
              <w:rPr>
                <w:color w:val="5F6368"/>
                <w:sz w:val="18"/>
                <w:szCs w:val="18"/>
                <w:highlight w:val="white"/>
              </w:rPr>
              <w:t>This field contains the number of the month in which the incident occurred.</w:t>
            </w:r>
          </w:p>
        </w:tc>
      </w:tr>
      <w:tr w:rsidR="006A3FB4" w14:paraId="2AADAD52" w14:textId="77777777">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93FB84" w14:textId="77777777" w:rsidR="006A3FB4" w:rsidRDefault="002A2C1C">
            <w:pPr>
              <w:spacing w:after="20"/>
              <w:ind w:left="20" w:right="500"/>
            </w:pPr>
            <w:r>
              <w:t>Day</w:t>
            </w:r>
          </w:p>
          <w:p w14:paraId="0524D2E5" w14:textId="77777777" w:rsidR="006A3FB4" w:rsidRDefault="002A2C1C">
            <w:pPr>
              <w:spacing w:after="20"/>
              <w:ind w:left="20" w:right="500"/>
              <w:rPr>
                <w:color w:val="5F6368"/>
                <w:sz w:val="18"/>
                <w:szCs w:val="18"/>
                <w:highlight w:val="white"/>
              </w:rPr>
            </w:pPr>
            <w:r>
              <w:rPr>
                <w:color w:val="5F6368"/>
                <w:sz w:val="18"/>
                <w:szCs w:val="18"/>
                <w:highlight w:val="white"/>
              </w:rPr>
              <w:t>This field contains the numeric day of the month on which the incident occurred.</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70BB49CB" w14:textId="77777777" w:rsidR="006A3FB4" w:rsidRDefault="002A2C1C">
            <w:pPr>
              <w:spacing w:after="20"/>
              <w:ind w:left="20" w:right="500"/>
            </w:pPr>
            <w:r>
              <w:t>Country</w:t>
            </w:r>
          </w:p>
          <w:p w14:paraId="5C0AF033" w14:textId="77777777" w:rsidR="006A3FB4" w:rsidRDefault="002A2C1C">
            <w:pPr>
              <w:spacing w:after="20"/>
              <w:ind w:left="20" w:right="500"/>
              <w:rPr>
                <w:color w:val="5F6368"/>
                <w:sz w:val="18"/>
                <w:szCs w:val="18"/>
                <w:highlight w:val="white"/>
              </w:rPr>
            </w:pPr>
            <w:r>
              <w:rPr>
                <w:color w:val="5F6368"/>
                <w:sz w:val="18"/>
                <w:szCs w:val="18"/>
                <w:highlight w:val="white"/>
              </w:rPr>
              <w:t>This field identifies the country where the incident occurred.</w:t>
            </w:r>
          </w:p>
        </w:tc>
      </w:tr>
      <w:tr w:rsidR="006A3FB4" w14:paraId="58858114" w14:textId="77777777">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DEDFA1" w14:textId="77777777" w:rsidR="006A3FB4" w:rsidRDefault="002A2C1C">
            <w:pPr>
              <w:spacing w:after="20"/>
              <w:ind w:left="20" w:right="500"/>
            </w:pPr>
            <w:r>
              <w:t>City</w:t>
            </w:r>
          </w:p>
          <w:p w14:paraId="78361035" w14:textId="77777777" w:rsidR="006A3FB4" w:rsidRDefault="002A2C1C">
            <w:pPr>
              <w:spacing w:after="20"/>
              <w:ind w:left="20" w:right="500"/>
              <w:rPr>
                <w:color w:val="5F6368"/>
                <w:sz w:val="18"/>
                <w:szCs w:val="18"/>
                <w:highlight w:val="white"/>
              </w:rPr>
            </w:pPr>
            <w:r>
              <w:rPr>
                <w:color w:val="5F6368"/>
                <w:sz w:val="18"/>
                <w:szCs w:val="18"/>
                <w:highlight w:val="white"/>
              </w:rPr>
              <w:t>This field identifies the city where the incident occurred.</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4D18B099" w14:textId="77777777" w:rsidR="006A3FB4" w:rsidRDefault="002A2C1C">
            <w:pPr>
              <w:spacing w:after="20"/>
              <w:ind w:left="20" w:right="500"/>
            </w:pPr>
            <w:r>
              <w:t>Latitude</w:t>
            </w:r>
          </w:p>
          <w:p w14:paraId="473BB46C" w14:textId="77777777" w:rsidR="006A3FB4" w:rsidRDefault="002A2C1C">
            <w:pPr>
              <w:spacing w:after="20"/>
              <w:ind w:left="20" w:right="500"/>
              <w:rPr>
                <w:color w:val="5F6368"/>
                <w:sz w:val="18"/>
                <w:szCs w:val="18"/>
                <w:highlight w:val="white"/>
              </w:rPr>
            </w:pPr>
            <w:r>
              <w:rPr>
                <w:color w:val="5F6368"/>
                <w:sz w:val="18"/>
                <w:szCs w:val="18"/>
                <w:highlight w:val="white"/>
              </w:rPr>
              <w:t>The latitude of the city in which the event occurred</w:t>
            </w:r>
          </w:p>
        </w:tc>
      </w:tr>
      <w:tr w:rsidR="006A3FB4" w14:paraId="458DAB9D" w14:textId="77777777">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B5C10C" w14:textId="77777777" w:rsidR="006A3FB4" w:rsidRDefault="002A2C1C">
            <w:pPr>
              <w:spacing w:after="20"/>
              <w:ind w:left="20" w:right="500"/>
            </w:pPr>
            <w:r>
              <w:t>Longitude</w:t>
            </w:r>
          </w:p>
          <w:p w14:paraId="1BBBA89A" w14:textId="77777777" w:rsidR="006A3FB4" w:rsidRDefault="002A2C1C">
            <w:pPr>
              <w:spacing w:after="20"/>
              <w:ind w:left="20" w:right="500"/>
              <w:rPr>
                <w:color w:val="5F6368"/>
                <w:sz w:val="18"/>
                <w:szCs w:val="18"/>
                <w:highlight w:val="white"/>
              </w:rPr>
            </w:pPr>
            <w:r>
              <w:rPr>
                <w:color w:val="5F6368"/>
                <w:sz w:val="18"/>
                <w:szCs w:val="18"/>
                <w:highlight w:val="white"/>
              </w:rPr>
              <w:t>The longitude of the city in which the event occurred.</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093FDB1D" w14:textId="77777777" w:rsidR="006A3FB4" w:rsidRDefault="002A2C1C">
            <w:pPr>
              <w:spacing w:after="20"/>
              <w:ind w:left="20" w:right="500"/>
            </w:pPr>
            <w:r>
              <w:t>Attack Type</w:t>
            </w:r>
          </w:p>
          <w:p w14:paraId="71C59FBB" w14:textId="77777777" w:rsidR="006A3FB4" w:rsidRDefault="002A2C1C">
            <w:pPr>
              <w:spacing w:after="20"/>
              <w:ind w:left="20" w:right="500"/>
              <w:rPr>
                <w:color w:val="5F6368"/>
                <w:sz w:val="18"/>
                <w:szCs w:val="18"/>
                <w:highlight w:val="white"/>
              </w:rPr>
            </w:pPr>
            <w:r>
              <w:rPr>
                <w:color w:val="5F6368"/>
                <w:sz w:val="18"/>
                <w:szCs w:val="18"/>
                <w:highlight w:val="white"/>
              </w:rPr>
              <w:t>The general method of attack and broad class of tactics used.</w:t>
            </w:r>
          </w:p>
        </w:tc>
      </w:tr>
      <w:tr w:rsidR="006A3FB4" w14:paraId="135CBCA4" w14:textId="77777777">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FD886A" w14:textId="77777777" w:rsidR="006A3FB4" w:rsidRDefault="002A2C1C">
            <w:pPr>
              <w:spacing w:after="20"/>
              <w:ind w:left="20" w:right="500"/>
            </w:pPr>
            <w:r>
              <w:t>Killed</w:t>
            </w:r>
          </w:p>
          <w:p w14:paraId="2767374E" w14:textId="77777777" w:rsidR="006A3FB4" w:rsidRDefault="002A2C1C">
            <w:pPr>
              <w:spacing w:after="20"/>
              <w:ind w:left="20" w:right="500"/>
              <w:rPr>
                <w:color w:val="5F6368"/>
                <w:sz w:val="18"/>
                <w:szCs w:val="18"/>
                <w:highlight w:val="white"/>
              </w:rPr>
            </w:pPr>
            <w:r>
              <w:rPr>
                <w:color w:val="5F6368"/>
                <w:sz w:val="18"/>
                <w:szCs w:val="18"/>
                <w:highlight w:val="white"/>
              </w:rPr>
              <w:t>The number of total confirmed fatalities for the incident</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3DC17B49" w14:textId="77777777" w:rsidR="006A3FB4" w:rsidRDefault="002A2C1C">
            <w:pPr>
              <w:spacing w:after="20"/>
              <w:ind w:left="20" w:right="500"/>
            </w:pPr>
            <w:r>
              <w:t>Wounded</w:t>
            </w:r>
          </w:p>
          <w:p w14:paraId="42A37217" w14:textId="77777777" w:rsidR="006A3FB4" w:rsidRDefault="002A2C1C">
            <w:pPr>
              <w:spacing w:after="20"/>
              <w:ind w:left="20" w:right="500"/>
              <w:rPr>
                <w:color w:val="5F6368"/>
                <w:sz w:val="18"/>
                <w:szCs w:val="18"/>
                <w:highlight w:val="white"/>
              </w:rPr>
            </w:pPr>
            <w:r>
              <w:rPr>
                <w:color w:val="5F6368"/>
                <w:sz w:val="18"/>
                <w:szCs w:val="18"/>
                <w:highlight w:val="white"/>
              </w:rPr>
              <w:t>The number of total confirmed wounded for the incident</w:t>
            </w:r>
          </w:p>
        </w:tc>
      </w:tr>
      <w:tr w:rsidR="006A3FB4" w14:paraId="3A5992FD" w14:textId="77777777">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BDA2B6" w14:textId="77777777" w:rsidR="006A3FB4" w:rsidRDefault="002A2C1C">
            <w:pPr>
              <w:spacing w:after="20"/>
              <w:ind w:left="20" w:right="500"/>
            </w:pPr>
            <w:r>
              <w:t>Target</w:t>
            </w:r>
          </w:p>
          <w:p w14:paraId="711816BA" w14:textId="77777777" w:rsidR="006A3FB4" w:rsidRDefault="002A2C1C">
            <w:pPr>
              <w:spacing w:after="20"/>
              <w:ind w:left="20" w:right="500"/>
              <w:rPr>
                <w:color w:val="5F6368"/>
                <w:sz w:val="18"/>
                <w:szCs w:val="18"/>
                <w:highlight w:val="white"/>
              </w:rPr>
            </w:pPr>
            <w:r>
              <w:rPr>
                <w:color w:val="5F6368"/>
                <w:sz w:val="18"/>
                <w:szCs w:val="18"/>
                <w:highlight w:val="white"/>
              </w:rPr>
              <w:t>The specific person, building, installation that was targeted and/or victimized</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442CCC04" w14:textId="77777777" w:rsidR="006A3FB4" w:rsidRDefault="002A2C1C">
            <w:pPr>
              <w:spacing w:after="20"/>
              <w:ind w:left="20" w:right="500"/>
            </w:pPr>
            <w:r>
              <w:t>Weapon Type</w:t>
            </w:r>
          </w:p>
          <w:p w14:paraId="059B8568" w14:textId="77777777" w:rsidR="006A3FB4" w:rsidRDefault="002A2C1C">
            <w:pPr>
              <w:spacing w:after="20"/>
              <w:ind w:left="20" w:right="500"/>
              <w:rPr>
                <w:color w:val="5F6368"/>
                <w:sz w:val="18"/>
                <w:szCs w:val="18"/>
                <w:highlight w:val="white"/>
              </w:rPr>
            </w:pPr>
            <w:r>
              <w:rPr>
                <w:color w:val="5F6368"/>
                <w:sz w:val="18"/>
                <w:szCs w:val="18"/>
                <w:highlight w:val="white"/>
              </w:rPr>
              <w:t>General type of weapon used in the incident</w:t>
            </w:r>
          </w:p>
        </w:tc>
      </w:tr>
      <w:tr w:rsidR="006A3FB4" w14:paraId="5BB4E254" w14:textId="77777777">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968D432" w14:textId="77777777" w:rsidR="006A3FB4" w:rsidRDefault="002A2C1C">
            <w:pPr>
              <w:spacing w:after="20"/>
              <w:ind w:left="20" w:right="500"/>
            </w:pPr>
            <w:r>
              <w:t>Group</w:t>
            </w:r>
          </w:p>
          <w:p w14:paraId="65A1454C" w14:textId="77777777" w:rsidR="006A3FB4" w:rsidRDefault="002A2C1C">
            <w:pPr>
              <w:spacing w:after="20"/>
              <w:ind w:left="20" w:right="500"/>
              <w:rPr>
                <w:color w:val="5F6368"/>
                <w:sz w:val="18"/>
                <w:szCs w:val="18"/>
                <w:highlight w:val="white"/>
              </w:rPr>
            </w:pPr>
            <w:r>
              <w:rPr>
                <w:color w:val="5F6368"/>
                <w:sz w:val="18"/>
                <w:szCs w:val="18"/>
                <w:highlight w:val="white"/>
              </w:rPr>
              <w:t>The name of the group that carried out the attack</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76EC6B38" w14:textId="77777777" w:rsidR="006A3FB4" w:rsidRDefault="002A2C1C">
            <w:pPr>
              <w:spacing w:after="20"/>
              <w:ind w:left="20" w:right="500"/>
            </w:pPr>
            <w:r>
              <w:t>Target Type</w:t>
            </w:r>
          </w:p>
          <w:p w14:paraId="66DA31C9" w14:textId="77777777" w:rsidR="006A3FB4" w:rsidRDefault="002A2C1C">
            <w:pPr>
              <w:spacing w:after="20"/>
              <w:ind w:left="20" w:right="500"/>
              <w:rPr>
                <w:color w:val="5F6368"/>
                <w:sz w:val="18"/>
                <w:szCs w:val="18"/>
                <w:highlight w:val="white"/>
              </w:rPr>
            </w:pPr>
            <w:r>
              <w:rPr>
                <w:color w:val="5F6368"/>
                <w:sz w:val="18"/>
                <w:szCs w:val="18"/>
                <w:highlight w:val="white"/>
              </w:rPr>
              <w:t>The general type of target/victim</w:t>
            </w:r>
          </w:p>
        </w:tc>
      </w:tr>
    </w:tbl>
    <w:p w14:paraId="422518E5" w14:textId="4C8C657A" w:rsidR="00C93E80" w:rsidRDefault="00C93E80"/>
    <w:p w14:paraId="0E77CA14" w14:textId="6F422918" w:rsidR="007A0F91" w:rsidRDefault="00EB1B44">
      <w:r>
        <w:lastRenderedPageBreak/>
        <w:t xml:space="preserve">I have used Terrorism in Turkey dataset. </w:t>
      </w:r>
      <w:r w:rsidR="007A0F91">
        <w:t>For the input data I have choosed: month, day, latitude, longitude. Attack type, target type. And for the output data I have choosed: Number of kills.</w:t>
      </w:r>
    </w:p>
    <w:p w14:paraId="49330F45" w14:textId="77777777" w:rsidR="007A0F91" w:rsidRDefault="007A0F91"/>
    <w:p w14:paraId="3C03F125" w14:textId="249026F3" w:rsidR="00EB1B44" w:rsidRDefault="00EB1B44">
      <w:r>
        <w:t>However, whatever I have tried the results was not good.</w:t>
      </w:r>
    </w:p>
    <w:p w14:paraId="74671137" w14:textId="77777777" w:rsidR="00EB1B44" w:rsidRDefault="00EB1B44"/>
    <w:p w14:paraId="2CFACDE7" w14:textId="77777777" w:rsidR="00EB1B44" w:rsidRDefault="00EB1B44">
      <w:r>
        <w:t>The results I have got.</w:t>
      </w:r>
    </w:p>
    <w:p w14:paraId="722B4D1B" w14:textId="0239FA4D" w:rsidR="00EB1B44" w:rsidRDefault="00EB1B44"/>
    <w:p w14:paraId="76DF3711" w14:textId="7213B81F" w:rsidR="00EB1B44" w:rsidRDefault="00EB1B44">
      <w:r>
        <w:t>Input Vector:</w:t>
      </w:r>
    </w:p>
    <w:p w14:paraId="798B821B" w14:textId="780B47F5" w:rsidR="00EB1B44" w:rsidRDefault="00EB1B44"/>
    <w:p w14:paraId="63D46F79" w14:textId="1493E285" w:rsidR="00EB1B44" w:rsidRDefault="00EB1B44">
      <w:r>
        <w:rPr>
          <w:noProof/>
        </w:rPr>
        <w:drawing>
          <wp:inline distT="0" distB="0" distL="0" distR="0" wp14:anchorId="0865B3B4" wp14:editId="0E0D3E64">
            <wp:extent cx="5733415" cy="301625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3415" cy="3016250"/>
                    </a:xfrm>
                    <a:prstGeom prst="rect">
                      <a:avLst/>
                    </a:prstGeom>
                  </pic:spPr>
                </pic:pic>
              </a:graphicData>
            </a:graphic>
          </wp:inline>
        </w:drawing>
      </w:r>
    </w:p>
    <w:p w14:paraId="65E4132B" w14:textId="77777777" w:rsidR="00EB1B44" w:rsidRDefault="00EB1B44"/>
    <w:p w14:paraId="4C982840" w14:textId="77777777" w:rsidR="00EB1B44" w:rsidRDefault="00EB1B44">
      <w:r>
        <w:t>There were NaN values. I have changed them with the mean values of that row.</w:t>
      </w:r>
    </w:p>
    <w:p w14:paraId="74FE837B" w14:textId="77777777" w:rsidR="00EB1B44" w:rsidRDefault="00EB1B44">
      <w:pPr>
        <w:rPr>
          <w:b/>
          <w:bCs/>
          <w:noProof/>
        </w:rPr>
      </w:pPr>
      <w:r>
        <w:rPr>
          <w:b/>
          <w:bCs/>
          <w:noProof/>
        </w:rPr>
        <w:br w:type="page"/>
      </w:r>
    </w:p>
    <w:p w14:paraId="1B497787" w14:textId="4E28ABE7" w:rsidR="00EB1B44" w:rsidRDefault="00EB1B44">
      <w:pPr>
        <w:rPr>
          <w:b/>
          <w:bCs/>
          <w:noProof/>
        </w:rPr>
      </w:pPr>
      <w:r w:rsidRPr="00EB1B44">
        <w:rPr>
          <w:b/>
          <w:bCs/>
          <w:noProof/>
        </w:rPr>
        <w:lastRenderedPageBreak/>
        <w:t>10 Hidden Layers:</w:t>
      </w:r>
    </w:p>
    <w:p w14:paraId="09579EEE" w14:textId="6548B78E" w:rsidR="009E70AE" w:rsidRDefault="009E70AE">
      <w:pPr>
        <w:rPr>
          <w:b/>
          <w:bCs/>
          <w:noProof/>
        </w:rPr>
      </w:pPr>
    </w:p>
    <w:p w14:paraId="31B6B048" w14:textId="3FCB240D" w:rsidR="009E70AE" w:rsidRPr="009E70AE" w:rsidRDefault="009E70AE" w:rsidP="009E70AE">
      <w:pPr>
        <w:jc w:val="center"/>
        <w:rPr>
          <w:noProof/>
          <w:sz w:val="20"/>
          <w:szCs w:val="20"/>
        </w:rPr>
      </w:pPr>
      <w:r w:rsidRPr="009E70AE">
        <w:rPr>
          <w:noProof/>
          <w:sz w:val="20"/>
          <w:szCs w:val="20"/>
        </w:rPr>
        <w:t>Summary of the dataset</w:t>
      </w:r>
    </w:p>
    <w:p w14:paraId="4B34EBB6" w14:textId="3F5A99E9" w:rsidR="00EB1B44" w:rsidRDefault="00EB1B44" w:rsidP="009E70AE">
      <w:pPr>
        <w:jc w:val="center"/>
        <w:rPr>
          <w:b/>
          <w:bCs/>
          <w:noProof/>
        </w:rPr>
      </w:pPr>
      <w:r w:rsidRPr="00EB1B44">
        <w:rPr>
          <w:b/>
          <w:bCs/>
          <w:noProof/>
        </w:rPr>
        <w:drawing>
          <wp:inline distT="0" distB="0" distL="0" distR="0" wp14:anchorId="7AA460F9" wp14:editId="1C6B8810">
            <wp:extent cx="3529312" cy="257798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56313" cy="2597706"/>
                    </a:xfrm>
                    <a:prstGeom prst="rect">
                      <a:avLst/>
                    </a:prstGeom>
                    <a:noFill/>
                    <a:ln>
                      <a:noFill/>
                    </a:ln>
                  </pic:spPr>
                </pic:pic>
              </a:graphicData>
            </a:graphic>
          </wp:inline>
        </w:drawing>
      </w:r>
    </w:p>
    <w:p w14:paraId="11CF68D9" w14:textId="77777777" w:rsidR="009E70AE" w:rsidRDefault="009E70AE" w:rsidP="009E70AE">
      <w:pPr>
        <w:jc w:val="center"/>
        <w:rPr>
          <w:b/>
          <w:bCs/>
          <w:noProof/>
        </w:rPr>
      </w:pPr>
    </w:p>
    <w:p w14:paraId="0E3F8197" w14:textId="247BE05A" w:rsidR="009E70AE" w:rsidRPr="009E70AE" w:rsidRDefault="009E70AE" w:rsidP="009E70AE">
      <w:pPr>
        <w:jc w:val="center"/>
        <w:rPr>
          <w:noProof/>
          <w:sz w:val="20"/>
          <w:szCs w:val="20"/>
        </w:rPr>
      </w:pPr>
      <w:r w:rsidRPr="009E70AE">
        <w:rPr>
          <w:noProof/>
          <w:sz w:val="20"/>
          <w:szCs w:val="20"/>
        </w:rPr>
        <w:t>Percentages of Traning, Validation and Testing</w:t>
      </w:r>
    </w:p>
    <w:p w14:paraId="5EB41CE8" w14:textId="063074E4" w:rsidR="00EB1B44" w:rsidRDefault="00EB1B44" w:rsidP="009E70AE">
      <w:pPr>
        <w:jc w:val="center"/>
      </w:pPr>
      <w:r>
        <w:rPr>
          <w:noProof/>
        </w:rPr>
        <w:drawing>
          <wp:inline distT="0" distB="0" distL="0" distR="0" wp14:anchorId="5F248015" wp14:editId="2ABD003E">
            <wp:extent cx="3680386" cy="26883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96467" cy="2700082"/>
                    </a:xfrm>
                    <a:prstGeom prst="rect">
                      <a:avLst/>
                    </a:prstGeom>
                    <a:noFill/>
                    <a:ln>
                      <a:noFill/>
                    </a:ln>
                  </pic:spPr>
                </pic:pic>
              </a:graphicData>
            </a:graphic>
          </wp:inline>
        </w:drawing>
      </w:r>
    </w:p>
    <w:p w14:paraId="130D38FA" w14:textId="77777777" w:rsidR="009E70AE" w:rsidRDefault="009E70AE">
      <w:pPr>
        <w:rPr>
          <w:sz w:val="20"/>
          <w:szCs w:val="20"/>
        </w:rPr>
      </w:pPr>
      <w:r>
        <w:rPr>
          <w:sz w:val="20"/>
          <w:szCs w:val="20"/>
        </w:rPr>
        <w:br w:type="page"/>
      </w:r>
    </w:p>
    <w:p w14:paraId="5BC13A4E" w14:textId="1EE6B07C" w:rsidR="009E70AE" w:rsidRDefault="009E70AE" w:rsidP="009E70AE">
      <w:pPr>
        <w:jc w:val="center"/>
        <w:rPr>
          <w:sz w:val="20"/>
          <w:szCs w:val="20"/>
        </w:rPr>
      </w:pPr>
      <w:r>
        <w:rPr>
          <w:sz w:val="20"/>
          <w:szCs w:val="20"/>
        </w:rPr>
        <w:lastRenderedPageBreak/>
        <w:t>Training Algorithm and Results</w:t>
      </w:r>
    </w:p>
    <w:p w14:paraId="5575495B" w14:textId="08FE8348" w:rsidR="009E70AE" w:rsidRDefault="00EB1B44" w:rsidP="009E70AE">
      <w:pPr>
        <w:jc w:val="center"/>
      </w:pPr>
      <w:r>
        <w:rPr>
          <w:noProof/>
        </w:rPr>
        <w:drawing>
          <wp:inline distT="0" distB="0" distL="0" distR="0" wp14:anchorId="36EFDC5C" wp14:editId="080BFE87">
            <wp:extent cx="4082062" cy="2981740"/>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17089" cy="3007326"/>
                    </a:xfrm>
                    <a:prstGeom prst="rect">
                      <a:avLst/>
                    </a:prstGeom>
                    <a:noFill/>
                    <a:ln>
                      <a:noFill/>
                    </a:ln>
                  </pic:spPr>
                </pic:pic>
              </a:graphicData>
            </a:graphic>
          </wp:inline>
        </w:drawing>
      </w:r>
    </w:p>
    <w:p w14:paraId="30199FB6" w14:textId="77777777" w:rsidR="009E70AE" w:rsidRDefault="009E70AE" w:rsidP="009E70AE">
      <w:pPr>
        <w:jc w:val="center"/>
        <w:rPr>
          <w:sz w:val="20"/>
          <w:szCs w:val="20"/>
        </w:rPr>
      </w:pPr>
    </w:p>
    <w:p w14:paraId="26FF0B1E" w14:textId="3C875D78" w:rsidR="009E70AE" w:rsidRPr="009E70AE" w:rsidRDefault="009E70AE" w:rsidP="009E70AE">
      <w:pPr>
        <w:jc w:val="center"/>
        <w:rPr>
          <w:sz w:val="20"/>
          <w:szCs w:val="20"/>
        </w:rPr>
      </w:pPr>
      <w:r w:rsidRPr="009E70AE">
        <w:rPr>
          <w:sz w:val="20"/>
          <w:szCs w:val="20"/>
        </w:rPr>
        <w:t>Regression</w:t>
      </w:r>
    </w:p>
    <w:p w14:paraId="1A09E763" w14:textId="77777777" w:rsidR="009E70AE" w:rsidRDefault="00EB1B44" w:rsidP="009E70AE">
      <w:pPr>
        <w:jc w:val="center"/>
      </w:pPr>
      <w:r>
        <w:rPr>
          <w:noProof/>
        </w:rPr>
        <w:drawing>
          <wp:inline distT="0" distB="0" distL="0" distR="0" wp14:anchorId="5052E0BB" wp14:editId="34BE2205">
            <wp:extent cx="3227643" cy="3490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41437" cy="3505275"/>
                    </a:xfrm>
                    <a:prstGeom prst="rect">
                      <a:avLst/>
                    </a:prstGeom>
                    <a:noFill/>
                    <a:ln>
                      <a:noFill/>
                    </a:ln>
                  </pic:spPr>
                </pic:pic>
              </a:graphicData>
            </a:graphic>
          </wp:inline>
        </w:drawing>
      </w:r>
    </w:p>
    <w:p w14:paraId="6C81E4B8" w14:textId="77777777" w:rsidR="00006E76" w:rsidRDefault="00006E76" w:rsidP="009E70AE">
      <w:pPr>
        <w:jc w:val="center"/>
      </w:pPr>
    </w:p>
    <w:p w14:paraId="21B73349" w14:textId="77777777" w:rsidR="00006E76" w:rsidRDefault="00006E76">
      <w:r>
        <w:br w:type="page"/>
      </w:r>
    </w:p>
    <w:p w14:paraId="2FDE674A" w14:textId="022D5F8C" w:rsidR="00006E76" w:rsidRPr="00006E76" w:rsidRDefault="00006E76" w:rsidP="00006E76">
      <w:pPr>
        <w:jc w:val="center"/>
        <w:rPr>
          <w:sz w:val="20"/>
          <w:szCs w:val="20"/>
        </w:rPr>
      </w:pPr>
      <w:r w:rsidRPr="00006E76">
        <w:rPr>
          <w:sz w:val="20"/>
          <w:szCs w:val="20"/>
        </w:rPr>
        <w:lastRenderedPageBreak/>
        <w:t>Error Histogram</w:t>
      </w:r>
    </w:p>
    <w:p w14:paraId="4F8FFE45" w14:textId="68F23B6B" w:rsidR="00EB1B44" w:rsidRDefault="00EB1B44" w:rsidP="00006E76">
      <w:pPr>
        <w:jc w:val="center"/>
      </w:pPr>
      <w:r>
        <w:rPr>
          <w:noProof/>
        </w:rPr>
        <w:drawing>
          <wp:inline distT="0" distB="0" distL="0" distR="0" wp14:anchorId="73EA3EE3" wp14:editId="54757364">
            <wp:extent cx="3776263" cy="3218559"/>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83244" cy="3224509"/>
                    </a:xfrm>
                    <a:prstGeom prst="rect">
                      <a:avLst/>
                    </a:prstGeom>
                    <a:noFill/>
                    <a:ln>
                      <a:noFill/>
                    </a:ln>
                  </pic:spPr>
                </pic:pic>
              </a:graphicData>
            </a:graphic>
          </wp:inline>
        </w:drawing>
      </w:r>
    </w:p>
    <w:p w14:paraId="3E679F8F" w14:textId="77777777" w:rsidR="00006E76" w:rsidRDefault="00006E76">
      <w:pPr>
        <w:rPr>
          <w:sz w:val="20"/>
          <w:szCs w:val="20"/>
        </w:rPr>
      </w:pPr>
    </w:p>
    <w:p w14:paraId="5EA6023C" w14:textId="0C373E8F" w:rsidR="00EB1B44" w:rsidRDefault="00EB1B44">
      <w:r w:rsidRPr="009E70AE">
        <w:rPr>
          <w:sz w:val="20"/>
          <w:szCs w:val="20"/>
        </w:rPr>
        <w:t>I was not happy with the results so I increased the hidden layers from 10 to 100.</w:t>
      </w:r>
    </w:p>
    <w:p w14:paraId="0EE3DF7A" w14:textId="77777777" w:rsidR="00EB1B44" w:rsidRDefault="00EB1B44">
      <w:r>
        <w:br w:type="page"/>
      </w:r>
    </w:p>
    <w:p w14:paraId="60985AC7" w14:textId="77777777" w:rsidR="00EB1B44" w:rsidRPr="009E70AE" w:rsidRDefault="00EB1B44">
      <w:pPr>
        <w:rPr>
          <w:b/>
          <w:bCs/>
        </w:rPr>
      </w:pPr>
      <w:r w:rsidRPr="009E70AE">
        <w:rPr>
          <w:b/>
          <w:bCs/>
        </w:rPr>
        <w:lastRenderedPageBreak/>
        <w:t>Hidden Layers 100:</w:t>
      </w:r>
    </w:p>
    <w:p w14:paraId="77711F4E" w14:textId="77777777" w:rsidR="009E70AE" w:rsidRDefault="00EB1B44" w:rsidP="009E70AE">
      <w:pPr>
        <w:jc w:val="center"/>
      </w:pPr>
      <w:r>
        <w:rPr>
          <w:noProof/>
        </w:rPr>
        <w:drawing>
          <wp:inline distT="0" distB="0" distL="0" distR="0" wp14:anchorId="54D9CD45" wp14:editId="605C6831">
            <wp:extent cx="3911434" cy="333588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13590" cy="3337721"/>
                    </a:xfrm>
                    <a:prstGeom prst="rect">
                      <a:avLst/>
                    </a:prstGeom>
                    <a:noFill/>
                    <a:ln>
                      <a:noFill/>
                    </a:ln>
                  </pic:spPr>
                </pic:pic>
              </a:graphicData>
            </a:graphic>
          </wp:inline>
        </w:drawing>
      </w:r>
      <w:r>
        <w:rPr>
          <w:noProof/>
        </w:rPr>
        <w:drawing>
          <wp:inline distT="0" distB="0" distL="0" distR="0" wp14:anchorId="09BC91A0" wp14:editId="44A51188">
            <wp:extent cx="3915244" cy="4230094"/>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26284" cy="4242022"/>
                    </a:xfrm>
                    <a:prstGeom prst="rect">
                      <a:avLst/>
                    </a:prstGeom>
                    <a:noFill/>
                    <a:ln>
                      <a:noFill/>
                    </a:ln>
                  </pic:spPr>
                </pic:pic>
              </a:graphicData>
            </a:graphic>
          </wp:inline>
        </w:drawing>
      </w:r>
    </w:p>
    <w:p w14:paraId="3337F172" w14:textId="0CA035C0" w:rsidR="00EB1B44" w:rsidRPr="009E70AE" w:rsidRDefault="009E70AE">
      <w:pPr>
        <w:rPr>
          <w:sz w:val="28"/>
          <w:szCs w:val="28"/>
        </w:rPr>
      </w:pPr>
      <w:r w:rsidRPr="009E70AE">
        <w:rPr>
          <w:sz w:val="20"/>
          <w:szCs w:val="20"/>
        </w:rPr>
        <w:t>Also I am not happy with these results. I have tried to increased hidden layer or changed the method to train. But I could not get good results. Because of that, I have used another dataset.</w:t>
      </w:r>
    </w:p>
    <w:p w14:paraId="65914237" w14:textId="77777777" w:rsidR="000F5C24" w:rsidRDefault="000F5C24">
      <w:pPr>
        <w:rPr>
          <w:sz w:val="32"/>
          <w:szCs w:val="32"/>
        </w:rPr>
      </w:pPr>
      <w:r>
        <w:br w:type="page"/>
      </w:r>
    </w:p>
    <w:p w14:paraId="34CFC604" w14:textId="1B14AC52" w:rsidR="00B21A8F" w:rsidRDefault="00B21A8F" w:rsidP="00B21A8F">
      <w:pPr>
        <w:pStyle w:val="Heading3"/>
      </w:pPr>
      <w:bookmarkStart w:id="29" w:name="_Toc73138068"/>
      <w:r>
        <w:lastRenderedPageBreak/>
        <w:t>DATASET 2</w:t>
      </w:r>
      <w:bookmarkEnd w:id="29"/>
    </w:p>
    <w:p w14:paraId="03238CAD" w14:textId="4C83F6E3" w:rsidR="00944539" w:rsidRPr="00944539" w:rsidRDefault="00944539" w:rsidP="00944539">
      <w:pPr>
        <w:pStyle w:val="Heading5"/>
      </w:pPr>
      <w:bookmarkStart w:id="30" w:name="_Toc73138069"/>
      <w:r>
        <w:t>1</w:t>
      </w:r>
      <w:bookmarkEnd w:id="30"/>
    </w:p>
    <w:p w14:paraId="1610C123" w14:textId="366FEA97" w:rsidR="00B21A8F" w:rsidRDefault="00B21A8F" w:rsidP="00B21A8F">
      <w:pPr>
        <w:ind w:right="700"/>
      </w:pPr>
      <w:r>
        <w:rPr>
          <w:b/>
        </w:rPr>
        <w:t>Selected Dataset:</w:t>
      </w:r>
      <w:r>
        <w:t xml:space="preserve">  </w:t>
      </w:r>
      <w:r w:rsidR="00522CDF" w:rsidRPr="00522CDF">
        <w:t>Heart Disease UCI</w:t>
      </w:r>
    </w:p>
    <w:tbl>
      <w:tblPr>
        <w:tblStyle w:val="a"/>
        <w:tblW w:w="8935" w:type="dxa"/>
        <w:tblBorders>
          <w:top w:val="nil"/>
          <w:left w:val="nil"/>
          <w:bottom w:val="nil"/>
          <w:right w:val="nil"/>
          <w:insideH w:val="nil"/>
          <w:insideV w:val="nil"/>
        </w:tblBorders>
        <w:tblLayout w:type="fixed"/>
        <w:tblLook w:val="0600" w:firstRow="0" w:lastRow="0" w:firstColumn="0" w:lastColumn="0" w:noHBand="1" w:noVBand="1"/>
      </w:tblPr>
      <w:tblGrid>
        <w:gridCol w:w="1790"/>
        <w:gridCol w:w="7145"/>
      </w:tblGrid>
      <w:tr w:rsidR="00B21A8F" w14:paraId="6D3CCEEF" w14:textId="77777777" w:rsidTr="00115A01">
        <w:trPr>
          <w:trHeight w:val="545"/>
        </w:trPr>
        <w:tc>
          <w:tcPr>
            <w:tcW w:w="1790" w:type="dxa"/>
            <w:tcBorders>
              <w:top w:val="nil"/>
              <w:left w:val="nil"/>
              <w:bottom w:val="nil"/>
              <w:right w:val="nil"/>
            </w:tcBorders>
            <w:tcMar>
              <w:top w:w="100" w:type="dxa"/>
              <w:left w:w="100" w:type="dxa"/>
              <w:bottom w:w="100" w:type="dxa"/>
              <w:right w:w="100" w:type="dxa"/>
            </w:tcMar>
          </w:tcPr>
          <w:p w14:paraId="1BCE0740" w14:textId="77777777" w:rsidR="00B21A8F" w:rsidRDefault="00B21A8F" w:rsidP="00115A01">
            <w:pPr>
              <w:spacing w:line="256" w:lineRule="auto"/>
            </w:pPr>
            <w:r>
              <w:rPr>
                <w:b/>
              </w:rPr>
              <w:t>Link</w:t>
            </w:r>
            <w:r>
              <w:t xml:space="preserve">:         </w:t>
            </w:r>
            <w:r>
              <w:tab/>
              <w:t xml:space="preserve"> </w:t>
            </w:r>
          </w:p>
        </w:tc>
        <w:tc>
          <w:tcPr>
            <w:tcW w:w="7145" w:type="dxa"/>
            <w:tcBorders>
              <w:top w:val="nil"/>
              <w:left w:val="nil"/>
              <w:bottom w:val="nil"/>
              <w:right w:val="nil"/>
            </w:tcBorders>
            <w:tcMar>
              <w:top w:w="100" w:type="dxa"/>
              <w:left w:w="100" w:type="dxa"/>
              <w:bottom w:w="100" w:type="dxa"/>
              <w:right w:w="100" w:type="dxa"/>
            </w:tcMar>
          </w:tcPr>
          <w:p w14:paraId="49F8EA2E" w14:textId="767805EA" w:rsidR="00B21A8F" w:rsidRDefault="0043621F" w:rsidP="00115A01">
            <w:pPr>
              <w:spacing w:line="256" w:lineRule="auto"/>
              <w:ind w:left="160"/>
            </w:pPr>
            <w:r w:rsidRPr="0043621F">
              <w:t>https://www.kaggle.com/ronitf/heart-disease-uci</w:t>
            </w:r>
          </w:p>
        </w:tc>
      </w:tr>
      <w:tr w:rsidR="00B21A8F" w14:paraId="38440D07" w14:textId="77777777" w:rsidTr="00115A01">
        <w:trPr>
          <w:trHeight w:val="975"/>
        </w:trPr>
        <w:tc>
          <w:tcPr>
            <w:tcW w:w="1790" w:type="dxa"/>
            <w:tcBorders>
              <w:top w:val="nil"/>
              <w:left w:val="nil"/>
              <w:bottom w:val="nil"/>
              <w:right w:val="nil"/>
            </w:tcBorders>
            <w:tcMar>
              <w:top w:w="100" w:type="dxa"/>
              <w:left w:w="100" w:type="dxa"/>
              <w:bottom w:w="100" w:type="dxa"/>
              <w:right w:w="100" w:type="dxa"/>
            </w:tcMar>
          </w:tcPr>
          <w:p w14:paraId="50DB9A10" w14:textId="77777777" w:rsidR="00B21A8F" w:rsidRDefault="00B21A8F" w:rsidP="00115A01">
            <w:pPr>
              <w:spacing w:line="256" w:lineRule="auto"/>
            </w:pPr>
            <w:r>
              <w:rPr>
                <w:b/>
              </w:rPr>
              <w:t>Description</w:t>
            </w:r>
            <w:r>
              <w:t>:</w:t>
            </w:r>
          </w:p>
        </w:tc>
        <w:tc>
          <w:tcPr>
            <w:tcW w:w="7145" w:type="dxa"/>
            <w:tcBorders>
              <w:top w:val="nil"/>
              <w:left w:val="nil"/>
              <w:bottom w:val="nil"/>
              <w:right w:val="nil"/>
            </w:tcBorders>
            <w:tcMar>
              <w:top w:w="100" w:type="dxa"/>
              <w:left w:w="100" w:type="dxa"/>
              <w:bottom w:w="100" w:type="dxa"/>
              <w:right w:w="100" w:type="dxa"/>
            </w:tcMar>
          </w:tcPr>
          <w:p w14:paraId="13B23FBE" w14:textId="52FB4ADD" w:rsidR="00B21A8F" w:rsidRDefault="00370F7F" w:rsidP="00115A01">
            <w:pPr>
              <w:spacing w:line="256" w:lineRule="auto"/>
              <w:ind w:left="160"/>
            </w:pPr>
            <w:r>
              <w:rPr>
                <w:sz w:val="21"/>
                <w:szCs w:val="21"/>
                <w:shd w:val="clear" w:color="auto" w:fill="FFFFFF"/>
              </w:rPr>
              <w:t>This database contains 76 attributes, but all published experiments refer to using a subset of 14 of them. In particular, the Cleveland database is the only one that has been used by ML researchers to</w:t>
            </w:r>
            <w:r>
              <w:rPr>
                <w:sz w:val="21"/>
                <w:szCs w:val="21"/>
              </w:rPr>
              <w:br/>
            </w:r>
            <w:r>
              <w:rPr>
                <w:sz w:val="21"/>
                <w:szCs w:val="21"/>
                <w:shd w:val="clear" w:color="auto" w:fill="FFFFFF"/>
              </w:rPr>
              <w:t>this date. The "goal" field refers to the presence of heart disease in the patient. It is integer valued from 0 (no presence) to 4.</w:t>
            </w:r>
          </w:p>
        </w:tc>
      </w:tr>
      <w:tr w:rsidR="00B21A8F" w14:paraId="75473268" w14:textId="77777777" w:rsidTr="00115A01">
        <w:trPr>
          <w:trHeight w:val="605"/>
        </w:trPr>
        <w:tc>
          <w:tcPr>
            <w:tcW w:w="1790" w:type="dxa"/>
            <w:tcBorders>
              <w:top w:val="nil"/>
              <w:left w:val="nil"/>
              <w:bottom w:val="nil"/>
              <w:right w:val="nil"/>
            </w:tcBorders>
            <w:tcMar>
              <w:top w:w="100" w:type="dxa"/>
              <w:left w:w="100" w:type="dxa"/>
              <w:bottom w:w="100" w:type="dxa"/>
              <w:right w:w="100" w:type="dxa"/>
            </w:tcMar>
            <w:vAlign w:val="bottom"/>
          </w:tcPr>
          <w:p w14:paraId="25B49771" w14:textId="77777777" w:rsidR="00B21A8F" w:rsidRDefault="00B21A8F" w:rsidP="00115A01">
            <w:pPr>
              <w:spacing w:line="256" w:lineRule="auto"/>
            </w:pPr>
            <w:r>
              <w:rPr>
                <w:b/>
              </w:rPr>
              <w:t>Format</w:t>
            </w:r>
            <w:r>
              <w:t xml:space="preserve">:   </w:t>
            </w:r>
            <w:r>
              <w:tab/>
              <w:t xml:space="preserve"> </w:t>
            </w:r>
          </w:p>
        </w:tc>
        <w:tc>
          <w:tcPr>
            <w:tcW w:w="7145" w:type="dxa"/>
            <w:tcBorders>
              <w:top w:val="nil"/>
              <w:left w:val="nil"/>
              <w:bottom w:val="nil"/>
              <w:right w:val="nil"/>
            </w:tcBorders>
            <w:tcMar>
              <w:top w:w="100" w:type="dxa"/>
              <w:left w:w="100" w:type="dxa"/>
              <w:bottom w:w="100" w:type="dxa"/>
              <w:right w:w="100" w:type="dxa"/>
            </w:tcMar>
            <w:vAlign w:val="bottom"/>
          </w:tcPr>
          <w:p w14:paraId="1C2291FC" w14:textId="1A84A64B" w:rsidR="00B21A8F" w:rsidRDefault="00B21A8F" w:rsidP="00115A01">
            <w:pPr>
              <w:spacing w:line="256" w:lineRule="auto"/>
              <w:ind w:left="160"/>
            </w:pPr>
            <w:r>
              <w:t xml:space="preserve">A data frame with </w:t>
            </w:r>
            <w:r w:rsidR="001D7AE3">
              <w:t>303</w:t>
            </w:r>
            <w:r>
              <w:t xml:space="preserve"> observations on the following 1</w:t>
            </w:r>
            <w:r w:rsidR="001D7AE3">
              <w:t>4</w:t>
            </w:r>
            <w:r>
              <w:t xml:space="preserve"> variables. </w:t>
            </w:r>
          </w:p>
        </w:tc>
      </w:tr>
    </w:tbl>
    <w:p w14:paraId="4765B305" w14:textId="77777777" w:rsidR="00B21A8F" w:rsidRDefault="00B21A8F" w:rsidP="00B21A8F">
      <w:pPr>
        <w:spacing w:before="240" w:after="240"/>
        <w:ind w:right="500"/>
        <w:rPr>
          <w:rFonts w:ascii="Courier New" w:eastAsia="Courier New" w:hAnsi="Courier New" w:cs="Courier New"/>
          <w:sz w:val="20"/>
          <w:szCs w:val="20"/>
        </w:rPr>
      </w:pPr>
    </w:p>
    <w:tbl>
      <w:tblPr>
        <w:tblStyle w:val="a0"/>
        <w:tblW w:w="8850" w:type="dxa"/>
        <w:tblBorders>
          <w:top w:val="nil"/>
          <w:left w:val="nil"/>
          <w:bottom w:val="nil"/>
          <w:right w:val="nil"/>
          <w:insideH w:val="nil"/>
          <w:insideV w:val="nil"/>
        </w:tblBorders>
        <w:tblLayout w:type="fixed"/>
        <w:tblLook w:val="0600" w:firstRow="0" w:lastRow="0" w:firstColumn="0" w:lastColumn="0" w:noHBand="1" w:noVBand="1"/>
      </w:tblPr>
      <w:tblGrid>
        <w:gridCol w:w="4425"/>
        <w:gridCol w:w="4425"/>
      </w:tblGrid>
      <w:tr w:rsidR="00B21A8F" w14:paraId="48FA393A" w14:textId="77777777" w:rsidTr="00115A01">
        <w:trPr>
          <w:trHeight w:val="905"/>
        </w:trPr>
        <w:tc>
          <w:tcPr>
            <w:tcW w:w="4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91AEBE" w14:textId="650EAA88" w:rsidR="00B21A8F" w:rsidRDefault="001D7AE3" w:rsidP="00115A01">
            <w:pPr>
              <w:spacing w:after="20"/>
              <w:ind w:left="20" w:right="500"/>
            </w:pPr>
            <w:r w:rsidRPr="001D7AE3">
              <w:t>age</w:t>
            </w:r>
          </w:p>
          <w:p w14:paraId="26E98664" w14:textId="09541766" w:rsidR="00B21A8F" w:rsidRDefault="007A0F91" w:rsidP="00115A01">
            <w:pPr>
              <w:spacing w:after="20"/>
              <w:ind w:left="20" w:right="500"/>
              <w:rPr>
                <w:color w:val="5F6368"/>
                <w:sz w:val="18"/>
                <w:szCs w:val="18"/>
                <w:highlight w:val="white"/>
              </w:rPr>
            </w:pPr>
            <w:r w:rsidRPr="007A0F91">
              <w:rPr>
                <w:color w:val="5F6368"/>
                <w:sz w:val="18"/>
                <w:szCs w:val="18"/>
              </w:rPr>
              <w:t>age in years</w:t>
            </w:r>
          </w:p>
        </w:tc>
        <w:tc>
          <w:tcPr>
            <w:tcW w:w="44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7D57C39" w14:textId="56350BDF" w:rsidR="00B21A8F" w:rsidRDefault="007A0F91" w:rsidP="00115A01">
            <w:pPr>
              <w:spacing w:after="20"/>
              <w:ind w:left="20" w:right="500"/>
            </w:pPr>
            <w:r>
              <w:t>cp</w:t>
            </w:r>
          </w:p>
          <w:p w14:paraId="040B8501" w14:textId="28F94A04" w:rsidR="00B21A8F" w:rsidRDefault="007A0F91" w:rsidP="00115A01">
            <w:pPr>
              <w:spacing w:after="20"/>
              <w:ind w:left="20" w:right="500"/>
              <w:rPr>
                <w:color w:val="5F6368"/>
                <w:sz w:val="18"/>
                <w:szCs w:val="18"/>
                <w:highlight w:val="white"/>
              </w:rPr>
            </w:pPr>
            <w:r w:rsidRPr="007A0F91">
              <w:rPr>
                <w:color w:val="5F6368"/>
                <w:sz w:val="18"/>
                <w:szCs w:val="18"/>
              </w:rPr>
              <w:t>chest pain type</w:t>
            </w:r>
          </w:p>
        </w:tc>
      </w:tr>
      <w:tr w:rsidR="00B21A8F" w14:paraId="263FB016" w14:textId="77777777" w:rsidTr="00115A01">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27232F2" w14:textId="2ED8BBA0" w:rsidR="00B21A8F" w:rsidRDefault="001D7AE3" w:rsidP="00115A01">
            <w:pPr>
              <w:spacing w:after="20"/>
              <w:ind w:left="20" w:right="500"/>
            </w:pPr>
            <w:r>
              <w:t>sex</w:t>
            </w:r>
          </w:p>
          <w:p w14:paraId="321955B1" w14:textId="72E72BC3" w:rsidR="00B21A8F" w:rsidRDefault="007A0F91" w:rsidP="00115A01">
            <w:pPr>
              <w:spacing w:after="20"/>
              <w:ind w:left="20" w:right="500"/>
              <w:rPr>
                <w:color w:val="5F6368"/>
                <w:sz w:val="18"/>
                <w:szCs w:val="18"/>
                <w:highlight w:val="white"/>
              </w:rPr>
            </w:pPr>
            <w:r w:rsidRPr="007A0F91">
              <w:rPr>
                <w:color w:val="5F6368"/>
                <w:sz w:val="18"/>
                <w:szCs w:val="18"/>
              </w:rPr>
              <w:t>(1 = male; 0 = female)</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3255199B" w14:textId="50F58DC7" w:rsidR="007A0F91" w:rsidRDefault="007A0F91" w:rsidP="00115A01">
            <w:pPr>
              <w:spacing w:after="20"/>
              <w:ind w:left="20" w:right="500"/>
            </w:pPr>
            <w:r w:rsidRPr="007A0F91">
              <w:t>Trestbps</w:t>
            </w:r>
          </w:p>
          <w:p w14:paraId="42CF5013" w14:textId="1F47DFCC" w:rsidR="00B21A8F" w:rsidRDefault="007A0F91" w:rsidP="00115A01">
            <w:pPr>
              <w:spacing w:after="20"/>
              <w:ind w:left="20" w:right="500"/>
              <w:rPr>
                <w:color w:val="5F6368"/>
                <w:sz w:val="18"/>
                <w:szCs w:val="18"/>
                <w:highlight w:val="white"/>
              </w:rPr>
            </w:pPr>
            <w:r>
              <w:rPr>
                <w:color w:val="5F6368"/>
                <w:sz w:val="18"/>
                <w:szCs w:val="18"/>
                <w:shd w:val="clear" w:color="auto" w:fill="FFFFFF"/>
              </w:rPr>
              <w:t>resting blood pressure (in mm Hg on admission to the hospital)</w:t>
            </w:r>
          </w:p>
        </w:tc>
      </w:tr>
      <w:tr w:rsidR="00B21A8F" w14:paraId="4913B333" w14:textId="77777777" w:rsidTr="00115A01">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EDFCA9" w14:textId="1A35C2ED" w:rsidR="00216F71" w:rsidRDefault="007A0F91" w:rsidP="00115A01">
            <w:pPr>
              <w:spacing w:after="20"/>
              <w:ind w:left="20" w:right="500"/>
            </w:pPr>
            <w:r>
              <w:t>chol</w:t>
            </w:r>
          </w:p>
          <w:p w14:paraId="2FEFBB48" w14:textId="76B1BD50" w:rsidR="00B21A8F" w:rsidRDefault="007A0F91" w:rsidP="00115A01">
            <w:pPr>
              <w:spacing w:after="20"/>
              <w:ind w:left="20" w:right="500"/>
              <w:rPr>
                <w:color w:val="5F6368"/>
                <w:sz w:val="18"/>
                <w:szCs w:val="18"/>
                <w:highlight w:val="white"/>
              </w:rPr>
            </w:pPr>
            <w:r>
              <w:rPr>
                <w:color w:val="5F6368"/>
                <w:sz w:val="18"/>
                <w:szCs w:val="18"/>
                <w:shd w:val="clear" w:color="auto" w:fill="FFFFFF"/>
              </w:rPr>
              <w:t>serum cholestoral in mg/dl</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1A13D6F0" w14:textId="3172C094" w:rsidR="00F44A56" w:rsidRDefault="007A0F91" w:rsidP="00115A01">
            <w:pPr>
              <w:spacing w:after="20"/>
              <w:ind w:left="20" w:right="500"/>
              <w:rPr>
                <w:sz w:val="21"/>
                <w:szCs w:val="21"/>
                <w:shd w:val="clear" w:color="auto" w:fill="F8F8F8"/>
              </w:rPr>
            </w:pPr>
            <w:r>
              <w:rPr>
                <w:sz w:val="21"/>
                <w:szCs w:val="21"/>
                <w:shd w:val="clear" w:color="auto" w:fill="F8F8F8"/>
              </w:rPr>
              <w:t>fbs</w:t>
            </w:r>
          </w:p>
          <w:p w14:paraId="160B42F0" w14:textId="40FD37A9" w:rsidR="00B21A8F" w:rsidRDefault="007A0F91" w:rsidP="00115A01">
            <w:pPr>
              <w:spacing w:after="20"/>
              <w:ind w:left="20" w:right="500"/>
              <w:rPr>
                <w:color w:val="5F6368"/>
                <w:sz w:val="18"/>
                <w:szCs w:val="18"/>
                <w:highlight w:val="white"/>
              </w:rPr>
            </w:pPr>
            <w:r>
              <w:rPr>
                <w:color w:val="5F6368"/>
                <w:sz w:val="18"/>
                <w:szCs w:val="18"/>
                <w:shd w:val="clear" w:color="auto" w:fill="FFFFFF"/>
              </w:rPr>
              <w:t>(fasting blood sugar &amp;gt; 120 mg/dl) (1 = true; 0 = false)</w:t>
            </w:r>
          </w:p>
        </w:tc>
      </w:tr>
      <w:tr w:rsidR="00B21A8F" w14:paraId="6488B1FA" w14:textId="77777777" w:rsidTr="00115A01">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3CE8658" w14:textId="1E6AC015" w:rsidR="00B21A8F" w:rsidRDefault="007A0F91" w:rsidP="00115A01">
            <w:pPr>
              <w:spacing w:after="20"/>
              <w:ind w:left="20" w:right="500"/>
            </w:pPr>
            <w:r>
              <w:t>restecg</w:t>
            </w:r>
          </w:p>
          <w:p w14:paraId="75049723" w14:textId="10DC95AC" w:rsidR="00B21A8F" w:rsidRDefault="007A0F91" w:rsidP="00115A01">
            <w:pPr>
              <w:spacing w:after="20"/>
              <w:ind w:left="20" w:right="500"/>
              <w:rPr>
                <w:color w:val="5F6368"/>
                <w:sz w:val="18"/>
                <w:szCs w:val="18"/>
                <w:highlight w:val="white"/>
              </w:rPr>
            </w:pPr>
            <w:r>
              <w:rPr>
                <w:color w:val="5F6368"/>
                <w:sz w:val="18"/>
                <w:szCs w:val="18"/>
                <w:shd w:val="clear" w:color="auto" w:fill="FFFFFF"/>
              </w:rPr>
              <w:t>resting electrocardiographic results</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15B0084A" w14:textId="5AAFCD03" w:rsidR="00743EB1" w:rsidRDefault="007A0F91" w:rsidP="00115A01">
            <w:pPr>
              <w:spacing w:after="20"/>
              <w:ind w:left="20" w:right="500"/>
            </w:pPr>
            <w:r>
              <w:t>thalach</w:t>
            </w:r>
          </w:p>
          <w:p w14:paraId="10C1593A" w14:textId="0638303E" w:rsidR="00B21A8F" w:rsidRDefault="007A0F91" w:rsidP="00115A01">
            <w:pPr>
              <w:spacing w:after="20"/>
              <w:ind w:left="20" w:right="500"/>
              <w:rPr>
                <w:color w:val="5F6368"/>
                <w:sz w:val="18"/>
                <w:szCs w:val="18"/>
                <w:highlight w:val="white"/>
              </w:rPr>
            </w:pPr>
            <w:r>
              <w:rPr>
                <w:color w:val="5F6368"/>
                <w:sz w:val="18"/>
                <w:szCs w:val="18"/>
                <w:shd w:val="clear" w:color="auto" w:fill="FFFFFF"/>
              </w:rPr>
              <w:t>maximum heart rate achieved</w:t>
            </w:r>
          </w:p>
        </w:tc>
      </w:tr>
      <w:tr w:rsidR="00B21A8F" w14:paraId="71022610" w14:textId="77777777" w:rsidTr="00115A01">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99D591" w14:textId="2CA2C712" w:rsidR="007A0F91" w:rsidRDefault="007A0F91" w:rsidP="00115A01">
            <w:pPr>
              <w:spacing w:after="20"/>
              <w:ind w:left="20" w:right="500"/>
            </w:pPr>
            <w:r>
              <w:t>exang</w:t>
            </w:r>
          </w:p>
          <w:p w14:paraId="5FD6D0D6" w14:textId="7419F61C" w:rsidR="00B21A8F" w:rsidRDefault="007A0F91" w:rsidP="00115A01">
            <w:pPr>
              <w:spacing w:after="20"/>
              <w:ind w:left="20" w:right="500"/>
              <w:rPr>
                <w:color w:val="5F6368"/>
                <w:sz w:val="18"/>
                <w:szCs w:val="18"/>
                <w:highlight w:val="white"/>
              </w:rPr>
            </w:pPr>
            <w:r>
              <w:rPr>
                <w:color w:val="5F6368"/>
                <w:sz w:val="18"/>
                <w:szCs w:val="18"/>
                <w:shd w:val="clear" w:color="auto" w:fill="FFFFFF"/>
              </w:rPr>
              <w:t>exercise induced angina (1 = yes; 0 = no)</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4F1696DB" w14:textId="2844D706" w:rsidR="00B21A8F" w:rsidRDefault="007A0F91" w:rsidP="00115A01">
            <w:pPr>
              <w:spacing w:after="20"/>
              <w:ind w:left="20" w:right="500"/>
            </w:pPr>
            <w:r>
              <w:t>oldpeak</w:t>
            </w:r>
          </w:p>
          <w:p w14:paraId="30A625BA" w14:textId="697367FD" w:rsidR="00B21A8F" w:rsidRDefault="007A0F91" w:rsidP="00115A01">
            <w:pPr>
              <w:spacing w:after="20"/>
              <w:ind w:left="20" w:right="500"/>
              <w:rPr>
                <w:color w:val="5F6368"/>
                <w:sz w:val="18"/>
                <w:szCs w:val="18"/>
                <w:highlight w:val="white"/>
              </w:rPr>
            </w:pPr>
            <w:r>
              <w:rPr>
                <w:color w:val="5F6368"/>
                <w:sz w:val="18"/>
                <w:szCs w:val="18"/>
                <w:shd w:val="clear" w:color="auto" w:fill="FFFFFF"/>
              </w:rPr>
              <w:t>ST depression induced by exercise relative to rest</w:t>
            </w:r>
          </w:p>
        </w:tc>
      </w:tr>
      <w:tr w:rsidR="00B21A8F" w14:paraId="16FB9588" w14:textId="77777777" w:rsidTr="00115A01">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7B1750" w14:textId="4BE4B1EF" w:rsidR="00B21A8F" w:rsidRDefault="007A0F91" w:rsidP="00115A01">
            <w:pPr>
              <w:spacing w:after="20"/>
              <w:ind w:left="20" w:right="500"/>
            </w:pPr>
            <w:r>
              <w:t>slope</w:t>
            </w:r>
          </w:p>
          <w:p w14:paraId="5F3A60A8" w14:textId="4D70F92D" w:rsidR="00B21A8F" w:rsidRDefault="007A0F91" w:rsidP="00115A01">
            <w:pPr>
              <w:spacing w:after="20"/>
              <w:ind w:left="20" w:right="500"/>
              <w:rPr>
                <w:color w:val="5F6368"/>
                <w:sz w:val="18"/>
                <w:szCs w:val="18"/>
                <w:highlight w:val="white"/>
              </w:rPr>
            </w:pPr>
            <w:r>
              <w:rPr>
                <w:color w:val="5F6368"/>
                <w:sz w:val="18"/>
                <w:szCs w:val="18"/>
                <w:shd w:val="clear" w:color="auto" w:fill="FFFFFF"/>
              </w:rPr>
              <w:t>the slope of the peak exercise ST segment</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5D9AEBF7" w14:textId="25030FC8" w:rsidR="00B21A8F" w:rsidRDefault="007A0F91" w:rsidP="00115A01">
            <w:pPr>
              <w:spacing w:after="20"/>
              <w:ind w:left="20" w:right="500"/>
            </w:pPr>
            <w:r>
              <w:t>ca</w:t>
            </w:r>
          </w:p>
          <w:p w14:paraId="1B5B41E4" w14:textId="480940F1" w:rsidR="00B21A8F" w:rsidRDefault="007A0F91" w:rsidP="00115A01">
            <w:pPr>
              <w:spacing w:after="20"/>
              <w:ind w:left="20" w:right="500"/>
              <w:rPr>
                <w:color w:val="5F6368"/>
                <w:sz w:val="18"/>
                <w:szCs w:val="18"/>
                <w:highlight w:val="white"/>
              </w:rPr>
            </w:pPr>
            <w:r>
              <w:rPr>
                <w:color w:val="5F6368"/>
                <w:sz w:val="18"/>
                <w:szCs w:val="18"/>
                <w:shd w:val="clear" w:color="auto" w:fill="FFFFFF"/>
              </w:rPr>
              <w:t>number of major vessels (0-3) colored by flourosopy</w:t>
            </w:r>
          </w:p>
        </w:tc>
      </w:tr>
      <w:tr w:rsidR="00B21A8F" w14:paraId="6B8DDD78" w14:textId="77777777" w:rsidTr="00115A01">
        <w:trPr>
          <w:trHeight w:val="905"/>
        </w:trPr>
        <w:tc>
          <w:tcPr>
            <w:tcW w:w="44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CA443BE" w14:textId="215E2425" w:rsidR="00B21A8F" w:rsidRDefault="007A0F91" w:rsidP="00115A01">
            <w:pPr>
              <w:spacing w:after="20"/>
              <w:ind w:left="20" w:right="500"/>
            </w:pPr>
            <w:r>
              <w:t>thal</w:t>
            </w:r>
          </w:p>
          <w:p w14:paraId="54C7B8D9" w14:textId="283F333B" w:rsidR="00B21A8F" w:rsidRDefault="007A0F91" w:rsidP="00115A01">
            <w:pPr>
              <w:spacing w:after="20"/>
              <w:ind w:left="20" w:right="500"/>
              <w:rPr>
                <w:color w:val="5F6368"/>
                <w:sz w:val="18"/>
                <w:szCs w:val="18"/>
                <w:highlight w:val="white"/>
              </w:rPr>
            </w:pPr>
            <w:r>
              <w:rPr>
                <w:color w:val="5F6368"/>
                <w:sz w:val="18"/>
                <w:szCs w:val="18"/>
                <w:shd w:val="clear" w:color="auto" w:fill="FFFFFF"/>
              </w:rPr>
              <w:t>3 = normal; 6 = fixed defect; 7 = reversable defect</w:t>
            </w:r>
          </w:p>
        </w:tc>
        <w:tc>
          <w:tcPr>
            <w:tcW w:w="4425" w:type="dxa"/>
            <w:tcBorders>
              <w:top w:val="nil"/>
              <w:left w:val="nil"/>
              <w:bottom w:val="single" w:sz="8" w:space="0" w:color="000000"/>
              <w:right w:val="single" w:sz="8" w:space="0" w:color="000000"/>
            </w:tcBorders>
            <w:tcMar>
              <w:top w:w="100" w:type="dxa"/>
              <w:left w:w="100" w:type="dxa"/>
              <w:bottom w:w="100" w:type="dxa"/>
              <w:right w:w="100" w:type="dxa"/>
            </w:tcMar>
          </w:tcPr>
          <w:p w14:paraId="0D0B3B18" w14:textId="0EF1DBA9" w:rsidR="00B21A8F" w:rsidRDefault="007A0F91" w:rsidP="00115A01">
            <w:pPr>
              <w:spacing w:after="20"/>
              <w:ind w:left="20" w:right="500"/>
            </w:pPr>
            <w:r>
              <w:t>target</w:t>
            </w:r>
          </w:p>
          <w:p w14:paraId="02E6CE88" w14:textId="07CCC340" w:rsidR="00B21A8F" w:rsidRDefault="007A0F91" w:rsidP="00115A01">
            <w:pPr>
              <w:spacing w:after="20"/>
              <w:ind w:left="20" w:right="500"/>
              <w:rPr>
                <w:color w:val="5F6368"/>
                <w:sz w:val="18"/>
                <w:szCs w:val="18"/>
                <w:highlight w:val="white"/>
              </w:rPr>
            </w:pPr>
            <w:r>
              <w:rPr>
                <w:color w:val="5F6368"/>
                <w:sz w:val="18"/>
                <w:szCs w:val="18"/>
                <w:shd w:val="clear" w:color="auto" w:fill="FFFFFF"/>
              </w:rPr>
              <w:t>1 or 0</w:t>
            </w:r>
          </w:p>
        </w:tc>
      </w:tr>
    </w:tbl>
    <w:p w14:paraId="3C7628ED" w14:textId="77777777" w:rsidR="00B21A8F" w:rsidRDefault="00B21A8F" w:rsidP="00B21A8F"/>
    <w:p w14:paraId="4E28F569" w14:textId="074DE56B" w:rsidR="000F5C24" w:rsidRDefault="000F5C24">
      <w:pPr>
        <w:rPr>
          <w:sz w:val="32"/>
          <w:szCs w:val="32"/>
        </w:rPr>
      </w:pPr>
    </w:p>
    <w:p w14:paraId="53C5C8D2" w14:textId="77777777" w:rsidR="00D23EEF" w:rsidRDefault="00D23EEF">
      <w:pPr>
        <w:rPr>
          <w:sz w:val="32"/>
          <w:szCs w:val="32"/>
        </w:rPr>
      </w:pPr>
      <w:r>
        <w:br w:type="page"/>
      </w:r>
    </w:p>
    <w:p w14:paraId="4B5682FB" w14:textId="77777777" w:rsidR="000703A7" w:rsidRDefault="00944539" w:rsidP="000703A7">
      <w:pPr>
        <w:jc w:val="center"/>
        <w:rPr>
          <w:noProof/>
        </w:rPr>
      </w:pPr>
      <w:r>
        <w:rPr>
          <w:noProof/>
        </w:rPr>
        <w:lastRenderedPageBreak/>
        <w:drawing>
          <wp:inline distT="0" distB="0" distL="0" distR="0" wp14:anchorId="328B6566" wp14:editId="310AB578">
            <wp:extent cx="4131685" cy="1642332"/>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67434" cy="1656542"/>
                    </a:xfrm>
                    <a:prstGeom prst="rect">
                      <a:avLst/>
                    </a:prstGeom>
                  </pic:spPr>
                </pic:pic>
              </a:graphicData>
            </a:graphic>
          </wp:inline>
        </w:drawing>
      </w:r>
      <w:r w:rsidR="009D0192">
        <w:rPr>
          <w:noProof/>
        </w:rPr>
        <w:drawing>
          <wp:inline distT="0" distB="0" distL="0" distR="0" wp14:anchorId="779C3F28" wp14:editId="52D8D951">
            <wp:extent cx="2106681" cy="2887432"/>
            <wp:effectExtent l="0" t="0" r="825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08763" cy="2890286"/>
                    </a:xfrm>
                    <a:prstGeom prst="rect">
                      <a:avLst/>
                    </a:prstGeom>
                  </pic:spPr>
                </pic:pic>
              </a:graphicData>
            </a:graphic>
          </wp:inline>
        </w:drawing>
      </w:r>
      <w:r w:rsidR="000703A7" w:rsidRPr="000703A7">
        <w:rPr>
          <w:noProof/>
        </w:rPr>
        <w:t xml:space="preserve"> </w:t>
      </w:r>
      <w:r w:rsidR="000703A7">
        <w:rPr>
          <w:noProof/>
        </w:rPr>
        <w:drawing>
          <wp:inline distT="0" distB="0" distL="0" distR="0" wp14:anchorId="0FE38988" wp14:editId="3D7DAECB">
            <wp:extent cx="1997600" cy="678018"/>
            <wp:effectExtent l="0" t="0" r="3175"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10891" cy="682529"/>
                    </a:xfrm>
                    <a:prstGeom prst="rect">
                      <a:avLst/>
                    </a:prstGeom>
                  </pic:spPr>
                </pic:pic>
              </a:graphicData>
            </a:graphic>
          </wp:inline>
        </w:drawing>
      </w:r>
    </w:p>
    <w:p w14:paraId="01B9A37E" w14:textId="57B8B8F1" w:rsidR="00944539" w:rsidRDefault="00944539" w:rsidP="000703A7">
      <w:pPr>
        <w:jc w:val="center"/>
      </w:pPr>
      <w:r>
        <w:br w:type="page"/>
      </w:r>
    </w:p>
    <w:p w14:paraId="604089EC" w14:textId="77777777" w:rsidR="000703A7" w:rsidRDefault="000703A7" w:rsidP="000703A7">
      <w:pPr>
        <w:jc w:val="center"/>
        <w:rPr>
          <w:color w:val="666666"/>
          <w:sz w:val="24"/>
          <w:szCs w:val="24"/>
        </w:rPr>
      </w:pPr>
    </w:p>
    <w:p w14:paraId="79339AAE" w14:textId="0F7E7776" w:rsidR="00944539" w:rsidRDefault="00944539" w:rsidP="00944539">
      <w:pPr>
        <w:pStyle w:val="Heading4"/>
      </w:pPr>
      <w:bookmarkStart w:id="31" w:name="_Toc73138070"/>
      <w:r>
        <w:t>2</w:t>
      </w:r>
      <w:bookmarkEnd w:id="31"/>
    </w:p>
    <w:p w14:paraId="570C5A16" w14:textId="39E5AED1" w:rsidR="00944539" w:rsidRDefault="006761AB" w:rsidP="006761AB">
      <w:pPr>
        <w:jc w:val="center"/>
      </w:pPr>
      <w:r>
        <w:rPr>
          <w:noProof/>
        </w:rPr>
        <w:drawing>
          <wp:inline distT="0" distB="0" distL="0" distR="0" wp14:anchorId="73BA4572" wp14:editId="4C0711F0">
            <wp:extent cx="3460469" cy="332364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62487" cy="3325583"/>
                    </a:xfrm>
                    <a:prstGeom prst="rect">
                      <a:avLst/>
                    </a:prstGeom>
                  </pic:spPr>
                </pic:pic>
              </a:graphicData>
            </a:graphic>
          </wp:inline>
        </w:drawing>
      </w:r>
    </w:p>
    <w:p w14:paraId="3B7057E0" w14:textId="42E42DA4" w:rsidR="006761AB" w:rsidRPr="00EA3639" w:rsidRDefault="006761AB" w:rsidP="006761AB">
      <w:pPr>
        <w:jc w:val="center"/>
        <w:rPr>
          <w:sz w:val="18"/>
          <w:szCs w:val="18"/>
        </w:rPr>
      </w:pPr>
      <w:r w:rsidRPr="00EA3639">
        <w:rPr>
          <w:sz w:val="18"/>
          <w:szCs w:val="18"/>
        </w:rPr>
        <w:t>Figure 1</w:t>
      </w:r>
    </w:p>
    <w:p w14:paraId="537AC343" w14:textId="77777777" w:rsidR="00EA3639" w:rsidRDefault="00EA3639" w:rsidP="006761AB"/>
    <w:p w14:paraId="6358860C" w14:textId="0876C224" w:rsidR="006761AB" w:rsidRDefault="006761AB" w:rsidP="006761AB">
      <w:pPr>
        <w:rPr>
          <w:sz w:val="20"/>
          <w:szCs w:val="20"/>
        </w:rPr>
      </w:pPr>
      <w:r w:rsidRPr="00EA3639">
        <w:rPr>
          <w:sz w:val="20"/>
          <w:szCs w:val="20"/>
        </w:rPr>
        <w:t>As can be seen from the</w:t>
      </w:r>
      <w:r w:rsidR="00EA3639">
        <w:rPr>
          <w:sz w:val="20"/>
          <w:szCs w:val="20"/>
        </w:rPr>
        <w:t xml:space="preserve"> Figure 1, performing rearrangements on age, trstbps, chol and thalach attributes needed.</w:t>
      </w:r>
    </w:p>
    <w:p w14:paraId="4F02A715" w14:textId="33D0BFD3" w:rsidR="00EA3639" w:rsidRDefault="00EA3639" w:rsidP="006761AB">
      <w:pPr>
        <w:rPr>
          <w:sz w:val="20"/>
          <w:szCs w:val="20"/>
        </w:rPr>
      </w:pPr>
    </w:p>
    <w:p w14:paraId="6A5BCA68" w14:textId="2F9346C3" w:rsidR="00EA3639" w:rsidRDefault="00EA3639" w:rsidP="006761AB">
      <w:pPr>
        <w:rPr>
          <w:sz w:val="20"/>
          <w:szCs w:val="20"/>
        </w:rPr>
      </w:pPr>
      <w:r>
        <w:rPr>
          <w:sz w:val="20"/>
          <w:szCs w:val="20"/>
        </w:rPr>
        <w:t>Data Rearrangements:</w:t>
      </w:r>
    </w:p>
    <w:p w14:paraId="400E669B" w14:textId="038311E4" w:rsidR="00EA3639" w:rsidRDefault="00EA3639" w:rsidP="006761AB">
      <w:pPr>
        <w:rPr>
          <w:sz w:val="20"/>
          <w:szCs w:val="20"/>
        </w:rPr>
      </w:pPr>
    </w:p>
    <w:p w14:paraId="4AA9F105" w14:textId="77777777" w:rsidR="0063252C" w:rsidRDefault="00EA3639" w:rsidP="006761AB">
      <w:pPr>
        <w:rPr>
          <w:sz w:val="20"/>
          <w:szCs w:val="20"/>
        </w:rPr>
      </w:pPr>
      <w:r>
        <w:rPr>
          <w:sz w:val="20"/>
          <w:szCs w:val="20"/>
        </w:rPr>
        <w:t xml:space="preserve">Age: </w:t>
      </w:r>
      <w:r w:rsidR="00AF5DC5">
        <w:rPr>
          <w:sz w:val="20"/>
          <w:szCs w:val="20"/>
        </w:rPr>
        <w:tab/>
        <w:t xml:space="preserve">       </w:t>
      </w:r>
    </w:p>
    <w:p w14:paraId="6348D2EB" w14:textId="53C7CD1B" w:rsidR="00AF5DC5" w:rsidRDefault="0063252C" w:rsidP="0063252C">
      <w:pPr>
        <w:ind w:left="720"/>
        <w:rPr>
          <w:sz w:val="20"/>
          <w:szCs w:val="20"/>
        </w:rPr>
      </w:pPr>
      <w:r>
        <w:rPr>
          <w:sz w:val="20"/>
          <w:szCs w:val="20"/>
        </w:rPr>
        <w:t xml:space="preserve">       </w:t>
      </w:r>
      <w:r w:rsidR="00AF5DC5">
        <w:rPr>
          <w:sz w:val="20"/>
          <w:szCs w:val="20"/>
        </w:rPr>
        <w:t xml:space="preserve">  </w:t>
      </w:r>
      <w:r w:rsidR="00EA3639">
        <w:rPr>
          <w:sz w:val="20"/>
          <w:szCs w:val="20"/>
        </w:rPr>
        <w:t>x &lt;= 39 = 0,</w:t>
      </w:r>
    </w:p>
    <w:p w14:paraId="62612652" w14:textId="77777777" w:rsidR="00AF5DC5" w:rsidRDefault="00EA3639" w:rsidP="00AF5DC5">
      <w:pPr>
        <w:ind w:firstLine="720"/>
        <w:rPr>
          <w:sz w:val="20"/>
          <w:szCs w:val="20"/>
        </w:rPr>
      </w:pPr>
      <w:r>
        <w:rPr>
          <w:sz w:val="20"/>
          <w:szCs w:val="20"/>
        </w:rPr>
        <w:t xml:space="preserve"> 39 &lt; x &lt;= </w:t>
      </w:r>
      <w:r w:rsidR="00860D71">
        <w:rPr>
          <w:sz w:val="20"/>
          <w:szCs w:val="20"/>
        </w:rPr>
        <w:t>48</w:t>
      </w:r>
      <w:r>
        <w:rPr>
          <w:sz w:val="20"/>
          <w:szCs w:val="20"/>
        </w:rPr>
        <w:t xml:space="preserve"> = </w:t>
      </w:r>
      <w:r w:rsidR="00AF5DC5">
        <w:rPr>
          <w:sz w:val="20"/>
          <w:szCs w:val="20"/>
        </w:rPr>
        <w:t>1</w:t>
      </w:r>
      <w:r>
        <w:rPr>
          <w:sz w:val="20"/>
          <w:szCs w:val="20"/>
        </w:rPr>
        <w:t xml:space="preserve">, </w:t>
      </w:r>
    </w:p>
    <w:p w14:paraId="57D7CFC3" w14:textId="5E29A1DE" w:rsidR="00AF5DC5" w:rsidRDefault="00AF5DC5" w:rsidP="00AF5DC5">
      <w:pPr>
        <w:ind w:firstLine="720"/>
        <w:rPr>
          <w:sz w:val="20"/>
          <w:szCs w:val="20"/>
        </w:rPr>
      </w:pPr>
      <w:r>
        <w:rPr>
          <w:sz w:val="20"/>
          <w:szCs w:val="20"/>
        </w:rPr>
        <w:t xml:space="preserve"> </w:t>
      </w:r>
      <w:r w:rsidR="00860D71">
        <w:rPr>
          <w:sz w:val="20"/>
          <w:szCs w:val="20"/>
        </w:rPr>
        <w:t xml:space="preserve">48 </w:t>
      </w:r>
      <w:r w:rsidR="00EA3639">
        <w:rPr>
          <w:sz w:val="20"/>
          <w:szCs w:val="20"/>
        </w:rPr>
        <w:t xml:space="preserve">&lt; x &lt;= </w:t>
      </w:r>
      <w:r w:rsidR="00860D71">
        <w:rPr>
          <w:sz w:val="20"/>
          <w:szCs w:val="20"/>
        </w:rPr>
        <w:t>58</w:t>
      </w:r>
      <w:r w:rsidR="00EA3639">
        <w:rPr>
          <w:sz w:val="20"/>
          <w:szCs w:val="20"/>
        </w:rPr>
        <w:t xml:space="preserve"> = </w:t>
      </w:r>
      <w:r w:rsidR="006146CB">
        <w:rPr>
          <w:sz w:val="20"/>
          <w:szCs w:val="20"/>
        </w:rPr>
        <w:t>2</w:t>
      </w:r>
      <w:r w:rsidR="00EA3639">
        <w:rPr>
          <w:sz w:val="20"/>
          <w:szCs w:val="20"/>
        </w:rPr>
        <w:t xml:space="preserve">, </w:t>
      </w:r>
    </w:p>
    <w:p w14:paraId="29E3EC18" w14:textId="20B7EFDB" w:rsidR="00AF5DC5" w:rsidRDefault="00AF5DC5" w:rsidP="00AF5DC5">
      <w:pPr>
        <w:ind w:firstLine="720"/>
        <w:rPr>
          <w:sz w:val="20"/>
          <w:szCs w:val="20"/>
        </w:rPr>
      </w:pPr>
      <w:r>
        <w:rPr>
          <w:sz w:val="20"/>
          <w:szCs w:val="20"/>
        </w:rPr>
        <w:t xml:space="preserve"> </w:t>
      </w:r>
      <w:r w:rsidR="00860D71">
        <w:rPr>
          <w:sz w:val="20"/>
          <w:szCs w:val="20"/>
        </w:rPr>
        <w:t xml:space="preserve">58 </w:t>
      </w:r>
      <w:r w:rsidR="00EA3639">
        <w:rPr>
          <w:sz w:val="20"/>
          <w:szCs w:val="20"/>
        </w:rPr>
        <w:t xml:space="preserve">&lt; x &lt;= </w:t>
      </w:r>
      <w:r w:rsidR="00860D71">
        <w:rPr>
          <w:sz w:val="20"/>
          <w:szCs w:val="20"/>
        </w:rPr>
        <w:t>68</w:t>
      </w:r>
      <w:r w:rsidR="00EA3639">
        <w:rPr>
          <w:sz w:val="20"/>
          <w:szCs w:val="20"/>
        </w:rPr>
        <w:t xml:space="preserve"> = </w:t>
      </w:r>
      <w:r w:rsidR="006146CB">
        <w:rPr>
          <w:sz w:val="20"/>
          <w:szCs w:val="20"/>
        </w:rPr>
        <w:t>3</w:t>
      </w:r>
      <w:r w:rsidR="00EA3639">
        <w:rPr>
          <w:sz w:val="20"/>
          <w:szCs w:val="20"/>
        </w:rPr>
        <w:t xml:space="preserve">, </w:t>
      </w:r>
    </w:p>
    <w:p w14:paraId="5652198A" w14:textId="35AA9D58" w:rsidR="00EA3639" w:rsidRDefault="00AF5DC5" w:rsidP="00AF5DC5">
      <w:pPr>
        <w:ind w:firstLine="720"/>
        <w:rPr>
          <w:sz w:val="20"/>
          <w:szCs w:val="20"/>
        </w:rPr>
      </w:pPr>
      <w:r>
        <w:rPr>
          <w:sz w:val="20"/>
          <w:szCs w:val="20"/>
        </w:rPr>
        <w:t xml:space="preserve"> </w:t>
      </w:r>
      <w:r w:rsidR="00860D71">
        <w:rPr>
          <w:sz w:val="20"/>
          <w:szCs w:val="20"/>
        </w:rPr>
        <w:t xml:space="preserve">68 </w:t>
      </w:r>
      <w:r w:rsidR="00EA3639">
        <w:rPr>
          <w:sz w:val="20"/>
          <w:szCs w:val="20"/>
        </w:rPr>
        <w:t>&lt; x</w:t>
      </w:r>
      <w:r w:rsidR="00860D71">
        <w:rPr>
          <w:sz w:val="20"/>
          <w:szCs w:val="20"/>
        </w:rPr>
        <w:t xml:space="preserve"> </w:t>
      </w:r>
      <w:r w:rsidR="00EA3639">
        <w:rPr>
          <w:sz w:val="20"/>
          <w:szCs w:val="20"/>
        </w:rPr>
        <w:t xml:space="preserve">= </w:t>
      </w:r>
      <w:r w:rsidR="006146CB">
        <w:rPr>
          <w:sz w:val="20"/>
          <w:szCs w:val="20"/>
        </w:rPr>
        <w:t>4</w:t>
      </w:r>
      <w:r w:rsidR="00AA21DC">
        <w:rPr>
          <w:sz w:val="20"/>
          <w:szCs w:val="20"/>
        </w:rPr>
        <w:t>.</w:t>
      </w:r>
    </w:p>
    <w:p w14:paraId="0DC2F526" w14:textId="51BB8A63" w:rsidR="006146CB" w:rsidRDefault="006146CB" w:rsidP="006146CB">
      <w:pPr>
        <w:rPr>
          <w:sz w:val="20"/>
          <w:szCs w:val="20"/>
        </w:rPr>
      </w:pPr>
      <w:r>
        <w:rPr>
          <w:sz w:val="20"/>
          <w:szCs w:val="20"/>
        </w:rPr>
        <w:t xml:space="preserve">trstbps: </w:t>
      </w:r>
      <w:r>
        <w:rPr>
          <w:sz w:val="20"/>
          <w:szCs w:val="20"/>
        </w:rPr>
        <w:tab/>
        <w:t xml:space="preserve">       </w:t>
      </w:r>
    </w:p>
    <w:p w14:paraId="0B435E91" w14:textId="1220CD4F" w:rsidR="006146CB" w:rsidRDefault="006146CB" w:rsidP="006146CB">
      <w:pPr>
        <w:ind w:left="720"/>
        <w:rPr>
          <w:sz w:val="20"/>
          <w:szCs w:val="20"/>
        </w:rPr>
      </w:pPr>
      <w:r>
        <w:rPr>
          <w:sz w:val="20"/>
          <w:szCs w:val="20"/>
        </w:rPr>
        <w:t xml:space="preserve">        </w:t>
      </w:r>
      <w:r w:rsidR="00B373CB">
        <w:rPr>
          <w:sz w:val="20"/>
          <w:szCs w:val="20"/>
        </w:rPr>
        <w:t xml:space="preserve">  </w:t>
      </w:r>
      <w:r>
        <w:rPr>
          <w:sz w:val="20"/>
          <w:szCs w:val="20"/>
        </w:rPr>
        <w:t xml:space="preserve"> x &lt;= 90 = 0,</w:t>
      </w:r>
    </w:p>
    <w:p w14:paraId="328F9726" w14:textId="022A7F56" w:rsidR="006146CB" w:rsidRDefault="00B373CB" w:rsidP="006146CB">
      <w:pPr>
        <w:ind w:firstLine="720"/>
        <w:rPr>
          <w:sz w:val="20"/>
          <w:szCs w:val="20"/>
        </w:rPr>
      </w:pPr>
      <w:r>
        <w:rPr>
          <w:sz w:val="20"/>
          <w:szCs w:val="20"/>
        </w:rPr>
        <w:t xml:space="preserve">  </w:t>
      </w:r>
      <w:r w:rsidR="006146CB">
        <w:rPr>
          <w:sz w:val="20"/>
          <w:szCs w:val="20"/>
        </w:rPr>
        <w:t xml:space="preserve"> 90 &lt; x &lt;= 120 = 1, </w:t>
      </w:r>
    </w:p>
    <w:p w14:paraId="49A668AB" w14:textId="3DE615BB" w:rsidR="006146CB" w:rsidRDefault="006146CB" w:rsidP="006146CB">
      <w:pPr>
        <w:ind w:firstLine="720"/>
        <w:rPr>
          <w:sz w:val="20"/>
          <w:szCs w:val="20"/>
        </w:rPr>
      </w:pPr>
      <w:r>
        <w:rPr>
          <w:sz w:val="20"/>
          <w:szCs w:val="20"/>
        </w:rPr>
        <w:t xml:space="preserve"> 120 &lt; x &lt;= 150 = 2, </w:t>
      </w:r>
    </w:p>
    <w:p w14:paraId="100A3620" w14:textId="2B98855D" w:rsidR="006146CB" w:rsidRDefault="006146CB" w:rsidP="006146CB">
      <w:pPr>
        <w:ind w:firstLine="720"/>
        <w:rPr>
          <w:sz w:val="20"/>
          <w:szCs w:val="20"/>
        </w:rPr>
      </w:pPr>
      <w:r>
        <w:rPr>
          <w:sz w:val="20"/>
          <w:szCs w:val="20"/>
        </w:rPr>
        <w:t xml:space="preserve"> 150 &lt; x &lt;= 190 = 3, </w:t>
      </w:r>
    </w:p>
    <w:p w14:paraId="72CB2078" w14:textId="024676B8" w:rsidR="006146CB" w:rsidRDefault="006146CB" w:rsidP="006146CB">
      <w:pPr>
        <w:ind w:firstLine="720"/>
        <w:rPr>
          <w:sz w:val="20"/>
          <w:szCs w:val="20"/>
        </w:rPr>
      </w:pPr>
      <w:r>
        <w:rPr>
          <w:sz w:val="20"/>
          <w:szCs w:val="20"/>
        </w:rPr>
        <w:t xml:space="preserve"> 190 &lt; x = 4.</w:t>
      </w:r>
    </w:p>
    <w:p w14:paraId="4ADA179C" w14:textId="5FFF3BFB" w:rsidR="00A323B7" w:rsidRDefault="00A323B7" w:rsidP="00A323B7">
      <w:pPr>
        <w:rPr>
          <w:sz w:val="20"/>
          <w:szCs w:val="20"/>
        </w:rPr>
      </w:pPr>
      <w:r>
        <w:rPr>
          <w:sz w:val="20"/>
          <w:szCs w:val="20"/>
        </w:rPr>
        <w:t xml:space="preserve">chol: </w:t>
      </w:r>
      <w:r>
        <w:rPr>
          <w:sz w:val="20"/>
          <w:szCs w:val="20"/>
        </w:rPr>
        <w:tab/>
        <w:t xml:space="preserve">       </w:t>
      </w:r>
    </w:p>
    <w:p w14:paraId="2BC8A326" w14:textId="0F37B857" w:rsidR="00A323B7" w:rsidRDefault="00A323B7" w:rsidP="00A323B7">
      <w:pPr>
        <w:ind w:left="720"/>
        <w:rPr>
          <w:sz w:val="20"/>
          <w:szCs w:val="20"/>
        </w:rPr>
      </w:pPr>
      <w:r>
        <w:rPr>
          <w:sz w:val="20"/>
          <w:szCs w:val="20"/>
        </w:rPr>
        <w:t xml:space="preserve">           x &lt;= 100 = 0,</w:t>
      </w:r>
    </w:p>
    <w:p w14:paraId="4B27BCB9" w14:textId="674DC166" w:rsidR="00A323B7" w:rsidRDefault="00A323B7" w:rsidP="00A323B7">
      <w:pPr>
        <w:ind w:firstLine="720"/>
        <w:rPr>
          <w:sz w:val="20"/>
          <w:szCs w:val="20"/>
        </w:rPr>
      </w:pPr>
      <w:r>
        <w:rPr>
          <w:sz w:val="20"/>
          <w:szCs w:val="20"/>
        </w:rPr>
        <w:t xml:space="preserve"> 100 &lt; x &lt;= 150 = 1, </w:t>
      </w:r>
    </w:p>
    <w:p w14:paraId="4E7FEFD4" w14:textId="73E50FCD" w:rsidR="00A323B7" w:rsidRDefault="00A323B7" w:rsidP="00A323B7">
      <w:pPr>
        <w:ind w:firstLine="720"/>
        <w:rPr>
          <w:sz w:val="20"/>
          <w:szCs w:val="20"/>
        </w:rPr>
      </w:pPr>
      <w:r>
        <w:rPr>
          <w:sz w:val="20"/>
          <w:szCs w:val="20"/>
        </w:rPr>
        <w:t xml:space="preserve"> 150 &lt; x &lt;= 200 = 2, </w:t>
      </w:r>
    </w:p>
    <w:p w14:paraId="1D208411" w14:textId="480A2332" w:rsidR="00A323B7" w:rsidRDefault="00A323B7" w:rsidP="00A323B7">
      <w:pPr>
        <w:ind w:firstLine="720"/>
        <w:rPr>
          <w:sz w:val="20"/>
          <w:szCs w:val="20"/>
        </w:rPr>
      </w:pPr>
      <w:r>
        <w:rPr>
          <w:sz w:val="20"/>
          <w:szCs w:val="20"/>
        </w:rPr>
        <w:t xml:space="preserve"> 200 &lt; x &lt;= 250 = 3, </w:t>
      </w:r>
    </w:p>
    <w:p w14:paraId="6F025753" w14:textId="1ECE9ED3" w:rsidR="00A323B7" w:rsidRDefault="00A323B7" w:rsidP="00A323B7">
      <w:pPr>
        <w:ind w:firstLine="720"/>
        <w:rPr>
          <w:sz w:val="20"/>
          <w:szCs w:val="20"/>
        </w:rPr>
      </w:pPr>
      <w:r>
        <w:rPr>
          <w:sz w:val="20"/>
          <w:szCs w:val="20"/>
        </w:rPr>
        <w:t xml:space="preserve"> 250 &lt; x &lt;= 300 = 4,</w:t>
      </w:r>
    </w:p>
    <w:p w14:paraId="439E5559" w14:textId="553E4448" w:rsidR="00A323B7" w:rsidRDefault="00A323B7" w:rsidP="00A323B7">
      <w:pPr>
        <w:ind w:firstLine="720"/>
        <w:rPr>
          <w:sz w:val="20"/>
          <w:szCs w:val="20"/>
        </w:rPr>
      </w:pPr>
      <w:r>
        <w:rPr>
          <w:sz w:val="20"/>
          <w:szCs w:val="20"/>
        </w:rPr>
        <w:t xml:space="preserve"> 300 &lt; x &lt;= 350 = 5,</w:t>
      </w:r>
    </w:p>
    <w:p w14:paraId="16C0354A" w14:textId="3F08D5B8" w:rsidR="00A323B7" w:rsidRDefault="00A323B7" w:rsidP="00A323B7">
      <w:pPr>
        <w:ind w:firstLine="720"/>
        <w:rPr>
          <w:sz w:val="20"/>
          <w:szCs w:val="20"/>
        </w:rPr>
      </w:pPr>
      <w:r>
        <w:rPr>
          <w:sz w:val="20"/>
          <w:szCs w:val="20"/>
        </w:rPr>
        <w:t xml:space="preserve"> 350 &lt; x &lt;= 400 = 6,</w:t>
      </w:r>
    </w:p>
    <w:p w14:paraId="037730CF" w14:textId="38657071" w:rsidR="00A323B7" w:rsidRDefault="00A323B7" w:rsidP="00A323B7">
      <w:pPr>
        <w:ind w:firstLine="720"/>
        <w:rPr>
          <w:sz w:val="20"/>
          <w:szCs w:val="20"/>
        </w:rPr>
      </w:pPr>
      <w:r>
        <w:rPr>
          <w:sz w:val="20"/>
          <w:szCs w:val="20"/>
        </w:rPr>
        <w:t xml:space="preserve"> 400 &lt; x = 0.</w:t>
      </w:r>
    </w:p>
    <w:p w14:paraId="64451F99" w14:textId="77777777" w:rsidR="00A323B7" w:rsidRDefault="00A323B7" w:rsidP="00A323B7">
      <w:pPr>
        <w:rPr>
          <w:sz w:val="20"/>
          <w:szCs w:val="20"/>
        </w:rPr>
      </w:pPr>
    </w:p>
    <w:p w14:paraId="03C38909" w14:textId="74D37E4D" w:rsidR="00942193" w:rsidRDefault="00942193" w:rsidP="00942193">
      <w:pPr>
        <w:rPr>
          <w:sz w:val="20"/>
          <w:szCs w:val="20"/>
        </w:rPr>
      </w:pPr>
      <w:r>
        <w:rPr>
          <w:sz w:val="20"/>
          <w:szCs w:val="20"/>
        </w:rPr>
        <w:lastRenderedPageBreak/>
        <w:t xml:space="preserve">thalach: </w:t>
      </w:r>
      <w:r>
        <w:rPr>
          <w:sz w:val="20"/>
          <w:szCs w:val="20"/>
        </w:rPr>
        <w:tab/>
        <w:t xml:space="preserve">       </w:t>
      </w:r>
    </w:p>
    <w:p w14:paraId="7F6CDF9A" w14:textId="6E74E626" w:rsidR="00942193" w:rsidRDefault="00942193" w:rsidP="00942193">
      <w:pPr>
        <w:ind w:left="720"/>
        <w:rPr>
          <w:sz w:val="20"/>
          <w:szCs w:val="20"/>
        </w:rPr>
      </w:pPr>
      <w:r>
        <w:rPr>
          <w:sz w:val="20"/>
          <w:szCs w:val="20"/>
        </w:rPr>
        <w:t xml:space="preserve">           x &lt;= 110 = 0,</w:t>
      </w:r>
    </w:p>
    <w:p w14:paraId="0ECB2623" w14:textId="67C3FFE3" w:rsidR="00942193" w:rsidRDefault="00942193" w:rsidP="00942193">
      <w:pPr>
        <w:ind w:firstLine="720"/>
        <w:rPr>
          <w:sz w:val="20"/>
          <w:szCs w:val="20"/>
        </w:rPr>
      </w:pPr>
      <w:r>
        <w:rPr>
          <w:sz w:val="20"/>
          <w:szCs w:val="20"/>
        </w:rPr>
        <w:t xml:space="preserve"> 110 &lt; x &lt;= 130 = 1, </w:t>
      </w:r>
    </w:p>
    <w:p w14:paraId="2282C4B0" w14:textId="7BA400AB" w:rsidR="00942193" w:rsidRDefault="00942193" w:rsidP="00942193">
      <w:pPr>
        <w:ind w:firstLine="720"/>
        <w:rPr>
          <w:sz w:val="20"/>
          <w:szCs w:val="20"/>
        </w:rPr>
      </w:pPr>
      <w:r>
        <w:rPr>
          <w:sz w:val="20"/>
          <w:szCs w:val="20"/>
        </w:rPr>
        <w:t xml:space="preserve"> 130 &lt; x &lt;= 150 = 2, </w:t>
      </w:r>
    </w:p>
    <w:p w14:paraId="0DC061B7" w14:textId="741664FB" w:rsidR="00942193" w:rsidRDefault="00942193" w:rsidP="00942193">
      <w:pPr>
        <w:ind w:firstLine="720"/>
        <w:rPr>
          <w:sz w:val="20"/>
          <w:szCs w:val="20"/>
        </w:rPr>
      </w:pPr>
      <w:r>
        <w:rPr>
          <w:sz w:val="20"/>
          <w:szCs w:val="20"/>
        </w:rPr>
        <w:t xml:space="preserve"> 150 &lt; x &lt;= 170 = 3, </w:t>
      </w:r>
    </w:p>
    <w:p w14:paraId="23149EE0" w14:textId="2136FEC2" w:rsidR="00942193" w:rsidRDefault="00942193" w:rsidP="00942193">
      <w:pPr>
        <w:ind w:firstLine="720"/>
        <w:rPr>
          <w:sz w:val="20"/>
          <w:szCs w:val="20"/>
        </w:rPr>
      </w:pPr>
      <w:r>
        <w:rPr>
          <w:sz w:val="20"/>
          <w:szCs w:val="20"/>
        </w:rPr>
        <w:t xml:space="preserve"> 170 &lt; x &lt;= 190 = </w:t>
      </w:r>
      <w:r w:rsidR="00AB1B14">
        <w:rPr>
          <w:sz w:val="20"/>
          <w:szCs w:val="20"/>
        </w:rPr>
        <w:t>4</w:t>
      </w:r>
      <w:r>
        <w:rPr>
          <w:sz w:val="20"/>
          <w:szCs w:val="20"/>
        </w:rPr>
        <w:t>,</w:t>
      </w:r>
    </w:p>
    <w:p w14:paraId="287171CA" w14:textId="5FE737ED" w:rsidR="00942193" w:rsidRDefault="00942193" w:rsidP="00942193">
      <w:pPr>
        <w:ind w:firstLine="720"/>
        <w:rPr>
          <w:sz w:val="20"/>
          <w:szCs w:val="20"/>
        </w:rPr>
      </w:pPr>
      <w:r>
        <w:rPr>
          <w:sz w:val="20"/>
          <w:szCs w:val="20"/>
        </w:rPr>
        <w:t xml:space="preserve"> 190 &lt; x = </w:t>
      </w:r>
      <w:r w:rsidR="00AB1B14">
        <w:rPr>
          <w:sz w:val="20"/>
          <w:szCs w:val="20"/>
        </w:rPr>
        <w:t>5</w:t>
      </w:r>
      <w:r>
        <w:rPr>
          <w:sz w:val="20"/>
          <w:szCs w:val="20"/>
        </w:rPr>
        <w:t>.</w:t>
      </w:r>
    </w:p>
    <w:p w14:paraId="1A641D41" w14:textId="77777777" w:rsidR="006146CB" w:rsidRDefault="006146CB" w:rsidP="006146CB">
      <w:pPr>
        <w:rPr>
          <w:sz w:val="20"/>
          <w:szCs w:val="20"/>
        </w:rPr>
      </w:pPr>
    </w:p>
    <w:p w14:paraId="30539175" w14:textId="638154C4" w:rsidR="0063252C" w:rsidRDefault="00B81A39" w:rsidP="00B81A39">
      <w:pPr>
        <w:rPr>
          <w:sz w:val="20"/>
          <w:szCs w:val="20"/>
        </w:rPr>
      </w:pPr>
      <w:r>
        <w:rPr>
          <w:sz w:val="20"/>
          <w:szCs w:val="20"/>
        </w:rPr>
        <w:t>After rearrangement:</w:t>
      </w:r>
    </w:p>
    <w:p w14:paraId="739DC4AF" w14:textId="068F537B" w:rsidR="00B81A39" w:rsidRDefault="00B81A39" w:rsidP="00B81A39">
      <w:pPr>
        <w:rPr>
          <w:sz w:val="20"/>
          <w:szCs w:val="20"/>
        </w:rPr>
      </w:pPr>
    </w:p>
    <w:p w14:paraId="43824A5C" w14:textId="052AFEE3" w:rsidR="00B81A39" w:rsidRPr="00EA3639" w:rsidRDefault="00B81A39" w:rsidP="00B81A39">
      <w:pPr>
        <w:jc w:val="center"/>
        <w:rPr>
          <w:sz w:val="20"/>
          <w:szCs w:val="20"/>
        </w:rPr>
      </w:pPr>
      <w:r>
        <w:rPr>
          <w:noProof/>
        </w:rPr>
        <w:drawing>
          <wp:inline distT="0" distB="0" distL="0" distR="0" wp14:anchorId="5D810488" wp14:editId="451EFCA5">
            <wp:extent cx="3925087" cy="3765545"/>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27838" cy="3768184"/>
                    </a:xfrm>
                    <a:prstGeom prst="rect">
                      <a:avLst/>
                    </a:prstGeom>
                  </pic:spPr>
                </pic:pic>
              </a:graphicData>
            </a:graphic>
          </wp:inline>
        </w:drawing>
      </w:r>
    </w:p>
    <w:p w14:paraId="764172A7" w14:textId="77777777" w:rsidR="00EA3639" w:rsidRDefault="00EA3639">
      <w:pPr>
        <w:rPr>
          <w:color w:val="666666"/>
          <w:sz w:val="24"/>
          <w:szCs w:val="24"/>
        </w:rPr>
      </w:pPr>
      <w:r>
        <w:br w:type="page"/>
      </w:r>
    </w:p>
    <w:p w14:paraId="5FB4184A" w14:textId="0F2C3564" w:rsidR="00944539" w:rsidRDefault="005F1834" w:rsidP="00944539">
      <w:pPr>
        <w:pStyle w:val="Heading4"/>
      </w:pPr>
      <w:bookmarkStart w:id="32" w:name="_Toc73138071"/>
      <w:r>
        <w:lastRenderedPageBreak/>
        <w:t xml:space="preserve">3 - </w:t>
      </w:r>
      <w:r w:rsidRPr="005F1834">
        <w:t>Architecture of ANN including values of parameters (learning rate, activation function)</w:t>
      </w:r>
      <w:bookmarkEnd w:id="32"/>
    </w:p>
    <w:p w14:paraId="2E08F2D4" w14:textId="1F50CECD" w:rsidR="005F1834" w:rsidRDefault="00763273" w:rsidP="005F1834">
      <w:pPr>
        <w:jc w:val="center"/>
      </w:pPr>
      <w:r w:rsidRPr="00763273">
        <w:rPr>
          <w:noProof/>
        </w:rPr>
        <w:drawing>
          <wp:inline distT="0" distB="0" distL="0" distR="0" wp14:anchorId="7A1A4637" wp14:editId="59754248">
            <wp:extent cx="2495834" cy="4036056"/>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97458" cy="4038681"/>
                    </a:xfrm>
                    <a:prstGeom prst="rect">
                      <a:avLst/>
                    </a:prstGeom>
                  </pic:spPr>
                </pic:pic>
              </a:graphicData>
            </a:graphic>
          </wp:inline>
        </w:drawing>
      </w:r>
    </w:p>
    <w:p w14:paraId="6E9C5A30" w14:textId="77777777" w:rsidR="00955E4C" w:rsidRDefault="00955E4C" w:rsidP="005F1834">
      <w:pPr>
        <w:rPr>
          <w:sz w:val="20"/>
          <w:szCs w:val="20"/>
        </w:rPr>
      </w:pPr>
    </w:p>
    <w:p w14:paraId="5102A9A7" w14:textId="40A25485" w:rsidR="005F1834" w:rsidRDefault="00955E4C" w:rsidP="005F1834">
      <w:pPr>
        <w:rPr>
          <w:sz w:val="20"/>
          <w:szCs w:val="20"/>
        </w:rPr>
      </w:pPr>
      <w:r w:rsidRPr="00955E4C">
        <w:rPr>
          <w:sz w:val="20"/>
          <w:szCs w:val="20"/>
        </w:rPr>
        <w:t xml:space="preserve">Learning Rate = </w:t>
      </w:r>
      <w:r w:rsidR="00FF008F" w:rsidRPr="00FF008F">
        <w:rPr>
          <w:sz w:val="20"/>
          <w:szCs w:val="20"/>
        </w:rPr>
        <w:t>8.340315978212614e-05</w:t>
      </w:r>
    </w:p>
    <w:p w14:paraId="5E7176D6" w14:textId="134EA4FF" w:rsidR="00955E4C" w:rsidRDefault="00CA793C" w:rsidP="005F1834">
      <w:pPr>
        <w:rPr>
          <w:sz w:val="20"/>
          <w:szCs w:val="20"/>
        </w:rPr>
      </w:pPr>
      <w:r>
        <w:rPr>
          <w:sz w:val="20"/>
          <w:szCs w:val="20"/>
        </w:rPr>
        <w:t>Training</w:t>
      </w:r>
      <w:r w:rsidR="00955E4C">
        <w:rPr>
          <w:sz w:val="20"/>
          <w:szCs w:val="20"/>
        </w:rPr>
        <w:t xml:space="preserve"> = </w:t>
      </w:r>
      <w:r w:rsidR="00955E4C" w:rsidRPr="00955E4C">
        <w:rPr>
          <w:sz w:val="20"/>
          <w:szCs w:val="20"/>
        </w:rPr>
        <w:t>Scaled conjugate gradient backpropagation</w:t>
      </w:r>
    </w:p>
    <w:p w14:paraId="06B9D179" w14:textId="77777777" w:rsidR="00CA793C" w:rsidRDefault="00CA793C" w:rsidP="005F1834">
      <w:pPr>
        <w:rPr>
          <w:sz w:val="20"/>
          <w:szCs w:val="20"/>
        </w:rPr>
      </w:pPr>
      <w:r>
        <w:rPr>
          <w:sz w:val="20"/>
          <w:szCs w:val="20"/>
        </w:rPr>
        <w:t>Activation Function =</w:t>
      </w:r>
    </w:p>
    <w:p w14:paraId="4B1C8348" w14:textId="0F35A84B" w:rsidR="00CA793C" w:rsidRDefault="00CA793C" w:rsidP="0052749B">
      <w:pPr>
        <w:jc w:val="center"/>
        <w:rPr>
          <w:sz w:val="20"/>
          <w:szCs w:val="20"/>
        </w:rPr>
      </w:pPr>
      <w:r w:rsidRPr="00CA793C">
        <w:rPr>
          <w:noProof/>
          <w:sz w:val="20"/>
          <w:szCs w:val="20"/>
        </w:rPr>
        <w:drawing>
          <wp:inline distT="0" distB="0" distL="0" distR="0" wp14:anchorId="7304C501" wp14:editId="19069A32">
            <wp:extent cx="2886478" cy="3048425"/>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86478" cy="3048425"/>
                    </a:xfrm>
                    <a:prstGeom prst="rect">
                      <a:avLst/>
                    </a:prstGeom>
                  </pic:spPr>
                </pic:pic>
              </a:graphicData>
            </a:graphic>
          </wp:inline>
        </w:drawing>
      </w:r>
    </w:p>
    <w:p w14:paraId="60007573" w14:textId="77777777" w:rsidR="00CA793C" w:rsidRPr="00955E4C" w:rsidRDefault="00CA793C" w:rsidP="005F1834">
      <w:pPr>
        <w:rPr>
          <w:sz w:val="20"/>
          <w:szCs w:val="20"/>
        </w:rPr>
      </w:pPr>
    </w:p>
    <w:p w14:paraId="0FC55A2B" w14:textId="77777777" w:rsidR="001966D7" w:rsidRDefault="001966D7">
      <w:r>
        <w:br w:type="page"/>
      </w:r>
    </w:p>
    <w:p w14:paraId="7F93AB35" w14:textId="63CF8207" w:rsidR="00763273" w:rsidRDefault="001966D7" w:rsidP="001966D7">
      <w:pPr>
        <w:pStyle w:val="Heading4"/>
      </w:pPr>
      <w:bookmarkStart w:id="33" w:name="_Toc73138072"/>
      <w:r>
        <w:lastRenderedPageBreak/>
        <w:t xml:space="preserve">4 - </w:t>
      </w:r>
      <w:r w:rsidR="00763273" w:rsidRPr="00763273">
        <w:t>Results of 10-fold cross validation experiments (cost function value at each fold, averaged value)</w:t>
      </w:r>
      <w:bookmarkEnd w:id="33"/>
    </w:p>
    <w:p w14:paraId="2ABC2867" w14:textId="0F66B370" w:rsidR="004B3B0F" w:rsidRDefault="004B3B0F" w:rsidP="004B3B0F"/>
    <w:p w14:paraId="71FE961E" w14:textId="1B36354D" w:rsidR="004B3B0F" w:rsidRDefault="00B64826" w:rsidP="004B3B0F">
      <w:pPr>
        <w:jc w:val="center"/>
      </w:pPr>
      <w:r w:rsidRPr="00B64826">
        <w:rPr>
          <w:noProof/>
        </w:rPr>
        <w:drawing>
          <wp:inline distT="0" distB="0" distL="0" distR="0" wp14:anchorId="09A78D70" wp14:editId="7BE9B995">
            <wp:extent cx="3620005" cy="232442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20005" cy="2324424"/>
                    </a:xfrm>
                    <a:prstGeom prst="rect">
                      <a:avLst/>
                    </a:prstGeom>
                  </pic:spPr>
                </pic:pic>
              </a:graphicData>
            </a:graphic>
          </wp:inline>
        </w:drawing>
      </w:r>
    </w:p>
    <w:p w14:paraId="15AF68B9" w14:textId="4BD98EF6" w:rsidR="004B3B0F" w:rsidRDefault="004B3B0F" w:rsidP="004B3B0F">
      <w:pPr>
        <w:jc w:val="center"/>
      </w:pPr>
      <w:r w:rsidRPr="004B3B0F">
        <w:rPr>
          <w:noProof/>
        </w:rPr>
        <w:drawing>
          <wp:inline distT="0" distB="0" distL="0" distR="0" wp14:anchorId="10373C67" wp14:editId="6D18B112">
            <wp:extent cx="1681091" cy="621093"/>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685354" cy="622668"/>
                    </a:xfrm>
                    <a:prstGeom prst="rect">
                      <a:avLst/>
                    </a:prstGeom>
                  </pic:spPr>
                </pic:pic>
              </a:graphicData>
            </a:graphic>
          </wp:inline>
        </w:drawing>
      </w:r>
    </w:p>
    <w:p w14:paraId="744E506D" w14:textId="48484513" w:rsidR="00B64826" w:rsidRPr="004B3B0F" w:rsidRDefault="00B64826" w:rsidP="00B64826">
      <w:pPr>
        <w:jc w:val="center"/>
      </w:pPr>
      <w:r w:rsidRPr="00B64826">
        <w:rPr>
          <w:noProof/>
        </w:rPr>
        <w:drawing>
          <wp:inline distT="0" distB="0" distL="0" distR="0" wp14:anchorId="178ECA90" wp14:editId="1365CCB6">
            <wp:extent cx="3185935" cy="515203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88688" cy="5156481"/>
                    </a:xfrm>
                    <a:prstGeom prst="rect">
                      <a:avLst/>
                    </a:prstGeom>
                  </pic:spPr>
                </pic:pic>
              </a:graphicData>
            </a:graphic>
          </wp:inline>
        </w:drawing>
      </w:r>
    </w:p>
    <w:p w14:paraId="77531B2F" w14:textId="77777777" w:rsidR="00B64826" w:rsidRDefault="00B64826" w:rsidP="003E76F5">
      <w:pPr>
        <w:pStyle w:val="Heading4"/>
        <w:jc w:val="center"/>
      </w:pPr>
      <w:bookmarkStart w:id="34" w:name="_Toc73138073"/>
      <w:r w:rsidRPr="00B64826">
        <w:rPr>
          <w:noProof/>
        </w:rPr>
        <w:lastRenderedPageBreak/>
        <w:drawing>
          <wp:inline distT="0" distB="0" distL="0" distR="0" wp14:anchorId="4C6593AA" wp14:editId="710334E9">
            <wp:extent cx="3272335" cy="2789055"/>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275990" cy="2792170"/>
                    </a:xfrm>
                    <a:prstGeom prst="rect">
                      <a:avLst/>
                    </a:prstGeom>
                  </pic:spPr>
                </pic:pic>
              </a:graphicData>
            </a:graphic>
          </wp:inline>
        </w:drawing>
      </w:r>
      <w:bookmarkEnd w:id="34"/>
    </w:p>
    <w:p w14:paraId="336EAFF8" w14:textId="77777777" w:rsidR="00B64826" w:rsidRDefault="00B64826" w:rsidP="003E76F5">
      <w:pPr>
        <w:pStyle w:val="Heading4"/>
        <w:jc w:val="center"/>
      </w:pPr>
      <w:bookmarkStart w:id="35" w:name="_Toc73138074"/>
      <w:r w:rsidRPr="00B64826">
        <w:rPr>
          <w:noProof/>
        </w:rPr>
        <w:drawing>
          <wp:inline distT="0" distB="0" distL="0" distR="0" wp14:anchorId="63CA091F" wp14:editId="6DB6475D">
            <wp:extent cx="3282584" cy="2797791"/>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91979" cy="2805799"/>
                    </a:xfrm>
                    <a:prstGeom prst="rect">
                      <a:avLst/>
                    </a:prstGeom>
                  </pic:spPr>
                </pic:pic>
              </a:graphicData>
            </a:graphic>
          </wp:inline>
        </w:drawing>
      </w:r>
      <w:bookmarkEnd w:id="35"/>
    </w:p>
    <w:p w14:paraId="3ACB7EA2" w14:textId="77777777" w:rsidR="003E76F5" w:rsidRDefault="00B64826" w:rsidP="003E76F5">
      <w:pPr>
        <w:pStyle w:val="Heading4"/>
        <w:jc w:val="center"/>
      </w:pPr>
      <w:bookmarkStart w:id="36" w:name="_Toc73138075"/>
      <w:r w:rsidRPr="00B64826">
        <w:rPr>
          <w:noProof/>
        </w:rPr>
        <w:drawing>
          <wp:inline distT="0" distB="0" distL="0" distR="0" wp14:anchorId="60527249" wp14:editId="4A5986F6">
            <wp:extent cx="3278504" cy="2794313"/>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84375" cy="2799317"/>
                    </a:xfrm>
                    <a:prstGeom prst="rect">
                      <a:avLst/>
                    </a:prstGeom>
                  </pic:spPr>
                </pic:pic>
              </a:graphicData>
            </a:graphic>
          </wp:inline>
        </w:drawing>
      </w:r>
      <w:bookmarkEnd w:id="36"/>
    </w:p>
    <w:p w14:paraId="51A89B5A" w14:textId="77777777" w:rsidR="003E76F5" w:rsidRDefault="003E76F5" w:rsidP="003E76F5">
      <w:pPr>
        <w:pStyle w:val="Heading4"/>
        <w:jc w:val="center"/>
      </w:pPr>
      <w:bookmarkStart w:id="37" w:name="_Toc73138076"/>
      <w:r w:rsidRPr="003E76F5">
        <w:rPr>
          <w:noProof/>
        </w:rPr>
        <w:lastRenderedPageBreak/>
        <w:drawing>
          <wp:inline distT="0" distB="0" distL="0" distR="0" wp14:anchorId="15C96E56" wp14:editId="1EA9A095">
            <wp:extent cx="3215403" cy="3476439"/>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16671" cy="3477810"/>
                    </a:xfrm>
                    <a:prstGeom prst="rect">
                      <a:avLst/>
                    </a:prstGeom>
                  </pic:spPr>
                </pic:pic>
              </a:graphicData>
            </a:graphic>
          </wp:inline>
        </w:drawing>
      </w:r>
      <w:bookmarkEnd w:id="37"/>
    </w:p>
    <w:p w14:paraId="1C9A242A" w14:textId="77777777" w:rsidR="003E76F5" w:rsidRDefault="003E76F5">
      <w:pPr>
        <w:rPr>
          <w:color w:val="666666"/>
          <w:sz w:val="24"/>
          <w:szCs w:val="24"/>
        </w:rPr>
      </w:pPr>
      <w:r>
        <w:br w:type="page"/>
      </w:r>
    </w:p>
    <w:p w14:paraId="547A62C1" w14:textId="77777777" w:rsidR="003E76F5" w:rsidRDefault="003E76F5" w:rsidP="003E76F5">
      <w:pPr>
        <w:pStyle w:val="Heading4"/>
      </w:pPr>
      <w:bookmarkStart w:id="38" w:name="_Toc73138077"/>
      <w:r>
        <w:lastRenderedPageBreak/>
        <w:t>5 - Description of measures taken in order to increase ANN performance. Repeat 4th step for documenting improved model performance.</w:t>
      </w:r>
      <w:bookmarkEnd w:id="38"/>
    </w:p>
    <w:p w14:paraId="3F5949D8" w14:textId="77777777" w:rsidR="003E76F5" w:rsidRDefault="003E76F5" w:rsidP="003E76F5">
      <w:pPr>
        <w:pStyle w:val="Heading6"/>
      </w:pPr>
      <w:bookmarkStart w:id="39" w:name="_Toc73138078"/>
      <w:r>
        <w:t xml:space="preserve">Learning rate is increased %5 percentage: </w:t>
      </w:r>
      <w:r w:rsidRPr="003E76F5">
        <w:t>0.0000875733</w:t>
      </w:r>
      <w:bookmarkEnd w:id="39"/>
    </w:p>
    <w:p w14:paraId="4EC71D87" w14:textId="47C4A12E" w:rsidR="003E76F5" w:rsidRDefault="003E76F5" w:rsidP="003E76F5"/>
    <w:p w14:paraId="5D683315" w14:textId="01E6545E" w:rsidR="003E76F5" w:rsidRDefault="003E76F5" w:rsidP="003E76F5">
      <w:pPr>
        <w:jc w:val="center"/>
      </w:pPr>
      <w:r w:rsidRPr="003E76F5">
        <w:rPr>
          <w:noProof/>
        </w:rPr>
        <w:drawing>
          <wp:inline distT="0" distB="0" distL="0" distR="0" wp14:anchorId="5D299141" wp14:editId="7A1139E1">
            <wp:extent cx="2766515" cy="181279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71621" cy="1816141"/>
                    </a:xfrm>
                    <a:prstGeom prst="rect">
                      <a:avLst/>
                    </a:prstGeom>
                  </pic:spPr>
                </pic:pic>
              </a:graphicData>
            </a:graphic>
          </wp:inline>
        </w:drawing>
      </w:r>
    </w:p>
    <w:p w14:paraId="7C3F55B7" w14:textId="5597AE44" w:rsidR="003E76F5" w:rsidRDefault="003E76F5" w:rsidP="003E76F5">
      <w:pPr>
        <w:jc w:val="center"/>
      </w:pPr>
      <w:r w:rsidRPr="003E76F5">
        <w:rPr>
          <w:noProof/>
        </w:rPr>
        <w:drawing>
          <wp:inline distT="0" distB="0" distL="0" distR="0" wp14:anchorId="3DB53C2B" wp14:editId="6DAB097B">
            <wp:extent cx="2582506" cy="4176215"/>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84125" cy="4178834"/>
                    </a:xfrm>
                    <a:prstGeom prst="rect">
                      <a:avLst/>
                    </a:prstGeom>
                  </pic:spPr>
                </pic:pic>
              </a:graphicData>
            </a:graphic>
          </wp:inline>
        </w:drawing>
      </w:r>
    </w:p>
    <w:p w14:paraId="370546D6" w14:textId="26FEA40D" w:rsidR="003E76F5" w:rsidRDefault="003E76F5" w:rsidP="003E76F5">
      <w:pPr>
        <w:jc w:val="center"/>
      </w:pPr>
      <w:r w:rsidRPr="003E76F5">
        <w:rPr>
          <w:noProof/>
        </w:rPr>
        <w:lastRenderedPageBreak/>
        <w:drawing>
          <wp:inline distT="0" distB="0" distL="0" distR="0" wp14:anchorId="62DD932E" wp14:editId="6E6154C9">
            <wp:extent cx="3115292" cy="2655205"/>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21443" cy="2660448"/>
                    </a:xfrm>
                    <a:prstGeom prst="rect">
                      <a:avLst/>
                    </a:prstGeom>
                  </pic:spPr>
                </pic:pic>
              </a:graphicData>
            </a:graphic>
          </wp:inline>
        </w:drawing>
      </w:r>
    </w:p>
    <w:p w14:paraId="11E8490A" w14:textId="0D25F957" w:rsidR="003E76F5" w:rsidRDefault="003E76F5" w:rsidP="003E76F5">
      <w:pPr>
        <w:jc w:val="center"/>
      </w:pPr>
      <w:r w:rsidRPr="003E76F5">
        <w:rPr>
          <w:noProof/>
        </w:rPr>
        <w:drawing>
          <wp:inline distT="0" distB="0" distL="0" distR="0" wp14:anchorId="12CEEF17" wp14:editId="44E7D6BD">
            <wp:extent cx="3169356" cy="2701285"/>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80218" cy="2710543"/>
                    </a:xfrm>
                    <a:prstGeom prst="rect">
                      <a:avLst/>
                    </a:prstGeom>
                  </pic:spPr>
                </pic:pic>
              </a:graphicData>
            </a:graphic>
          </wp:inline>
        </w:drawing>
      </w:r>
    </w:p>
    <w:p w14:paraId="04DB2892" w14:textId="66BA884B" w:rsidR="003E76F5" w:rsidRDefault="003E76F5" w:rsidP="003E76F5">
      <w:pPr>
        <w:jc w:val="center"/>
      </w:pPr>
      <w:r w:rsidRPr="003E76F5">
        <w:rPr>
          <w:noProof/>
        </w:rPr>
        <w:drawing>
          <wp:inline distT="0" distB="0" distL="0" distR="0" wp14:anchorId="1D0B981D" wp14:editId="2FD899AA">
            <wp:extent cx="3170497" cy="2702257"/>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77365" cy="2708111"/>
                    </a:xfrm>
                    <a:prstGeom prst="rect">
                      <a:avLst/>
                    </a:prstGeom>
                  </pic:spPr>
                </pic:pic>
              </a:graphicData>
            </a:graphic>
          </wp:inline>
        </w:drawing>
      </w:r>
    </w:p>
    <w:p w14:paraId="289FDA03" w14:textId="6BE8CADA" w:rsidR="00CB6CE9" w:rsidRDefault="00CB6CE9" w:rsidP="003E76F5">
      <w:pPr>
        <w:jc w:val="center"/>
      </w:pPr>
      <w:r>
        <w:br w:type="page"/>
      </w:r>
      <w:r w:rsidR="003E76F5" w:rsidRPr="003E76F5">
        <w:rPr>
          <w:noProof/>
        </w:rPr>
        <w:lastRenderedPageBreak/>
        <w:drawing>
          <wp:inline distT="0" distB="0" distL="0" distR="0" wp14:anchorId="551583D9" wp14:editId="45DDE00A">
            <wp:extent cx="2914432" cy="3151034"/>
            <wp:effectExtent l="0" t="0" r="63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19423" cy="3156430"/>
                    </a:xfrm>
                    <a:prstGeom prst="rect">
                      <a:avLst/>
                    </a:prstGeom>
                  </pic:spPr>
                </pic:pic>
              </a:graphicData>
            </a:graphic>
          </wp:inline>
        </w:drawing>
      </w:r>
    </w:p>
    <w:p w14:paraId="5CBB0AA0" w14:textId="5D3FAD7C" w:rsidR="003E76F5" w:rsidRDefault="003E76F5" w:rsidP="003E76F5">
      <w:pPr>
        <w:jc w:val="center"/>
      </w:pPr>
      <w:r w:rsidRPr="003E76F5">
        <w:rPr>
          <w:noProof/>
        </w:rPr>
        <w:drawing>
          <wp:inline distT="0" distB="0" distL="0" distR="0" wp14:anchorId="6EEF5765" wp14:editId="56093B96">
            <wp:extent cx="2886066" cy="3120364"/>
            <wp:effectExtent l="0" t="0" r="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92221" cy="3127019"/>
                    </a:xfrm>
                    <a:prstGeom prst="rect">
                      <a:avLst/>
                    </a:prstGeom>
                  </pic:spPr>
                </pic:pic>
              </a:graphicData>
            </a:graphic>
          </wp:inline>
        </w:drawing>
      </w:r>
    </w:p>
    <w:p w14:paraId="3F4C6E2B" w14:textId="77777777" w:rsidR="00944539" w:rsidRDefault="00944539" w:rsidP="00944539">
      <w:pPr>
        <w:pStyle w:val="Heading4"/>
        <w:rPr>
          <w:sz w:val="32"/>
          <w:szCs w:val="32"/>
        </w:rPr>
      </w:pPr>
    </w:p>
    <w:p w14:paraId="458FF37C" w14:textId="77777777" w:rsidR="003E76F5" w:rsidRDefault="003E76F5">
      <w:pPr>
        <w:rPr>
          <w:sz w:val="32"/>
          <w:szCs w:val="32"/>
        </w:rPr>
      </w:pPr>
      <w:r>
        <w:br w:type="page"/>
      </w:r>
    </w:p>
    <w:p w14:paraId="03B3F16C" w14:textId="551E7A2E" w:rsidR="003E76F5" w:rsidRDefault="003E76F5" w:rsidP="003E76F5">
      <w:pPr>
        <w:pStyle w:val="Heading6"/>
      </w:pPr>
      <w:bookmarkStart w:id="40" w:name="_Toc73138079"/>
      <w:r>
        <w:lastRenderedPageBreak/>
        <w:t xml:space="preserve">Learning rate is decreased %5 percentage: </w:t>
      </w:r>
      <w:r w:rsidRPr="003E76F5">
        <w:t>0.000079233</w:t>
      </w:r>
      <w:bookmarkEnd w:id="40"/>
    </w:p>
    <w:p w14:paraId="19BC53F7" w14:textId="56605ACB" w:rsidR="003E76F5" w:rsidRDefault="006D7F8F" w:rsidP="006D7F8F">
      <w:pPr>
        <w:jc w:val="center"/>
        <w:rPr>
          <w:sz w:val="32"/>
          <w:szCs w:val="32"/>
        </w:rPr>
      </w:pPr>
      <w:r w:rsidRPr="006D7F8F">
        <w:rPr>
          <w:noProof/>
        </w:rPr>
        <w:drawing>
          <wp:inline distT="0" distB="0" distL="0" distR="0" wp14:anchorId="53D4F055" wp14:editId="7BFED65E">
            <wp:extent cx="2953887" cy="2033824"/>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58555" cy="2037038"/>
                    </a:xfrm>
                    <a:prstGeom prst="rect">
                      <a:avLst/>
                    </a:prstGeom>
                  </pic:spPr>
                </pic:pic>
              </a:graphicData>
            </a:graphic>
          </wp:inline>
        </w:drawing>
      </w:r>
    </w:p>
    <w:p w14:paraId="7F68D037" w14:textId="3E311315" w:rsidR="006D7F8F" w:rsidRDefault="006D7F8F" w:rsidP="006D7F8F">
      <w:pPr>
        <w:jc w:val="center"/>
        <w:rPr>
          <w:sz w:val="32"/>
          <w:szCs w:val="32"/>
        </w:rPr>
      </w:pPr>
      <w:r w:rsidRPr="006D7F8F">
        <w:rPr>
          <w:noProof/>
        </w:rPr>
        <w:drawing>
          <wp:inline distT="0" distB="0" distL="0" distR="0" wp14:anchorId="105B4430" wp14:editId="6B267A5C">
            <wp:extent cx="1422637" cy="592229"/>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430865" cy="595654"/>
                    </a:xfrm>
                    <a:prstGeom prst="rect">
                      <a:avLst/>
                    </a:prstGeom>
                  </pic:spPr>
                </pic:pic>
              </a:graphicData>
            </a:graphic>
          </wp:inline>
        </w:drawing>
      </w:r>
    </w:p>
    <w:p w14:paraId="7BB5E99D" w14:textId="0D0A1B32" w:rsidR="006D7F8F" w:rsidRDefault="006D7F8F" w:rsidP="006D7F8F">
      <w:pPr>
        <w:jc w:val="center"/>
        <w:rPr>
          <w:sz w:val="32"/>
          <w:szCs w:val="32"/>
        </w:rPr>
      </w:pPr>
      <w:r w:rsidRPr="006D7F8F">
        <w:rPr>
          <w:noProof/>
          <w:sz w:val="32"/>
          <w:szCs w:val="32"/>
        </w:rPr>
        <w:drawing>
          <wp:inline distT="0" distB="0" distL="0" distR="0" wp14:anchorId="4957222D" wp14:editId="71776928">
            <wp:extent cx="2611011" cy="422231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14812" cy="4228456"/>
                    </a:xfrm>
                    <a:prstGeom prst="rect">
                      <a:avLst/>
                    </a:prstGeom>
                  </pic:spPr>
                </pic:pic>
              </a:graphicData>
            </a:graphic>
          </wp:inline>
        </w:drawing>
      </w:r>
    </w:p>
    <w:p w14:paraId="57C203C9" w14:textId="71C6CB13" w:rsidR="006D7F8F" w:rsidRDefault="006D7F8F" w:rsidP="006D7F8F">
      <w:pPr>
        <w:jc w:val="center"/>
        <w:rPr>
          <w:sz w:val="32"/>
          <w:szCs w:val="32"/>
        </w:rPr>
      </w:pPr>
      <w:r w:rsidRPr="006D7F8F">
        <w:rPr>
          <w:noProof/>
          <w:sz w:val="32"/>
          <w:szCs w:val="32"/>
        </w:rPr>
        <w:lastRenderedPageBreak/>
        <w:drawing>
          <wp:inline distT="0" distB="0" distL="0" distR="0" wp14:anchorId="4B769ABA" wp14:editId="7A4C69F5">
            <wp:extent cx="3040229" cy="2591228"/>
            <wp:effectExtent l="0" t="0" r="825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45890" cy="2596053"/>
                    </a:xfrm>
                    <a:prstGeom prst="rect">
                      <a:avLst/>
                    </a:prstGeom>
                  </pic:spPr>
                </pic:pic>
              </a:graphicData>
            </a:graphic>
          </wp:inline>
        </w:drawing>
      </w:r>
      <w:r w:rsidRPr="006D7F8F">
        <w:rPr>
          <w:noProof/>
        </w:rPr>
        <w:t xml:space="preserve"> </w:t>
      </w:r>
      <w:r w:rsidRPr="006D7F8F">
        <w:rPr>
          <w:noProof/>
          <w:sz w:val="32"/>
          <w:szCs w:val="32"/>
        </w:rPr>
        <w:drawing>
          <wp:inline distT="0" distB="0" distL="0" distR="0" wp14:anchorId="4CB6C424" wp14:editId="2540A972">
            <wp:extent cx="3081039" cy="2626010"/>
            <wp:effectExtent l="0" t="0" r="508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90443" cy="2634025"/>
                    </a:xfrm>
                    <a:prstGeom prst="rect">
                      <a:avLst/>
                    </a:prstGeom>
                  </pic:spPr>
                </pic:pic>
              </a:graphicData>
            </a:graphic>
          </wp:inline>
        </w:drawing>
      </w:r>
      <w:r w:rsidRPr="006D7F8F">
        <w:rPr>
          <w:noProof/>
        </w:rPr>
        <w:t xml:space="preserve"> </w:t>
      </w:r>
      <w:r w:rsidRPr="006D7F8F">
        <w:rPr>
          <w:noProof/>
        </w:rPr>
        <w:drawing>
          <wp:inline distT="0" distB="0" distL="0" distR="0" wp14:anchorId="7C77FD53" wp14:editId="15C2C70B">
            <wp:extent cx="3107472" cy="264853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19585" cy="2658863"/>
                    </a:xfrm>
                    <a:prstGeom prst="rect">
                      <a:avLst/>
                    </a:prstGeom>
                  </pic:spPr>
                </pic:pic>
              </a:graphicData>
            </a:graphic>
          </wp:inline>
        </w:drawing>
      </w:r>
      <w:r w:rsidRPr="006D7F8F">
        <w:rPr>
          <w:noProof/>
        </w:rPr>
        <w:t xml:space="preserve"> </w:t>
      </w:r>
      <w:r w:rsidRPr="006D7F8F">
        <w:rPr>
          <w:noProof/>
        </w:rPr>
        <w:lastRenderedPageBreak/>
        <w:drawing>
          <wp:inline distT="0" distB="0" distL="0" distR="0" wp14:anchorId="09039C41" wp14:editId="6BC62262">
            <wp:extent cx="3155747" cy="3411940"/>
            <wp:effectExtent l="0" t="0" r="698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63960" cy="3420820"/>
                    </a:xfrm>
                    <a:prstGeom prst="rect">
                      <a:avLst/>
                    </a:prstGeom>
                  </pic:spPr>
                </pic:pic>
              </a:graphicData>
            </a:graphic>
          </wp:inline>
        </w:drawing>
      </w:r>
      <w:r w:rsidRPr="006D7F8F">
        <w:rPr>
          <w:noProof/>
        </w:rPr>
        <w:t xml:space="preserve"> </w:t>
      </w:r>
      <w:r w:rsidRPr="006D7F8F">
        <w:rPr>
          <w:noProof/>
        </w:rPr>
        <w:drawing>
          <wp:inline distT="0" distB="0" distL="0" distR="0" wp14:anchorId="6949C837" wp14:editId="2F2C06CF">
            <wp:extent cx="3194154" cy="3453463"/>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03886" cy="3463985"/>
                    </a:xfrm>
                    <a:prstGeom prst="rect">
                      <a:avLst/>
                    </a:prstGeom>
                  </pic:spPr>
                </pic:pic>
              </a:graphicData>
            </a:graphic>
          </wp:inline>
        </w:drawing>
      </w:r>
    </w:p>
    <w:p w14:paraId="7CE3FAAB" w14:textId="77777777" w:rsidR="006D7F8F" w:rsidRDefault="006D7F8F">
      <w:pPr>
        <w:rPr>
          <w:sz w:val="32"/>
          <w:szCs w:val="32"/>
        </w:rPr>
      </w:pPr>
      <w:r>
        <w:br w:type="page"/>
      </w:r>
    </w:p>
    <w:p w14:paraId="559A54A7" w14:textId="77777777" w:rsidR="006D7F8F" w:rsidRDefault="006D7F8F" w:rsidP="006D7F8F">
      <w:pPr>
        <w:pStyle w:val="Heading5"/>
      </w:pPr>
      <w:bookmarkStart w:id="41" w:name="_Toc73138080"/>
      <w:r>
        <w:lastRenderedPageBreak/>
        <w:t>Number of Hidden Layer Increased to 100 from 10</w:t>
      </w:r>
      <w:bookmarkEnd w:id="41"/>
    </w:p>
    <w:p w14:paraId="26DC8BD6" w14:textId="77777777" w:rsidR="006D7F8F" w:rsidRDefault="006D7F8F" w:rsidP="006D7F8F">
      <w:pPr>
        <w:pStyle w:val="Heading5"/>
        <w:jc w:val="center"/>
      </w:pPr>
      <w:bookmarkStart w:id="42" w:name="_Toc73138081"/>
      <w:r w:rsidRPr="006D7F8F">
        <w:rPr>
          <w:noProof/>
        </w:rPr>
        <w:drawing>
          <wp:inline distT="0" distB="0" distL="0" distR="0" wp14:anchorId="347E371F" wp14:editId="08BE4C42">
            <wp:extent cx="2782295" cy="1789140"/>
            <wp:effectExtent l="0" t="0" r="0"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88160" cy="1792912"/>
                    </a:xfrm>
                    <a:prstGeom prst="rect">
                      <a:avLst/>
                    </a:prstGeom>
                  </pic:spPr>
                </pic:pic>
              </a:graphicData>
            </a:graphic>
          </wp:inline>
        </w:drawing>
      </w:r>
      <w:bookmarkEnd w:id="42"/>
    </w:p>
    <w:p w14:paraId="1F22EA17" w14:textId="77777777" w:rsidR="006D7F8F" w:rsidRDefault="006D7F8F" w:rsidP="006D7F8F">
      <w:pPr>
        <w:pStyle w:val="Heading5"/>
        <w:jc w:val="center"/>
        <w:rPr>
          <w:noProof/>
        </w:rPr>
      </w:pPr>
      <w:bookmarkStart w:id="43" w:name="_Toc73138082"/>
      <w:r w:rsidRPr="006D7F8F">
        <w:rPr>
          <w:noProof/>
        </w:rPr>
        <w:lastRenderedPageBreak/>
        <w:drawing>
          <wp:inline distT="0" distB="0" distL="0" distR="0" wp14:anchorId="3B94D649" wp14:editId="12E6B2C0">
            <wp:extent cx="2780835" cy="4496937"/>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82952" cy="4500360"/>
                    </a:xfrm>
                    <a:prstGeom prst="rect">
                      <a:avLst/>
                    </a:prstGeom>
                  </pic:spPr>
                </pic:pic>
              </a:graphicData>
            </a:graphic>
          </wp:inline>
        </w:drawing>
      </w:r>
      <w:r w:rsidRPr="006D7F8F">
        <w:rPr>
          <w:noProof/>
        </w:rPr>
        <w:t xml:space="preserve"> </w:t>
      </w:r>
      <w:r w:rsidRPr="006D7F8F">
        <w:rPr>
          <w:noProof/>
        </w:rPr>
        <w:drawing>
          <wp:inline distT="0" distB="0" distL="0" distR="0" wp14:anchorId="5B29EABB" wp14:editId="0C496CE3">
            <wp:extent cx="3010372" cy="2565779"/>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38058" cy="2589376"/>
                    </a:xfrm>
                    <a:prstGeom prst="rect">
                      <a:avLst/>
                    </a:prstGeom>
                  </pic:spPr>
                </pic:pic>
              </a:graphicData>
            </a:graphic>
          </wp:inline>
        </w:drawing>
      </w:r>
      <w:r w:rsidRPr="006D7F8F">
        <w:rPr>
          <w:noProof/>
        </w:rPr>
        <w:t xml:space="preserve"> </w:t>
      </w:r>
      <w:r w:rsidRPr="006D7F8F">
        <w:rPr>
          <w:noProof/>
        </w:rPr>
        <w:lastRenderedPageBreak/>
        <w:drawing>
          <wp:inline distT="0" distB="0" distL="0" distR="0" wp14:anchorId="003CAED1" wp14:editId="03C1F4A5">
            <wp:extent cx="3155644" cy="2689598"/>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1259" cy="2694384"/>
                    </a:xfrm>
                    <a:prstGeom prst="rect">
                      <a:avLst/>
                    </a:prstGeom>
                  </pic:spPr>
                </pic:pic>
              </a:graphicData>
            </a:graphic>
          </wp:inline>
        </w:drawing>
      </w:r>
      <w:r w:rsidRPr="006D7F8F">
        <w:rPr>
          <w:noProof/>
        </w:rPr>
        <w:t xml:space="preserve"> </w:t>
      </w:r>
      <w:r w:rsidRPr="006D7F8F">
        <w:rPr>
          <w:noProof/>
        </w:rPr>
        <w:drawing>
          <wp:inline distT="0" distB="0" distL="0" distR="0" wp14:anchorId="270AE698" wp14:editId="7964D20F">
            <wp:extent cx="3169342" cy="2701272"/>
            <wp:effectExtent l="0" t="0" r="0"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175636" cy="2706636"/>
                    </a:xfrm>
                    <a:prstGeom prst="rect">
                      <a:avLst/>
                    </a:prstGeom>
                  </pic:spPr>
                </pic:pic>
              </a:graphicData>
            </a:graphic>
          </wp:inline>
        </w:drawing>
      </w:r>
      <w:bookmarkEnd w:id="43"/>
    </w:p>
    <w:p w14:paraId="6116DBA0" w14:textId="77777777" w:rsidR="006D7F8F" w:rsidRDefault="006D7F8F" w:rsidP="006D7F8F">
      <w:pPr>
        <w:pStyle w:val="Heading5"/>
        <w:jc w:val="center"/>
      </w:pPr>
      <w:bookmarkStart w:id="44" w:name="_Toc73138083"/>
      <w:r w:rsidRPr="006D7F8F">
        <w:rPr>
          <w:noProof/>
        </w:rPr>
        <w:lastRenderedPageBreak/>
        <w:drawing>
          <wp:inline distT="0" distB="0" distL="0" distR="0" wp14:anchorId="12597FAE" wp14:editId="16A819C9">
            <wp:extent cx="3105735" cy="335786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108724" cy="3361098"/>
                    </a:xfrm>
                    <a:prstGeom prst="rect">
                      <a:avLst/>
                    </a:prstGeom>
                  </pic:spPr>
                </pic:pic>
              </a:graphicData>
            </a:graphic>
          </wp:inline>
        </w:drawing>
      </w:r>
      <w:bookmarkEnd w:id="44"/>
    </w:p>
    <w:p w14:paraId="1964210A" w14:textId="7C0B002C" w:rsidR="006D7F8F" w:rsidRDefault="006D7F8F" w:rsidP="006D7F8F">
      <w:pPr>
        <w:pStyle w:val="Heading5"/>
        <w:jc w:val="center"/>
        <w:rPr>
          <w:sz w:val="32"/>
          <w:szCs w:val="32"/>
        </w:rPr>
      </w:pPr>
      <w:bookmarkStart w:id="45" w:name="_Toc73138084"/>
      <w:r w:rsidRPr="006D7F8F">
        <w:rPr>
          <w:noProof/>
        </w:rPr>
        <w:drawing>
          <wp:inline distT="0" distB="0" distL="0" distR="0" wp14:anchorId="4D12938A" wp14:editId="51BAE5D3">
            <wp:extent cx="3105264" cy="3357359"/>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12645" cy="3365340"/>
                    </a:xfrm>
                    <a:prstGeom prst="rect">
                      <a:avLst/>
                    </a:prstGeom>
                  </pic:spPr>
                </pic:pic>
              </a:graphicData>
            </a:graphic>
          </wp:inline>
        </w:drawing>
      </w:r>
      <w:bookmarkEnd w:id="45"/>
      <w:r>
        <w:br w:type="page"/>
      </w:r>
    </w:p>
    <w:p w14:paraId="143E3978" w14:textId="77777777" w:rsidR="00693693" w:rsidRDefault="008F6B97" w:rsidP="008F6B97">
      <w:pPr>
        <w:pStyle w:val="Heading5"/>
      </w:pPr>
      <w:bookmarkStart w:id="46" w:name="_Toc73138085"/>
      <w:r>
        <w:lastRenderedPageBreak/>
        <w:t>Changing the Training Function</w:t>
      </w:r>
      <w:r w:rsidR="00693693">
        <w:t xml:space="preserve"> to </w:t>
      </w:r>
      <w:r w:rsidR="00693693" w:rsidRPr="00693693">
        <w:t>Bayesian regularization backpropagation</w:t>
      </w:r>
      <w:bookmarkEnd w:id="46"/>
    </w:p>
    <w:p w14:paraId="748345FA" w14:textId="77777777" w:rsidR="00932A42" w:rsidRDefault="000D3F5F" w:rsidP="00932A42">
      <w:pPr>
        <w:pStyle w:val="Heading5"/>
        <w:jc w:val="center"/>
      </w:pPr>
      <w:bookmarkStart w:id="47" w:name="_Toc73138086"/>
      <w:r w:rsidRPr="000D3F5F">
        <w:rPr>
          <w:noProof/>
        </w:rPr>
        <w:drawing>
          <wp:inline distT="0" distB="0" distL="0" distR="0" wp14:anchorId="7AC3A5E2" wp14:editId="154D29AB">
            <wp:extent cx="2802056" cy="17049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07687" cy="1708381"/>
                    </a:xfrm>
                    <a:prstGeom prst="rect">
                      <a:avLst/>
                    </a:prstGeom>
                  </pic:spPr>
                </pic:pic>
              </a:graphicData>
            </a:graphic>
          </wp:inline>
        </w:drawing>
      </w:r>
      <w:bookmarkEnd w:id="47"/>
    </w:p>
    <w:p w14:paraId="008045C7" w14:textId="77777777" w:rsidR="00932A42" w:rsidRDefault="00932A42" w:rsidP="00932A42">
      <w:pPr>
        <w:pStyle w:val="Heading5"/>
        <w:jc w:val="center"/>
      </w:pPr>
      <w:bookmarkStart w:id="48" w:name="_Toc73138087"/>
      <w:r w:rsidRPr="00932A42">
        <w:rPr>
          <w:noProof/>
        </w:rPr>
        <w:drawing>
          <wp:inline distT="0" distB="0" distL="0" distR="0" wp14:anchorId="70EA0507" wp14:editId="0BFA0CE8">
            <wp:extent cx="2547162" cy="4107976"/>
            <wp:effectExtent l="0" t="0" r="5715"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548684" cy="4110431"/>
                    </a:xfrm>
                    <a:prstGeom prst="rect">
                      <a:avLst/>
                    </a:prstGeom>
                  </pic:spPr>
                </pic:pic>
              </a:graphicData>
            </a:graphic>
          </wp:inline>
        </w:drawing>
      </w:r>
      <w:bookmarkEnd w:id="48"/>
    </w:p>
    <w:p w14:paraId="31DB1B0C" w14:textId="77777777" w:rsidR="00932A42" w:rsidRDefault="00932A42" w:rsidP="00932A42">
      <w:pPr>
        <w:pStyle w:val="Heading5"/>
        <w:jc w:val="center"/>
      </w:pPr>
      <w:bookmarkStart w:id="49" w:name="_Toc73138088"/>
      <w:r w:rsidRPr="00932A42">
        <w:rPr>
          <w:noProof/>
        </w:rPr>
        <w:lastRenderedPageBreak/>
        <w:drawing>
          <wp:inline distT="0" distB="0" distL="0" distR="0" wp14:anchorId="2C9E9DD1" wp14:editId="02143EE1">
            <wp:extent cx="3060347" cy="2608375"/>
            <wp:effectExtent l="0" t="0" r="6985"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66740" cy="2613824"/>
                    </a:xfrm>
                    <a:prstGeom prst="rect">
                      <a:avLst/>
                    </a:prstGeom>
                  </pic:spPr>
                </pic:pic>
              </a:graphicData>
            </a:graphic>
          </wp:inline>
        </w:drawing>
      </w:r>
      <w:bookmarkEnd w:id="49"/>
    </w:p>
    <w:p w14:paraId="483C166A" w14:textId="77777777" w:rsidR="00932A42" w:rsidRDefault="00932A42" w:rsidP="00932A42">
      <w:pPr>
        <w:pStyle w:val="Heading5"/>
        <w:jc w:val="center"/>
      </w:pPr>
      <w:bookmarkStart w:id="50" w:name="_Toc73138089"/>
      <w:r w:rsidRPr="00932A42">
        <w:rPr>
          <w:noProof/>
        </w:rPr>
        <w:drawing>
          <wp:inline distT="0" distB="0" distL="0" distR="0" wp14:anchorId="6D064EE2" wp14:editId="14036CB8">
            <wp:extent cx="3196893" cy="2724755"/>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206510" cy="2732952"/>
                    </a:xfrm>
                    <a:prstGeom prst="rect">
                      <a:avLst/>
                    </a:prstGeom>
                  </pic:spPr>
                </pic:pic>
              </a:graphicData>
            </a:graphic>
          </wp:inline>
        </w:drawing>
      </w:r>
      <w:bookmarkEnd w:id="50"/>
    </w:p>
    <w:p w14:paraId="5E947978" w14:textId="472E2536" w:rsidR="008F6B97" w:rsidRDefault="00932A42" w:rsidP="00932A42">
      <w:pPr>
        <w:pStyle w:val="Heading5"/>
        <w:jc w:val="center"/>
        <w:rPr>
          <w:sz w:val="32"/>
          <w:szCs w:val="32"/>
        </w:rPr>
      </w:pPr>
      <w:bookmarkStart w:id="51" w:name="_Toc73138090"/>
      <w:r w:rsidRPr="00932A42">
        <w:rPr>
          <w:noProof/>
        </w:rPr>
        <w:lastRenderedPageBreak/>
        <w:drawing>
          <wp:inline distT="0" distB="0" distL="0" distR="0" wp14:anchorId="4DD1855D" wp14:editId="19809900">
            <wp:extent cx="3367487" cy="2870153"/>
            <wp:effectExtent l="0" t="0" r="4445"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373447" cy="2875233"/>
                    </a:xfrm>
                    <a:prstGeom prst="rect">
                      <a:avLst/>
                    </a:prstGeom>
                  </pic:spPr>
                </pic:pic>
              </a:graphicData>
            </a:graphic>
          </wp:inline>
        </w:drawing>
      </w:r>
      <w:r w:rsidRPr="00932A42">
        <w:rPr>
          <w:noProof/>
        </w:rPr>
        <w:t xml:space="preserve"> </w:t>
      </w:r>
      <w:r w:rsidRPr="00932A42">
        <w:rPr>
          <w:noProof/>
        </w:rPr>
        <w:drawing>
          <wp:inline distT="0" distB="0" distL="0" distR="0" wp14:anchorId="46A3CACC" wp14:editId="08E22C26">
            <wp:extent cx="3385488" cy="3660332"/>
            <wp:effectExtent l="0" t="0" r="571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395443" cy="3671095"/>
                    </a:xfrm>
                    <a:prstGeom prst="rect">
                      <a:avLst/>
                    </a:prstGeom>
                  </pic:spPr>
                </pic:pic>
              </a:graphicData>
            </a:graphic>
          </wp:inline>
        </w:drawing>
      </w:r>
      <w:r w:rsidRPr="00932A42">
        <w:rPr>
          <w:noProof/>
        </w:rPr>
        <w:t xml:space="preserve"> </w:t>
      </w:r>
      <w:r w:rsidRPr="00932A42">
        <w:rPr>
          <w:noProof/>
        </w:rPr>
        <w:lastRenderedPageBreak/>
        <w:drawing>
          <wp:inline distT="0" distB="0" distL="0" distR="0" wp14:anchorId="77F63BDB" wp14:editId="64432BF3">
            <wp:extent cx="3071780" cy="332115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074904" cy="3324534"/>
                    </a:xfrm>
                    <a:prstGeom prst="rect">
                      <a:avLst/>
                    </a:prstGeom>
                  </pic:spPr>
                </pic:pic>
              </a:graphicData>
            </a:graphic>
          </wp:inline>
        </w:drawing>
      </w:r>
      <w:bookmarkEnd w:id="51"/>
      <w:r w:rsidR="008F6B97">
        <w:br w:type="page"/>
      </w:r>
    </w:p>
    <w:p w14:paraId="28B662D1" w14:textId="4B282807" w:rsidR="00E50F25" w:rsidRDefault="00D919C4" w:rsidP="00D919C4">
      <w:pPr>
        <w:pStyle w:val="Heading2"/>
      </w:pPr>
      <w:bookmarkStart w:id="52" w:name="_Toc73138091"/>
      <w:r>
        <w:lastRenderedPageBreak/>
        <w:t>Conclusion</w:t>
      </w:r>
      <w:bookmarkEnd w:id="52"/>
    </w:p>
    <w:p w14:paraId="6707A7B2" w14:textId="6E6B64ED" w:rsidR="00563ADE" w:rsidRDefault="00B00EC4" w:rsidP="00C32C86">
      <w:r>
        <w:t>In this part;</w:t>
      </w:r>
    </w:p>
    <w:p w14:paraId="290BC6EB" w14:textId="43DAF1B9" w:rsidR="00B00EC4" w:rsidRDefault="00B00EC4" w:rsidP="00C32C86"/>
    <w:p w14:paraId="606AEF3C" w14:textId="4374966B" w:rsidR="00B00EC4" w:rsidRDefault="0052749B" w:rsidP="00C32C86">
      <w:r>
        <w:t>I have tried to use Terrorism in Turkey dataset which is the dataset I’ve used for Lab 1. However, I haven’t got luck to get good results with that dataset. Because of that, I have changed and used Heart Disease UCI.</w:t>
      </w:r>
    </w:p>
    <w:p w14:paraId="6ABB6009" w14:textId="316018F4" w:rsidR="0052749B" w:rsidRDefault="0052749B" w:rsidP="00C32C86"/>
    <w:p w14:paraId="4EAA20C1" w14:textId="582143DF" w:rsidR="0052749B" w:rsidRDefault="0052749B" w:rsidP="0052749B">
      <w:r>
        <w:t>In Heart Disease UCI, there were some attributes that needs to be performed rearrangements, because wide range of numerical attribute values change by smaller number of intervals. As an example, I have decreased the range between ages to 5.</w:t>
      </w:r>
    </w:p>
    <w:p w14:paraId="5A1791B5" w14:textId="553DA219" w:rsidR="0052749B" w:rsidRDefault="0052749B" w:rsidP="0052749B"/>
    <w:tbl>
      <w:tblPr>
        <w:tblStyle w:val="TableGrid"/>
        <w:tblW w:w="9114" w:type="dxa"/>
        <w:tblLook w:val="04A0" w:firstRow="1" w:lastRow="0" w:firstColumn="1" w:lastColumn="0" w:noHBand="0" w:noVBand="1"/>
      </w:tblPr>
      <w:tblGrid>
        <w:gridCol w:w="805"/>
        <w:gridCol w:w="1350"/>
        <w:gridCol w:w="990"/>
        <w:gridCol w:w="1440"/>
        <w:gridCol w:w="1440"/>
        <w:gridCol w:w="1440"/>
        <w:gridCol w:w="1649"/>
      </w:tblGrid>
      <w:tr w:rsidR="004D4A7C" w14:paraId="0F3B1B80" w14:textId="07434825" w:rsidTr="00742D71">
        <w:trPr>
          <w:trHeight w:val="656"/>
        </w:trPr>
        <w:tc>
          <w:tcPr>
            <w:tcW w:w="805" w:type="dxa"/>
            <w:shd w:val="clear" w:color="auto" w:fill="1F497D" w:themeFill="text2"/>
          </w:tcPr>
          <w:p w14:paraId="1C9F86B1" w14:textId="7F4571BB" w:rsidR="004D4A7C" w:rsidRPr="00DB13DA" w:rsidRDefault="004D4A7C" w:rsidP="004D4A7C">
            <w:pPr>
              <w:rPr>
                <w:color w:val="FFFFFF" w:themeColor="background1"/>
                <w:sz w:val="18"/>
                <w:szCs w:val="18"/>
              </w:rPr>
            </w:pPr>
            <w:r>
              <w:rPr>
                <w:color w:val="FFFFFF" w:themeColor="background1"/>
                <w:sz w:val="18"/>
                <w:szCs w:val="18"/>
              </w:rPr>
              <w:t>Index</w:t>
            </w:r>
          </w:p>
        </w:tc>
        <w:tc>
          <w:tcPr>
            <w:tcW w:w="1350" w:type="dxa"/>
            <w:shd w:val="clear" w:color="auto" w:fill="1F497D" w:themeFill="text2"/>
          </w:tcPr>
          <w:p w14:paraId="487CEF78" w14:textId="53AFDC34" w:rsidR="004D4A7C" w:rsidRPr="00DB13DA" w:rsidRDefault="004D4A7C" w:rsidP="004D4A7C">
            <w:pPr>
              <w:rPr>
                <w:color w:val="FFFFFF" w:themeColor="background1"/>
                <w:sz w:val="18"/>
                <w:szCs w:val="18"/>
              </w:rPr>
            </w:pPr>
            <w:r w:rsidRPr="00DB13DA">
              <w:rPr>
                <w:color w:val="FFFFFF" w:themeColor="background1"/>
                <w:sz w:val="18"/>
                <w:szCs w:val="18"/>
              </w:rPr>
              <w:t>Learning Rate</w:t>
            </w:r>
          </w:p>
        </w:tc>
        <w:tc>
          <w:tcPr>
            <w:tcW w:w="990" w:type="dxa"/>
            <w:shd w:val="clear" w:color="auto" w:fill="1F497D" w:themeFill="text2"/>
          </w:tcPr>
          <w:p w14:paraId="7BFBADF9" w14:textId="5ACC7644" w:rsidR="004D4A7C" w:rsidRPr="00DB13DA" w:rsidRDefault="004D4A7C" w:rsidP="004D4A7C">
            <w:pPr>
              <w:rPr>
                <w:color w:val="FFFFFF" w:themeColor="background1"/>
                <w:sz w:val="18"/>
                <w:szCs w:val="18"/>
              </w:rPr>
            </w:pPr>
            <w:r w:rsidRPr="00DB13DA">
              <w:rPr>
                <w:color w:val="FFFFFF" w:themeColor="background1"/>
                <w:sz w:val="18"/>
                <w:szCs w:val="18"/>
              </w:rPr>
              <w:t>Training Func.</w:t>
            </w:r>
          </w:p>
        </w:tc>
        <w:tc>
          <w:tcPr>
            <w:tcW w:w="1440" w:type="dxa"/>
            <w:shd w:val="clear" w:color="auto" w:fill="1F497D" w:themeFill="text2"/>
          </w:tcPr>
          <w:p w14:paraId="014E326E" w14:textId="70E20802" w:rsidR="004D4A7C" w:rsidRPr="00DB13DA" w:rsidRDefault="004D4A7C" w:rsidP="004D4A7C">
            <w:pPr>
              <w:rPr>
                <w:color w:val="FFFFFF" w:themeColor="background1"/>
                <w:sz w:val="18"/>
                <w:szCs w:val="18"/>
              </w:rPr>
            </w:pPr>
            <w:r w:rsidRPr="00DB13DA">
              <w:rPr>
                <w:color w:val="FFFFFF" w:themeColor="background1"/>
                <w:sz w:val="18"/>
                <w:szCs w:val="18"/>
              </w:rPr>
              <w:t>Best Validation Perf.</w:t>
            </w:r>
          </w:p>
        </w:tc>
        <w:tc>
          <w:tcPr>
            <w:tcW w:w="1440" w:type="dxa"/>
            <w:shd w:val="clear" w:color="auto" w:fill="1F497D" w:themeFill="text2"/>
          </w:tcPr>
          <w:p w14:paraId="2FF15AF0" w14:textId="2A5A37DA" w:rsidR="004D4A7C" w:rsidRPr="00DB13DA" w:rsidRDefault="004D4A7C" w:rsidP="004D4A7C">
            <w:pPr>
              <w:rPr>
                <w:color w:val="FFFFFF" w:themeColor="background1"/>
                <w:sz w:val="18"/>
                <w:szCs w:val="18"/>
              </w:rPr>
            </w:pPr>
            <w:r w:rsidRPr="00DB13DA">
              <w:rPr>
                <w:color w:val="FFFFFF" w:themeColor="background1"/>
                <w:sz w:val="18"/>
                <w:szCs w:val="18"/>
              </w:rPr>
              <w:t>Gradient</w:t>
            </w:r>
          </w:p>
        </w:tc>
        <w:tc>
          <w:tcPr>
            <w:tcW w:w="1440" w:type="dxa"/>
            <w:shd w:val="clear" w:color="auto" w:fill="1F497D" w:themeFill="text2"/>
          </w:tcPr>
          <w:p w14:paraId="593A6CC6" w14:textId="621D7B3D" w:rsidR="004D4A7C" w:rsidRPr="00DB13DA" w:rsidRDefault="004D4A7C" w:rsidP="004D4A7C">
            <w:pPr>
              <w:rPr>
                <w:color w:val="FFFFFF" w:themeColor="background1"/>
                <w:sz w:val="18"/>
                <w:szCs w:val="18"/>
              </w:rPr>
            </w:pPr>
            <w:r w:rsidRPr="00DB13DA">
              <w:rPr>
                <w:color w:val="FFFFFF" w:themeColor="background1"/>
                <w:sz w:val="18"/>
                <w:szCs w:val="18"/>
              </w:rPr>
              <w:t>Avg. MSE</w:t>
            </w:r>
          </w:p>
        </w:tc>
        <w:tc>
          <w:tcPr>
            <w:tcW w:w="1649" w:type="dxa"/>
            <w:shd w:val="clear" w:color="auto" w:fill="1F497D" w:themeFill="text2"/>
          </w:tcPr>
          <w:p w14:paraId="316BC721" w14:textId="200DB338" w:rsidR="004D4A7C" w:rsidRPr="00DB13DA" w:rsidRDefault="004D4A7C" w:rsidP="004D4A7C">
            <w:pPr>
              <w:rPr>
                <w:color w:val="FFFFFF" w:themeColor="background1"/>
                <w:sz w:val="18"/>
                <w:szCs w:val="18"/>
              </w:rPr>
            </w:pPr>
            <w:r w:rsidRPr="00DB13DA">
              <w:rPr>
                <w:color w:val="FFFFFF" w:themeColor="background1"/>
                <w:sz w:val="18"/>
                <w:szCs w:val="18"/>
              </w:rPr>
              <w:t>Hidden Layer</w:t>
            </w:r>
          </w:p>
        </w:tc>
      </w:tr>
      <w:tr w:rsidR="004D4A7C" w14:paraId="0DB0B6DC" w14:textId="3D8A3C59" w:rsidTr="00742D71">
        <w:trPr>
          <w:trHeight w:val="192"/>
        </w:trPr>
        <w:tc>
          <w:tcPr>
            <w:tcW w:w="805" w:type="dxa"/>
          </w:tcPr>
          <w:p w14:paraId="06A0D15A" w14:textId="7A5C883C" w:rsidR="004D4A7C" w:rsidRPr="00742D71" w:rsidRDefault="00742D71" w:rsidP="004D4A7C">
            <w:pPr>
              <w:jc w:val="center"/>
              <w:rPr>
                <w:b/>
                <w:bCs/>
                <w:sz w:val="16"/>
                <w:szCs w:val="16"/>
              </w:rPr>
            </w:pPr>
            <w:r w:rsidRPr="00742D71">
              <w:rPr>
                <w:b/>
                <w:bCs/>
                <w:sz w:val="16"/>
                <w:szCs w:val="16"/>
              </w:rPr>
              <w:t>1</w:t>
            </w:r>
          </w:p>
        </w:tc>
        <w:tc>
          <w:tcPr>
            <w:tcW w:w="1350" w:type="dxa"/>
          </w:tcPr>
          <w:p w14:paraId="692524AA" w14:textId="2EFEF8F0" w:rsidR="004D4A7C" w:rsidRDefault="004D4A7C" w:rsidP="004D4A7C">
            <w:pPr>
              <w:jc w:val="center"/>
              <w:rPr>
                <w:sz w:val="16"/>
                <w:szCs w:val="16"/>
              </w:rPr>
            </w:pPr>
            <w:r w:rsidRPr="00DB13DA">
              <w:rPr>
                <w:sz w:val="16"/>
                <w:szCs w:val="16"/>
              </w:rPr>
              <w:t>0.000083403</w:t>
            </w:r>
            <w:r>
              <w:rPr>
                <w:sz w:val="16"/>
                <w:szCs w:val="16"/>
              </w:rPr>
              <w:t>2</w:t>
            </w:r>
          </w:p>
        </w:tc>
        <w:tc>
          <w:tcPr>
            <w:tcW w:w="990" w:type="dxa"/>
          </w:tcPr>
          <w:p w14:paraId="50FC87E4" w14:textId="6D1EB6CC" w:rsidR="004D4A7C" w:rsidRDefault="004D4A7C" w:rsidP="004D4A7C">
            <w:pPr>
              <w:jc w:val="center"/>
              <w:rPr>
                <w:sz w:val="16"/>
                <w:szCs w:val="16"/>
              </w:rPr>
            </w:pPr>
            <w:r w:rsidRPr="00DB13DA">
              <w:rPr>
                <w:sz w:val="16"/>
                <w:szCs w:val="16"/>
              </w:rPr>
              <w:t>trainscg</w:t>
            </w:r>
          </w:p>
        </w:tc>
        <w:tc>
          <w:tcPr>
            <w:tcW w:w="1440" w:type="dxa"/>
          </w:tcPr>
          <w:p w14:paraId="02F61285" w14:textId="4E579D6E" w:rsidR="004D4A7C" w:rsidRDefault="004D4A7C" w:rsidP="004D4A7C">
            <w:pPr>
              <w:jc w:val="center"/>
              <w:rPr>
                <w:sz w:val="16"/>
                <w:szCs w:val="16"/>
              </w:rPr>
            </w:pPr>
            <w:r w:rsidRPr="00DB13DA">
              <w:rPr>
                <w:sz w:val="16"/>
                <w:szCs w:val="16"/>
              </w:rPr>
              <w:t>0.501</w:t>
            </w:r>
            <w:r>
              <w:rPr>
                <w:sz w:val="16"/>
                <w:szCs w:val="16"/>
              </w:rPr>
              <w:t>1</w:t>
            </w:r>
          </w:p>
        </w:tc>
        <w:tc>
          <w:tcPr>
            <w:tcW w:w="1440" w:type="dxa"/>
          </w:tcPr>
          <w:p w14:paraId="35311FE1" w14:textId="123F5F67" w:rsidR="004D4A7C" w:rsidRDefault="004D4A7C" w:rsidP="004D4A7C">
            <w:pPr>
              <w:jc w:val="center"/>
              <w:rPr>
                <w:sz w:val="16"/>
                <w:szCs w:val="16"/>
              </w:rPr>
            </w:pPr>
            <w:r w:rsidRPr="00DB13DA">
              <w:rPr>
                <w:sz w:val="16"/>
                <w:szCs w:val="16"/>
              </w:rPr>
              <w:t>0.081</w:t>
            </w:r>
          </w:p>
        </w:tc>
        <w:tc>
          <w:tcPr>
            <w:tcW w:w="1440" w:type="dxa"/>
          </w:tcPr>
          <w:p w14:paraId="38A0D0FC" w14:textId="243BAF1D" w:rsidR="004D4A7C" w:rsidRDefault="004D4A7C" w:rsidP="004D4A7C">
            <w:pPr>
              <w:jc w:val="center"/>
              <w:rPr>
                <w:sz w:val="16"/>
                <w:szCs w:val="16"/>
              </w:rPr>
            </w:pPr>
            <w:r w:rsidRPr="00DB13DA">
              <w:rPr>
                <w:sz w:val="16"/>
                <w:szCs w:val="16"/>
              </w:rPr>
              <w:t>0.1989</w:t>
            </w:r>
          </w:p>
        </w:tc>
        <w:tc>
          <w:tcPr>
            <w:tcW w:w="1649" w:type="dxa"/>
          </w:tcPr>
          <w:p w14:paraId="0C7E20A7" w14:textId="20B9A3F5" w:rsidR="004D4A7C" w:rsidRDefault="004D4A7C" w:rsidP="004D4A7C">
            <w:pPr>
              <w:jc w:val="center"/>
              <w:rPr>
                <w:sz w:val="16"/>
                <w:szCs w:val="16"/>
              </w:rPr>
            </w:pPr>
            <w:r>
              <w:rPr>
                <w:sz w:val="16"/>
                <w:szCs w:val="16"/>
              </w:rPr>
              <w:t>10</w:t>
            </w:r>
          </w:p>
        </w:tc>
      </w:tr>
      <w:tr w:rsidR="004D4A7C" w14:paraId="5A57A4A9" w14:textId="770DFDE0" w:rsidTr="00742D71">
        <w:trPr>
          <w:trHeight w:val="192"/>
        </w:trPr>
        <w:tc>
          <w:tcPr>
            <w:tcW w:w="805" w:type="dxa"/>
          </w:tcPr>
          <w:p w14:paraId="3683F8EC" w14:textId="4AE360E7" w:rsidR="004D4A7C" w:rsidRPr="00742D71" w:rsidRDefault="00742D71" w:rsidP="004D4A7C">
            <w:pPr>
              <w:jc w:val="center"/>
              <w:rPr>
                <w:b/>
                <w:bCs/>
                <w:sz w:val="16"/>
                <w:szCs w:val="16"/>
              </w:rPr>
            </w:pPr>
            <w:r w:rsidRPr="00742D71">
              <w:rPr>
                <w:b/>
                <w:bCs/>
                <w:sz w:val="16"/>
                <w:szCs w:val="16"/>
              </w:rPr>
              <w:t>2</w:t>
            </w:r>
          </w:p>
        </w:tc>
        <w:tc>
          <w:tcPr>
            <w:tcW w:w="1350" w:type="dxa"/>
          </w:tcPr>
          <w:p w14:paraId="5D82F531" w14:textId="628C2C14" w:rsidR="004D4A7C" w:rsidRDefault="004D4A7C" w:rsidP="004D4A7C">
            <w:pPr>
              <w:jc w:val="center"/>
              <w:rPr>
                <w:sz w:val="16"/>
                <w:szCs w:val="16"/>
              </w:rPr>
            </w:pPr>
            <w:r w:rsidRPr="00DB13DA">
              <w:rPr>
                <w:sz w:val="16"/>
                <w:szCs w:val="16"/>
              </w:rPr>
              <w:t>0.0000875733</w:t>
            </w:r>
          </w:p>
        </w:tc>
        <w:tc>
          <w:tcPr>
            <w:tcW w:w="990" w:type="dxa"/>
          </w:tcPr>
          <w:p w14:paraId="04053411" w14:textId="325BEA04" w:rsidR="004D4A7C" w:rsidRDefault="004D4A7C" w:rsidP="004D4A7C">
            <w:pPr>
              <w:jc w:val="center"/>
              <w:rPr>
                <w:sz w:val="16"/>
                <w:szCs w:val="16"/>
              </w:rPr>
            </w:pPr>
            <w:r w:rsidRPr="00DB13DA">
              <w:rPr>
                <w:sz w:val="16"/>
                <w:szCs w:val="16"/>
              </w:rPr>
              <w:t>trainscg</w:t>
            </w:r>
          </w:p>
        </w:tc>
        <w:tc>
          <w:tcPr>
            <w:tcW w:w="1440" w:type="dxa"/>
          </w:tcPr>
          <w:p w14:paraId="56AB2CCB" w14:textId="0B2D5C0B" w:rsidR="004D4A7C" w:rsidRDefault="004D4A7C" w:rsidP="004D4A7C">
            <w:pPr>
              <w:jc w:val="center"/>
              <w:rPr>
                <w:sz w:val="16"/>
                <w:szCs w:val="16"/>
              </w:rPr>
            </w:pPr>
            <w:r w:rsidRPr="00DB13DA">
              <w:rPr>
                <w:sz w:val="16"/>
                <w:szCs w:val="16"/>
              </w:rPr>
              <w:t>0.2549</w:t>
            </w:r>
          </w:p>
        </w:tc>
        <w:tc>
          <w:tcPr>
            <w:tcW w:w="1440" w:type="dxa"/>
          </w:tcPr>
          <w:p w14:paraId="7FE23F8F" w14:textId="6630DB80" w:rsidR="004D4A7C" w:rsidRDefault="004D4A7C" w:rsidP="004D4A7C">
            <w:pPr>
              <w:jc w:val="center"/>
              <w:rPr>
                <w:sz w:val="16"/>
                <w:szCs w:val="16"/>
              </w:rPr>
            </w:pPr>
            <w:r w:rsidRPr="00DB13DA">
              <w:rPr>
                <w:sz w:val="16"/>
                <w:szCs w:val="16"/>
              </w:rPr>
              <w:t>0.068</w:t>
            </w:r>
          </w:p>
        </w:tc>
        <w:tc>
          <w:tcPr>
            <w:tcW w:w="1440" w:type="dxa"/>
          </w:tcPr>
          <w:p w14:paraId="25AD4CA8" w14:textId="7B619E9B" w:rsidR="004D4A7C" w:rsidRDefault="004D4A7C" w:rsidP="004D4A7C">
            <w:pPr>
              <w:jc w:val="center"/>
              <w:rPr>
                <w:sz w:val="16"/>
                <w:szCs w:val="16"/>
              </w:rPr>
            </w:pPr>
            <w:r w:rsidRPr="00DB13DA">
              <w:rPr>
                <w:sz w:val="16"/>
                <w:szCs w:val="16"/>
              </w:rPr>
              <w:t>0.2013</w:t>
            </w:r>
          </w:p>
        </w:tc>
        <w:tc>
          <w:tcPr>
            <w:tcW w:w="1649" w:type="dxa"/>
          </w:tcPr>
          <w:p w14:paraId="04629EAE" w14:textId="6B0E89BB" w:rsidR="004D4A7C" w:rsidRDefault="004D4A7C" w:rsidP="004D4A7C">
            <w:pPr>
              <w:jc w:val="center"/>
              <w:rPr>
                <w:sz w:val="16"/>
                <w:szCs w:val="16"/>
              </w:rPr>
            </w:pPr>
            <w:r>
              <w:rPr>
                <w:sz w:val="16"/>
                <w:szCs w:val="16"/>
              </w:rPr>
              <w:t>10</w:t>
            </w:r>
          </w:p>
        </w:tc>
      </w:tr>
      <w:tr w:rsidR="004D4A7C" w14:paraId="549F647A" w14:textId="71E2F958" w:rsidTr="00742D71">
        <w:trPr>
          <w:trHeight w:val="192"/>
        </w:trPr>
        <w:tc>
          <w:tcPr>
            <w:tcW w:w="805" w:type="dxa"/>
          </w:tcPr>
          <w:p w14:paraId="654A85CF" w14:textId="1009688B" w:rsidR="004D4A7C" w:rsidRPr="00742D71" w:rsidRDefault="00742D71" w:rsidP="004D4A7C">
            <w:pPr>
              <w:jc w:val="center"/>
              <w:rPr>
                <w:b/>
                <w:bCs/>
                <w:sz w:val="16"/>
                <w:szCs w:val="16"/>
              </w:rPr>
            </w:pPr>
            <w:r w:rsidRPr="00742D71">
              <w:rPr>
                <w:b/>
                <w:bCs/>
                <w:sz w:val="16"/>
                <w:szCs w:val="16"/>
              </w:rPr>
              <w:t>3</w:t>
            </w:r>
          </w:p>
        </w:tc>
        <w:tc>
          <w:tcPr>
            <w:tcW w:w="1350" w:type="dxa"/>
          </w:tcPr>
          <w:p w14:paraId="597EE716" w14:textId="7FF140A9" w:rsidR="004D4A7C" w:rsidRDefault="004D4A7C" w:rsidP="004D4A7C">
            <w:pPr>
              <w:jc w:val="center"/>
              <w:rPr>
                <w:sz w:val="16"/>
                <w:szCs w:val="16"/>
              </w:rPr>
            </w:pPr>
            <w:r w:rsidRPr="00DB13DA">
              <w:rPr>
                <w:sz w:val="16"/>
                <w:szCs w:val="16"/>
              </w:rPr>
              <w:t>0.000079233</w:t>
            </w:r>
            <w:r>
              <w:rPr>
                <w:sz w:val="16"/>
                <w:szCs w:val="16"/>
              </w:rPr>
              <w:t>3</w:t>
            </w:r>
          </w:p>
        </w:tc>
        <w:tc>
          <w:tcPr>
            <w:tcW w:w="990" w:type="dxa"/>
          </w:tcPr>
          <w:p w14:paraId="74741699" w14:textId="0DF36BEB" w:rsidR="004D4A7C" w:rsidRDefault="004D4A7C" w:rsidP="004D4A7C">
            <w:pPr>
              <w:jc w:val="center"/>
              <w:rPr>
                <w:sz w:val="16"/>
                <w:szCs w:val="16"/>
              </w:rPr>
            </w:pPr>
            <w:r w:rsidRPr="00DB13DA">
              <w:rPr>
                <w:sz w:val="16"/>
                <w:szCs w:val="16"/>
              </w:rPr>
              <w:t>trainscg</w:t>
            </w:r>
          </w:p>
        </w:tc>
        <w:tc>
          <w:tcPr>
            <w:tcW w:w="1440" w:type="dxa"/>
          </w:tcPr>
          <w:p w14:paraId="2493E318" w14:textId="4E7FC247" w:rsidR="004D4A7C" w:rsidRDefault="004D4A7C" w:rsidP="004D4A7C">
            <w:pPr>
              <w:jc w:val="center"/>
              <w:rPr>
                <w:sz w:val="16"/>
                <w:szCs w:val="16"/>
              </w:rPr>
            </w:pPr>
            <w:r w:rsidRPr="00DB13DA">
              <w:rPr>
                <w:sz w:val="16"/>
                <w:szCs w:val="16"/>
              </w:rPr>
              <w:t>0</w:t>
            </w:r>
            <w:r>
              <w:rPr>
                <w:sz w:val="16"/>
                <w:szCs w:val="16"/>
              </w:rPr>
              <w:t>.</w:t>
            </w:r>
            <w:r w:rsidRPr="00DB13DA">
              <w:rPr>
                <w:sz w:val="16"/>
                <w:szCs w:val="16"/>
              </w:rPr>
              <w:t>2440</w:t>
            </w:r>
          </w:p>
        </w:tc>
        <w:tc>
          <w:tcPr>
            <w:tcW w:w="1440" w:type="dxa"/>
          </w:tcPr>
          <w:p w14:paraId="587BDEC4" w14:textId="164D0892" w:rsidR="004D4A7C" w:rsidRDefault="004D4A7C" w:rsidP="004D4A7C">
            <w:pPr>
              <w:jc w:val="center"/>
              <w:rPr>
                <w:sz w:val="16"/>
                <w:szCs w:val="16"/>
              </w:rPr>
            </w:pPr>
            <w:r w:rsidRPr="00DB13DA">
              <w:rPr>
                <w:sz w:val="16"/>
                <w:szCs w:val="16"/>
              </w:rPr>
              <w:t>0.055</w:t>
            </w:r>
          </w:p>
        </w:tc>
        <w:tc>
          <w:tcPr>
            <w:tcW w:w="1440" w:type="dxa"/>
          </w:tcPr>
          <w:p w14:paraId="231DF73F" w14:textId="244E764C" w:rsidR="004D4A7C" w:rsidRDefault="004D4A7C" w:rsidP="004D4A7C">
            <w:pPr>
              <w:jc w:val="center"/>
              <w:rPr>
                <w:sz w:val="16"/>
                <w:szCs w:val="16"/>
              </w:rPr>
            </w:pPr>
            <w:r w:rsidRPr="00DB13DA">
              <w:rPr>
                <w:sz w:val="16"/>
                <w:szCs w:val="16"/>
              </w:rPr>
              <w:t>0.2074</w:t>
            </w:r>
          </w:p>
        </w:tc>
        <w:tc>
          <w:tcPr>
            <w:tcW w:w="1649" w:type="dxa"/>
          </w:tcPr>
          <w:p w14:paraId="4FA2F0E5" w14:textId="711D105B" w:rsidR="004D4A7C" w:rsidRDefault="004D4A7C" w:rsidP="004D4A7C">
            <w:pPr>
              <w:jc w:val="center"/>
              <w:rPr>
                <w:sz w:val="16"/>
                <w:szCs w:val="16"/>
              </w:rPr>
            </w:pPr>
            <w:r>
              <w:rPr>
                <w:sz w:val="16"/>
                <w:szCs w:val="16"/>
              </w:rPr>
              <w:t>10</w:t>
            </w:r>
          </w:p>
        </w:tc>
      </w:tr>
      <w:tr w:rsidR="004D4A7C" w14:paraId="619C1463" w14:textId="167D0BE1" w:rsidTr="00742D71">
        <w:trPr>
          <w:trHeight w:val="192"/>
        </w:trPr>
        <w:tc>
          <w:tcPr>
            <w:tcW w:w="805" w:type="dxa"/>
          </w:tcPr>
          <w:p w14:paraId="45E828FE" w14:textId="53FC622E" w:rsidR="004D4A7C" w:rsidRPr="00742D71" w:rsidRDefault="00742D71" w:rsidP="004D4A7C">
            <w:pPr>
              <w:jc w:val="center"/>
              <w:rPr>
                <w:b/>
                <w:bCs/>
                <w:sz w:val="16"/>
                <w:szCs w:val="16"/>
              </w:rPr>
            </w:pPr>
            <w:r w:rsidRPr="00742D71">
              <w:rPr>
                <w:b/>
                <w:bCs/>
                <w:sz w:val="16"/>
                <w:szCs w:val="16"/>
              </w:rPr>
              <w:t>4</w:t>
            </w:r>
          </w:p>
        </w:tc>
        <w:tc>
          <w:tcPr>
            <w:tcW w:w="1350" w:type="dxa"/>
          </w:tcPr>
          <w:p w14:paraId="5F5D604F" w14:textId="76FC3E1F" w:rsidR="004D4A7C" w:rsidRDefault="004D4A7C" w:rsidP="004D4A7C">
            <w:pPr>
              <w:jc w:val="center"/>
              <w:rPr>
                <w:sz w:val="16"/>
                <w:szCs w:val="16"/>
              </w:rPr>
            </w:pPr>
            <w:r w:rsidRPr="00DB13DA">
              <w:rPr>
                <w:sz w:val="16"/>
                <w:szCs w:val="16"/>
              </w:rPr>
              <w:t>0.000083403</w:t>
            </w:r>
            <w:r>
              <w:rPr>
                <w:sz w:val="16"/>
                <w:szCs w:val="16"/>
              </w:rPr>
              <w:t>2</w:t>
            </w:r>
          </w:p>
        </w:tc>
        <w:tc>
          <w:tcPr>
            <w:tcW w:w="990" w:type="dxa"/>
          </w:tcPr>
          <w:p w14:paraId="1C448FDE" w14:textId="1C0AC980" w:rsidR="004D4A7C" w:rsidRDefault="004D4A7C" w:rsidP="004D4A7C">
            <w:pPr>
              <w:jc w:val="center"/>
              <w:rPr>
                <w:sz w:val="16"/>
                <w:szCs w:val="16"/>
              </w:rPr>
            </w:pPr>
            <w:r w:rsidRPr="00DB13DA">
              <w:rPr>
                <w:sz w:val="16"/>
                <w:szCs w:val="16"/>
              </w:rPr>
              <w:t>trainscg</w:t>
            </w:r>
          </w:p>
        </w:tc>
        <w:tc>
          <w:tcPr>
            <w:tcW w:w="1440" w:type="dxa"/>
          </w:tcPr>
          <w:p w14:paraId="0D4FF0F9" w14:textId="64E0FE94" w:rsidR="004D4A7C" w:rsidRDefault="004D4A7C" w:rsidP="004D4A7C">
            <w:pPr>
              <w:jc w:val="center"/>
              <w:rPr>
                <w:sz w:val="16"/>
                <w:szCs w:val="16"/>
              </w:rPr>
            </w:pPr>
            <w:r w:rsidRPr="00DB13DA">
              <w:rPr>
                <w:sz w:val="16"/>
                <w:szCs w:val="16"/>
              </w:rPr>
              <w:t>0.1919</w:t>
            </w:r>
          </w:p>
        </w:tc>
        <w:tc>
          <w:tcPr>
            <w:tcW w:w="1440" w:type="dxa"/>
          </w:tcPr>
          <w:p w14:paraId="4EDC3235" w14:textId="269364C2" w:rsidR="004D4A7C" w:rsidRDefault="004D4A7C" w:rsidP="004D4A7C">
            <w:pPr>
              <w:jc w:val="center"/>
              <w:rPr>
                <w:sz w:val="16"/>
                <w:szCs w:val="16"/>
              </w:rPr>
            </w:pPr>
            <w:r w:rsidRPr="00DB13DA">
              <w:rPr>
                <w:sz w:val="16"/>
                <w:szCs w:val="16"/>
              </w:rPr>
              <w:t>0.536</w:t>
            </w:r>
          </w:p>
        </w:tc>
        <w:tc>
          <w:tcPr>
            <w:tcW w:w="1440" w:type="dxa"/>
          </w:tcPr>
          <w:p w14:paraId="707F0C78" w14:textId="7F8D3D04" w:rsidR="004D4A7C" w:rsidRDefault="004D4A7C" w:rsidP="004D4A7C">
            <w:pPr>
              <w:jc w:val="center"/>
              <w:rPr>
                <w:sz w:val="16"/>
                <w:szCs w:val="16"/>
              </w:rPr>
            </w:pPr>
            <w:r w:rsidRPr="00DB13DA">
              <w:rPr>
                <w:sz w:val="16"/>
                <w:szCs w:val="16"/>
              </w:rPr>
              <w:t>0.2048</w:t>
            </w:r>
          </w:p>
        </w:tc>
        <w:tc>
          <w:tcPr>
            <w:tcW w:w="1649" w:type="dxa"/>
          </w:tcPr>
          <w:p w14:paraId="550E430A" w14:textId="686ABAC9" w:rsidR="004D4A7C" w:rsidRDefault="004D4A7C" w:rsidP="004D4A7C">
            <w:pPr>
              <w:jc w:val="center"/>
              <w:rPr>
                <w:sz w:val="16"/>
                <w:szCs w:val="16"/>
              </w:rPr>
            </w:pPr>
            <w:r>
              <w:rPr>
                <w:sz w:val="16"/>
                <w:szCs w:val="16"/>
              </w:rPr>
              <w:t>100</w:t>
            </w:r>
          </w:p>
        </w:tc>
      </w:tr>
      <w:tr w:rsidR="004D4A7C" w14:paraId="7A3BCC0E" w14:textId="0D12324D" w:rsidTr="00742D71">
        <w:trPr>
          <w:trHeight w:val="192"/>
        </w:trPr>
        <w:tc>
          <w:tcPr>
            <w:tcW w:w="805" w:type="dxa"/>
          </w:tcPr>
          <w:p w14:paraId="2AF0A1A9" w14:textId="144F55B5" w:rsidR="004D4A7C" w:rsidRPr="00742D71" w:rsidRDefault="00742D71" w:rsidP="004D4A7C">
            <w:pPr>
              <w:jc w:val="center"/>
              <w:rPr>
                <w:b/>
                <w:bCs/>
                <w:sz w:val="16"/>
                <w:szCs w:val="16"/>
              </w:rPr>
            </w:pPr>
            <w:r w:rsidRPr="00742D71">
              <w:rPr>
                <w:b/>
                <w:bCs/>
                <w:sz w:val="16"/>
                <w:szCs w:val="16"/>
              </w:rPr>
              <w:t>5</w:t>
            </w:r>
          </w:p>
        </w:tc>
        <w:tc>
          <w:tcPr>
            <w:tcW w:w="1350" w:type="dxa"/>
          </w:tcPr>
          <w:p w14:paraId="5FF24412" w14:textId="76796A51" w:rsidR="004D4A7C" w:rsidRDefault="004D4A7C" w:rsidP="004D4A7C">
            <w:pPr>
              <w:jc w:val="center"/>
              <w:rPr>
                <w:sz w:val="16"/>
                <w:szCs w:val="16"/>
              </w:rPr>
            </w:pPr>
            <w:r w:rsidRPr="00DB13DA">
              <w:rPr>
                <w:sz w:val="16"/>
                <w:szCs w:val="16"/>
              </w:rPr>
              <w:t>0.000083403</w:t>
            </w:r>
            <w:r>
              <w:rPr>
                <w:sz w:val="16"/>
                <w:szCs w:val="16"/>
              </w:rPr>
              <w:t>2</w:t>
            </w:r>
          </w:p>
        </w:tc>
        <w:tc>
          <w:tcPr>
            <w:tcW w:w="990" w:type="dxa"/>
          </w:tcPr>
          <w:p w14:paraId="6C2A5E32" w14:textId="6BD9BC00" w:rsidR="004D4A7C" w:rsidRDefault="004D4A7C" w:rsidP="004D4A7C">
            <w:pPr>
              <w:jc w:val="center"/>
              <w:rPr>
                <w:sz w:val="16"/>
                <w:szCs w:val="16"/>
              </w:rPr>
            </w:pPr>
            <w:r w:rsidRPr="00DB13DA">
              <w:rPr>
                <w:sz w:val="16"/>
                <w:szCs w:val="16"/>
              </w:rPr>
              <w:t>trainbr</w:t>
            </w:r>
          </w:p>
        </w:tc>
        <w:tc>
          <w:tcPr>
            <w:tcW w:w="1440" w:type="dxa"/>
          </w:tcPr>
          <w:p w14:paraId="306CA771" w14:textId="1B0E3760" w:rsidR="004D4A7C" w:rsidRDefault="004D4A7C" w:rsidP="004D4A7C">
            <w:pPr>
              <w:jc w:val="center"/>
              <w:rPr>
                <w:sz w:val="16"/>
                <w:szCs w:val="16"/>
              </w:rPr>
            </w:pPr>
            <w:r w:rsidRPr="00DB13DA">
              <w:rPr>
                <w:sz w:val="16"/>
                <w:szCs w:val="16"/>
              </w:rPr>
              <w:t>0.0074</w:t>
            </w:r>
          </w:p>
        </w:tc>
        <w:tc>
          <w:tcPr>
            <w:tcW w:w="1440" w:type="dxa"/>
          </w:tcPr>
          <w:p w14:paraId="53605684" w14:textId="0B6F1C98" w:rsidR="004D4A7C" w:rsidRDefault="004D4A7C" w:rsidP="004D4A7C">
            <w:pPr>
              <w:jc w:val="center"/>
              <w:rPr>
                <w:sz w:val="16"/>
                <w:szCs w:val="16"/>
              </w:rPr>
            </w:pPr>
            <w:r w:rsidRPr="00DB13DA">
              <w:rPr>
                <w:sz w:val="16"/>
                <w:szCs w:val="16"/>
              </w:rPr>
              <w:t>0.023</w:t>
            </w:r>
          </w:p>
        </w:tc>
        <w:tc>
          <w:tcPr>
            <w:tcW w:w="1440" w:type="dxa"/>
          </w:tcPr>
          <w:p w14:paraId="31E3F632" w14:textId="40A8A7F8" w:rsidR="004D4A7C" w:rsidRDefault="004D4A7C" w:rsidP="004D4A7C">
            <w:pPr>
              <w:jc w:val="center"/>
              <w:rPr>
                <w:sz w:val="16"/>
                <w:szCs w:val="16"/>
              </w:rPr>
            </w:pPr>
            <w:r w:rsidRPr="00DB13DA">
              <w:rPr>
                <w:sz w:val="16"/>
                <w:szCs w:val="16"/>
              </w:rPr>
              <w:t>0.2278</w:t>
            </w:r>
          </w:p>
        </w:tc>
        <w:tc>
          <w:tcPr>
            <w:tcW w:w="1649" w:type="dxa"/>
          </w:tcPr>
          <w:p w14:paraId="1168B9C1" w14:textId="2140AA24" w:rsidR="004D4A7C" w:rsidRDefault="004D4A7C" w:rsidP="004D4A7C">
            <w:pPr>
              <w:jc w:val="center"/>
              <w:rPr>
                <w:sz w:val="16"/>
                <w:szCs w:val="16"/>
              </w:rPr>
            </w:pPr>
            <w:r>
              <w:rPr>
                <w:sz w:val="16"/>
                <w:szCs w:val="16"/>
              </w:rPr>
              <w:t>10</w:t>
            </w:r>
          </w:p>
        </w:tc>
      </w:tr>
    </w:tbl>
    <w:p w14:paraId="53ED7067" w14:textId="48E403A5" w:rsidR="0052749B" w:rsidRDefault="0052749B" w:rsidP="0052749B"/>
    <w:p w14:paraId="6E6CAD53" w14:textId="20743F4C" w:rsidR="004D4A7C" w:rsidRDefault="004D4A7C" w:rsidP="0052749B">
      <w:r>
        <w:t xml:space="preserve">As can be seen on the table, increasing and also decreasing the learning rate increased average error. Increasing learning rate does not always means that it will give better performance because, optimality is much more important. In this example, </w:t>
      </w:r>
      <w:r w:rsidRPr="004D4A7C">
        <w:t>0.0000834032</w:t>
      </w:r>
      <w:r>
        <w:t xml:space="preserve"> learning rate is more optimal than the others.</w:t>
      </w:r>
    </w:p>
    <w:p w14:paraId="26AD1B5B" w14:textId="59FF363E" w:rsidR="004D4A7C" w:rsidRDefault="004D4A7C" w:rsidP="0052749B"/>
    <w:p w14:paraId="0BEDB69A" w14:textId="52ED1E2C" w:rsidR="00742D71" w:rsidRDefault="004D4A7C" w:rsidP="00742D71">
      <w:r>
        <w:t xml:space="preserve">Furhermore, </w:t>
      </w:r>
      <w:r w:rsidR="00742D71">
        <w:t>according to the generated code by the Matlab,</w:t>
      </w:r>
    </w:p>
    <w:p w14:paraId="6FC1B9B8" w14:textId="77777777" w:rsidR="00742D71" w:rsidRDefault="00742D71" w:rsidP="00742D71"/>
    <w:p w14:paraId="6232615D" w14:textId="77777777" w:rsidR="00742D71" w:rsidRDefault="00742D71" w:rsidP="00742D71">
      <w:r>
        <w:t xml:space="preserve">The trainbr function defined like this: </w:t>
      </w:r>
    </w:p>
    <w:p w14:paraId="1C02CA35" w14:textId="77777777" w:rsidR="00742D71" w:rsidRDefault="00742D71" w:rsidP="00742D71"/>
    <w:p w14:paraId="2ED0CD9A" w14:textId="41CE2233" w:rsidR="004D4A7C" w:rsidRDefault="00742D71" w:rsidP="00742D71">
      <w:r>
        <w:t>`T</w:t>
      </w:r>
      <w:r w:rsidRPr="00742D71">
        <w:t>akes longer but may be better for challenging problems.</w:t>
      </w:r>
      <w:r>
        <w:t>`</w:t>
      </w:r>
    </w:p>
    <w:p w14:paraId="004E129F" w14:textId="4E2D1FD9" w:rsidR="00742D71" w:rsidRDefault="00742D71" w:rsidP="00742D71"/>
    <w:p w14:paraId="47F3A758" w14:textId="77777777" w:rsidR="00742D71" w:rsidRDefault="00742D71" w:rsidP="00742D71">
      <w:r>
        <w:t xml:space="preserve">And also, the trainscg function defined like this: </w:t>
      </w:r>
    </w:p>
    <w:p w14:paraId="49B5C4B3" w14:textId="77777777" w:rsidR="00742D71" w:rsidRDefault="00742D71" w:rsidP="00742D71"/>
    <w:p w14:paraId="342BA99E" w14:textId="5D47E6B6" w:rsidR="00742D71" w:rsidRDefault="00742D71" w:rsidP="00742D71">
      <w:r>
        <w:t>`U</w:t>
      </w:r>
      <w:r w:rsidRPr="00742D71">
        <w:t>ses less memory. Suitable in low memory situations.</w:t>
      </w:r>
      <w:r>
        <w:t>`</w:t>
      </w:r>
    </w:p>
    <w:p w14:paraId="2A6AAC3C" w14:textId="595E44A6" w:rsidR="00742D71" w:rsidRDefault="00742D71" w:rsidP="00742D71"/>
    <w:p w14:paraId="107C7FC1" w14:textId="06D61116" w:rsidR="00742D71" w:rsidRDefault="00742D71" w:rsidP="00742D71">
      <w:r>
        <w:t>However, in this example, if you check 1st and 5th tests, the average MSE with trainscg function is less than the average MSE with trainbr function.</w:t>
      </w:r>
    </w:p>
    <w:p w14:paraId="5D5A2CEB" w14:textId="677A087D" w:rsidR="00742D71" w:rsidRDefault="00742D71" w:rsidP="00742D71"/>
    <w:p w14:paraId="4FA48A70" w14:textId="275BF061" w:rsidR="00742D71" w:rsidRPr="00D16D40" w:rsidRDefault="00742D71" w:rsidP="00742D71">
      <w:r>
        <w:t xml:space="preserve">And finally, if you compare 1st and 4th tests, you will see that on the 1st test 10 hidden layers have been used. But, on the 4th test, 100 hidden layers have been used. </w:t>
      </w:r>
      <w:r w:rsidR="00910B4C">
        <w:t>And it can be seen on the table, gradient value of 4th test is huge comparing the other results. Also, 1st test has the highest Best Validation Performance.</w:t>
      </w:r>
    </w:p>
    <w:sectPr w:rsidR="00742D71" w:rsidRPr="00D16D4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C057C" w14:textId="77777777" w:rsidR="005C1C5E" w:rsidRDefault="005C1C5E">
      <w:pPr>
        <w:spacing w:line="240" w:lineRule="auto"/>
      </w:pPr>
      <w:r>
        <w:separator/>
      </w:r>
    </w:p>
  </w:endnote>
  <w:endnote w:type="continuationSeparator" w:id="0">
    <w:p w14:paraId="16F5D936" w14:textId="77777777" w:rsidR="005C1C5E" w:rsidRDefault="005C1C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A07AF" w14:textId="77777777" w:rsidR="005C1C5E" w:rsidRDefault="005C1C5E">
      <w:pPr>
        <w:spacing w:line="240" w:lineRule="auto"/>
      </w:pPr>
      <w:r>
        <w:separator/>
      </w:r>
    </w:p>
  </w:footnote>
  <w:footnote w:type="continuationSeparator" w:id="0">
    <w:p w14:paraId="770DFE73" w14:textId="77777777" w:rsidR="005C1C5E" w:rsidRDefault="005C1C5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DB4E80"/>
    <w:multiLevelType w:val="multilevel"/>
    <w:tmpl w:val="9854424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jQ2MzMwMzQ2tzRQ0lEKTi0uzszPAykwqQUAaQQAJSwAAAA="/>
  </w:docVars>
  <w:rsids>
    <w:rsidRoot w:val="006A3FB4"/>
    <w:rsid w:val="00005CF6"/>
    <w:rsid w:val="00006E76"/>
    <w:rsid w:val="000703A7"/>
    <w:rsid w:val="000A0FC5"/>
    <w:rsid w:val="000D3F5F"/>
    <w:rsid w:val="000F5C24"/>
    <w:rsid w:val="0016290C"/>
    <w:rsid w:val="001966D7"/>
    <w:rsid w:val="001D7AE3"/>
    <w:rsid w:val="0021000B"/>
    <w:rsid w:val="00216F71"/>
    <w:rsid w:val="0025236B"/>
    <w:rsid w:val="002A2C1C"/>
    <w:rsid w:val="002B4BD3"/>
    <w:rsid w:val="00370F7F"/>
    <w:rsid w:val="003C68CF"/>
    <w:rsid w:val="003D4581"/>
    <w:rsid w:val="003E76F5"/>
    <w:rsid w:val="0043621F"/>
    <w:rsid w:val="004427FA"/>
    <w:rsid w:val="00484C01"/>
    <w:rsid w:val="004B3B0F"/>
    <w:rsid w:val="004D4A7C"/>
    <w:rsid w:val="004F7643"/>
    <w:rsid w:val="00522CDF"/>
    <w:rsid w:val="0052749B"/>
    <w:rsid w:val="00563ADE"/>
    <w:rsid w:val="005C1C5E"/>
    <w:rsid w:val="005F1834"/>
    <w:rsid w:val="006146CB"/>
    <w:rsid w:val="0063252C"/>
    <w:rsid w:val="00643688"/>
    <w:rsid w:val="006761AB"/>
    <w:rsid w:val="00693693"/>
    <w:rsid w:val="006A3FB4"/>
    <w:rsid w:val="006D7F8F"/>
    <w:rsid w:val="0071071A"/>
    <w:rsid w:val="007411C5"/>
    <w:rsid w:val="00742D71"/>
    <w:rsid w:val="00743EB1"/>
    <w:rsid w:val="00763273"/>
    <w:rsid w:val="007A0F91"/>
    <w:rsid w:val="00860D71"/>
    <w:rsid w:val="00883BE8"/>
    <w:rsid w:val="008B432D"/>
    <w:rsid w:val="008F6B97"/>
    <w:rsid w:val="00910B4C"/>
    <w:rsid w:val="00932A42"/>
    <w:rsid w:val="00942193"/>
    <w:rsid w:val="00944539"/>
    <w:rsid w:val="00955AF3"/>
    <w:rsid w:val="00955E4C"/>
    <w:rsid w:val="009B696A"/>
    <w:rsid w:val="009C6DDC"/>
    <w:rsid w:val="009D0192"/>
    <w:rsid w:val="009E70AE"/>
    <w:rsid w:val="00A113C7"/>
    <w:rsid w:val="00A323B7"/>
    <w:rsid w:val="00AA21DC"/>
    <w:rsid w:val="00AB1B14"/>
    <w:rsid w:val="00AF5DC5"/>
    <w:rsid w:val="00B00EC4"/>
    <w:rsid w:val="00B21A8F"/>
    <w:rsid w:val="00B373CB"/>
    <w:rsid w:val="00B54A60"/>
    <w:rsid w:val="00B64826"/>
    <w:rsid w:val="00B81A39"/>
    <w:rsid w:val="00B87900"/>
    <w:rsid w:val="00C32C86"/>
    <w:rsid w:val="00C705DD"/>
    <w:rsid w:val="00C93E80"/>
    <w:rsid w:val="00CA793C"/>
    <w:rsid w:val="00CB6CE9"/>
    <w:rsid w:val="00D16D40"/>
    <w:rsid w:val="00D23EEF"/>
    <w:rsid w:val="00D449FD"/>
    <w:rsid w:val="00D919C4"/>
    <w:rsid w:val="00DB13DA"/>
    <w:rsid w:val="00E50F25"/>
    <w:rsid w:val="00EA3639"/>
    <w:rsid w:val="00EB1B44"/>
    <w:rsid w:val="00ED0012"/>
    <w:rsid w:val="00F44A56"/>
    <w:rsid w:val="00FF0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4FCD2"/>
  <w15:docId w15:val="{1078B815-C8C9-42C5-857F-6E5DD08DE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tr"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EC4"/>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uiPriority w:val="9"/>
    <w:rsid w:val="0025236B"/>
    <w:rPr>
      <w:color w:val="434343"/>
      <w:sz w:val="28"/>
      <w:szCs w:val="28"/>
    </w:rPr>
  </w:style>
  <w:style w:type="table" w:styleId="TableGrid">
    <w:name w:val="Table Grid"/>
    <w:basedOn w:val="TableNormal"/>
    <w:uiPriority w:val="39"/>
    <w:rsid w:val="00C93E8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4BD3"/>
    <w:pPr>
      <w:tabs>
        <w:tab w:val="center" w:pos="4680"/>
        <w:tab w:val="right" w:pos="9360"/>
      </w:tabs>
      <w:spacing w:line="240" w:lineRule="auto"/>
    </w:pPr>
  </w:style>
  <w:style w:type="character" w:customStyle="1" w:styleId="HeaderChar">
    <w:name w:val="Header Char"/>
    <w:basedOn w:val="DefaultParagraphFont"/>
    <w:link w:val="Header"/>
    <w:uiPriority w:val="99"/>
    <w:rsid w:val="002B4BD3"/>
  </w:style>
  <w:style w:type="paragraph" w:styleId="Footer">
    <w:name w:val="footer"/>
    <w:basedOn w:val="Normal"/>
    <w:link w:val="FooterChar"/>
    <w:uiPriority w:val="99"/>
    <w:unhideWhenUsed/>
    <w:rsid w:val="002B4BD3"/>
    <w:pPr>
      <w:tabs>
        <w:tab w:val="center" w:pos="4680"/>
        <w:tab w:val="right" w:pos="9360"/>
      </w:tabs>
      <w:spacing w:line="240" w:lineRule="auto"/>
    </w:pPr>
  </w:style>
  <w:style w:type="character" w:customStyle="1" w:styleId="FooterChar">
    <w:name w:val="Footer Char"/>
    <w:basedOn w:val="DefaultParagraphFont"/>
    <w:link w:val="Footer"/>
    <w:uiPriority w:val="99"/>
    <w:rsid w:val="002B4BD3"/>
  </w:style>
  <w:style w:type="table" w:styleId="GridTable4-Accent1">
    <w:name w:val="Grid Table 4 Accent 1"/>
    <w:basedOn w:val="TableNormal"/>
    <w:uiPriority w:val="49"/>
    <w:rsid w:val="00A113C7"/>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1">
    <w:name w:val="toc 1"/>
    <w:basedOn w:val="Normal"/>
    <w:next w:val="Normal"/>
    <w:autoRedefine/>
    <w:uiPriority w:val="39"/>
    <w:unhideWhenUsed/>
    <w:rsid w:val="003D4581"/>
    <w:pPr>
      <w:spacing w:after="100"/>
    </w:pPr>
  </w:style>
  <w:style w:type="paragraph" w:styleId="TOC2">
    <w:name w:val="toc 2"/>
    <w:basedOn w:val="Normal"/>
    <w:next w:val="Normal"/>
    <w:autoRedefine/>
    <w:uiPriority w:val="39"/>
    <w:unhideWhenUsed/>
    <w:rsid w:val="003D4581"/>
    <w:pPr>
      <w:spacing w:after="100"/>
      <w:ind w:left="220"/>
    </w:pPr>
  </w:style>
  <w:style w:type="paragraph" w:styleId="TOC3">
    <w:name w:val="toc 3"/>
    <w:basedOn w:val="Normal"/>
    <w:next w:val="Normal"/>
    <w:autoRedefine/>
    <w:uiPriority w:val="39"/>
    <w:unhideWhenUsed/>
    <w:rsid w:val="003D4581"/>
    <w:pPr>
      <w:spacing w:after="100"/>
      <w:ind w:left="440"/>
    </w:pPr>
  </w:style>
  <w:style w:type="paragraph" w:styleId="TOC4">
    <w:name w:val="toc 4"/>
    <w:basedOn w:val="Normal"/>
    <w:next w:val="Normal"/>
    <w:autoRedefine/>
    <w:uiPriority w:val="39"/>
    <w:unhideWhenUsed/>
    <w:rsid w:val="003D4581"/>
    <w:pPr>
      <w:spacing w:after="100"/>
      <w:ind w:left="660"/>
    </w:pPr>
  </w:style>
  <w:style w:type="character" w:styleId="Hyperlink">
    <w:name w:val="Hyperlink"/>
    <w:basedOn w:val="DefaultParagraphFont"/>
    <w:uiPriority w:val="99"/>
    <w:unhideWhenUsed/>
    <w:rsid w:val="003D4581"/>
    <w:rPr>
      <w:color w:val="0000FF" w:themeColor="hyperlink"/>
      <w:u w:val="single"/>
    </w:rPr>
  </w:style>
  <w:style w:type="paragraph" w:styleId="TOC5">
    <w:name w:val="toc 5"/>
    <w:basedOn w:val="Normal"/>
    <w:next w:val="Normal"/>
    <w:autoRedefine/>
    <w:uiPriority w:val="39"/>
    <w:unhideWhenUsed/>
    <w:rsid w:val="003C68CF"/>
    <w:pPr>
      <w:spacing w:after="100"/>
      <w:ind w:left="880"/>
    </w:pPr>
  </w:style>
  <w:style w:type="paragraph" w:styleId="TOC6">
    <w:name w:val="toc 6"/>
    <w:basedOn w:val="Normal"/>
    <w:next w:val="Normal"/>
    <w:autoRedefine/>
    <w:uiPriority w:val="39"/>
    <w:unhideWhenUsed/>
    <w:rsid w:val="003C68CF"/>
    <w:pPr>
      <w:spacing w:after="100"/>
      <w:ind w:left="1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90799">
      <w:bodyDiv w:val="1"/>
      <w:marLeft w:val="0"/>
      <w:marRight w:val="0"/>
      <w:marTop w:val="0"/>
      <w:marBottom w:val="0"/>
      <w:divBdr>
        <w:top w:val="none" w:sz="0" w:space="0" w:color="auto"/>
        <w:left w:val="none" w:sz="0" w:space="0" w:color="auto"/>
        <w:bottom w:val="none" w:sz="0" w:space="0" w:color="auto"/>
        <w:right w:val="none" w:sz="0" w:space="0" w:color="auto"/>
      </w:divBdr>
    </w:div>
    <w:div w:id="219021844">
      <w:bodyDiv w:val="1"/>
      <w:marLeft w:val="0"/>
      <w:marRight w:val="0"/>
      <w:marTop w:val="0"/>
      <w:marBottom w:val="0"/>
      <w:divBdr>
        <w:top w:val="none" w:sz="0" w:space="0" w:color="auto"/>
        <w:left w:val="none" w:sz="0" w:space="0" w:color="auto"/>
        <w:bottom w:val="none" w:sz="0" w:space="0" w:color="auto"/>
        <w:right w:val="none" w:sz="0" w:space="0" w:color="auto"/>
      </w:divBdr>
    </w:div>
    <w:div w:id="612522011">
      <w:bodyDiv w:val="1"/>
      <w:marLeft w:val="0"/>
      <w:marRight w:val="0"/>
      <w:marTop w:val="0"/>
      <w:marBottom w:val="0"/>
      <w:divBdr>
        <w:top w:val="none" w:sz="0" w:space="0" w:color="auto"/>
        <w:left w:val="none" w:sz="0" w:space="0" w:color="auto"/>
        <w:bottom w:val="none" w:sz="0" w:space="0" w:color="auto"/>
        <w:right w:val="none" w:sz="0" w:space="0" w:color="auto"/>
      </w:divBdr>
    </w:div>
    <w:div w:id="713888269">
      <w:bodyDiv w:val="1"/>
      <w:marLeft w:val="0"/>
      <w:marRight w:val="0"/>
      <w:marTop w:val="0"/>
      <w:marBottom w:val="0"/>
      <w:divBdr>
        <w:top w:val="none" w:sz="0" w:space="0" w:color="auto"/>
        <w:left w:val="none" w:sz="0" w:space="0" w:color="auto"/>
        <w:bottom w:val="none" w:sz="0" w:space="0" w:color="auto"/>
        <w:right w:val="none" w:sz="0" w:space="0" w:color="auto"/>
      </w:divBdr>
    </w:div>
    <w:div w:id="867060516">
      <w:bodyDiv w:val="1"/>
      <w:marLeft w:val="0"/>
      <w:marRight w:val="0"/>
      <w:marTop w:val="0"/>
      <w:marBottom w:val="0"/>
      <w:divBdr>
        <w:top w:val="none" w:sz="0" w:space="0" w:color="auto"/>
        <w:left w:val="none" w:sz="0" w:space="0" w:color="auto"/>
        <w:bottom w:val="none" w:sz="0" w:space="0" w:color="auto"/>
        <w:right w:val="none" w:sz="0" w:space="0" w:color="auto"/>
      </w:divBdr>
    </w:div>
    <w:div w:id="969360670">
      <w:bodyDiv w:val="1"/>
      <w:marLeft w:val="0"/>
      <w:marRight w:val="0"/>
      <w:marTop w:val="0"/>
      <w:marBottom w:val="0"/>
      <w:divBdr>
        <w:top w:val="none" w:sz="0" w:space="0" w:color="auto"/>
        <w:left w:val="none" w:sz="0" w:space="0" w:color="auto"/>
        <w:bottom w:val="none" w:sz="0" w:space="0" w:color="auto"/>
        <w:right w:val="none" w:sz="0" w:space="0" w:color="auto"/>
      </w:divBdr>
    </w:div>
    <w:div w:id="1248886662">
      <w:bodyDiv w:val="1"/>
      <w:marLeft w:val="0"/>
      <w:marRight w:val="0"/>
      <w:marTop w:val="0"/>
      <w:marBottom w:val="0"/>
      <w:divBdr>
        <w:top w:val="none" w:sz="0" w:space="0" w:color="auto"/>
        <w:left w:val="none" w:sz="0" w:space="0" w:color="auto"/>
        <w:bottom w:val="none" w:sz="0" w:space="0" w:color="auto"/>
        <w:right w:val="none" w:sz="0" w:space="0" w:color="auto"/>
      </w:divBdr>
    </w:div>
    <w:div w:id="15913520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84" Type="http://schemas.openxmlformats.org/officeDocument/2006/relationships/image" Target="media/image78.png"/><Relationship Id="rId89" Type="http://schemas.openxmlformats.org/officeDocument/2006/relationships/image" Target="media/image83.png"/><Relationship Id="rId97"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image" Target="media/image81.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90" Type="http://schemas.openxmlformats.org/officeDocument/2006/relationships/image" Target="media/image84.png"/><Relationship Id="rId95" Type="http://schemas.openxmlformats.org/officeDocument/2006/relationships/image" Target="media/image89.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2</TotalTime>
  <Pages>57</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nap Orkun</cp:lastModifiedBy>
  <cp:revision>65</cp:revision>
  <dcterms:created xsi:type="dcterms:W3CDTF">2021-05-19T18:41:00Z</dcterms:created>
  <dcterms:modified xsi:type="dcterms:W3CDTF">2021-05-28T20:48:00Z</dcterms:modified>
</cp:coreProperties>
</file>